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15B1" w:rsidRPr="00391F00" w:rsidRDefault="00D115B1" w:rsidP="008C4D67">
      <w:pPr>
        <w:jc w:val="center"/>
        <w:rPr>
          <w:b/>
          <w:bCs/>
          <w:sz w:val="28"/>
          <w:szCs w:val="28"/>
        </w:rPr>
      </w:pPr>
      <w:bookmarkStart w:id="0" w:name="_GoBack"/>
      <w:bookmarkEnd w:id="0"/>
      <w:r w:rsidRPr="00391F00">
        <w:rPr>
          <w:b/>
          <w:bCs/>
          <w:sz w:val="28"/>
          <w:szCs w:val="28"/>
        </w:rPr>
        <w:t>REGULAR MONTHLY MEETING</w:t>
      </w:r>
    </w:p>
    <w:p w:rsidR="00D115B1" w:rsidRPr="00391F00" w:rsidRDefault="00D115B1" w:rsidP="008C4D67">
      <w:pPr>
        <w:jc w:val="center"/>
        <w:rPr>
          <w:b/>
          <w:bCs/>
          <w:sz w:val="28"/>
          <w:szCs w:val="28"/>
        </w:rPr>
      </w:pPr>
      <w:r w:rsidRPr="00391F00">
        <w:rPr>
          <w:b/>
          <w:bCs/>
          <w:sz w:val="28"/>
          <w:szCs w:val="28"/>
        </w:rPr>
        <w:t xml:space="preserve">HUNTINGDON BOROUGH </w:t>
      </w:r>
      <w:r w:rsidR="003E07CD" w:rsidRPr="00391F00">
        <w:rPr>
          <w:b/>
          <w:bCs/>
          <w:sz w:val="28"/>
          <w:szCs w:val="28"/>
        </w:rPr>
        <w:t>COUNCIL</w:t>
      </w:r>
    </w:p>
    <w:p w:rsidR="00D115B1" w:rsidRPr="00391F00" w:rsidRDefault="0013067C" w:rsidP="008C4D67">
      <w:pPr>
        <w:jc w:val="center"/>
        <w:rPr>
          <w:b/>
          <w:bCs/>
          <w:sz w:val="28"/>
          <w:szCs w:val="28"/>
        </w:rPr>
      </w:pPr>
      <w:r w:rsidRPr="00391F00">
        <w:rPr>
          <w:b/>
          <w:bCs/>
          <w:sz w:val="28"/>
          <w:szCs w:val="28"/>
        </w:rPr>
        <w:t>JANUARY 16</w:t>
      </w:r>
      <w:r w:rsidR="00D115B1" w:rsidRPr="00391F00">
        <w:rPr>
          <w:b/>
          <w:bCs/>
          <w:sz w:val="28"/>
          <w:szCs w:val="28"/>
        </w:rPr>
        <w:t>, 201</w:t>
      </w:r>
      <w:r w:rsidRPr="00391F00">
        <w:rPr>
          <w:b/>
          <w:bCs/>
          <w:sz w:val="28"/>
          <w:szCs w:val="28"/>
        </w:rPr>
        <w:t>8</w:t>
      </w:r>
    </w:p>
    <w:p w:rsidR="00D115B1" w:rsidRPr="00391F00" w:rsidRDefault="00D115B1" w:rsidP="008C4D67">
      <w:pPr>
        <w:jc w:val="center"/>
        <w:rPr>
          <w:b/>
          <w:bCs/>
          <w:sz w:val="28"/>
          <w:szCs w:val="28"/>
        </w:rPr>
      </w:pPr>
      <w:r w:rsidRPr="00391F00">
        <w:rPr>
          <w:b/>
          <w:bCs/>
          <w:sz w:val="28"/>
          <w:szCs w:val="28"/>
        </w:rPr>
        <w:t>7:30 P.M.</w:t>
      </w:r>
    </w:p>
    <w:p w:rsidR="00D115B1" w:rsidRPr="00391F00" w:rsidRDefault="00D115B1" w:rsidP="008B3845">
      <w:pPr>
        <w:jc w:val="left"/>
        <w:rPr>
          <w:sz w:val="28"/>
          <w:szCs w:val="28"/>
        </w:rPr>
      </w:pPr>
    </w:p>
    <w:p w:rsidR="00D115B1" w:rsidRPr="00391F00" w:rsidRDefault="00D115B1" w:rsidP="008B3845">
      <w:pPr>
        <w:jc w:val="left"/>
        <w:rPr>
          <w:sz w:val="28"/>
          <w:szCs w:val="28"/>
        </w:rPr>
      </w:pPr>
      <w:r w:rsidRPr="00391F00">
        <w:rPr>
          <w:sz w:val="28"/>
          <w:szCs w:val="28"/>
        </w:rPr>
        <w:t xml:space="preserve">The Regular Monthly Meeting of Huntingdon Borough </w:t>
      </w:r>
      <w:r w:rsidR="003E07CD" w:rsidRPr="00391F00">
        <w:rPr>
          <w:sz w:val="28"/>
          <w:szCs w:val="28"/>
        </w:rPr>
        <w:t>Council</w:t>
      </w:r>
      <w:r w:rsidRPr="00391F00">
        <w:rPr>
          <w:sz w:val="28"/>
          <w:szCs w:val="28"/>
        </w:rPr>
        <w:t xml:space="preserve"> </w:t>
      </w:r>
      <w:r w:rsidR="00786EE6" w:rsidRPr="00391F00">
        <w:rPr>
          <w:sz w:val="28"/>
          <w:szCs w:val="28"/>
        </w:rPr>
        <w:t xml:space="preserve">was called to order on Tuesday, </w:t>
      </w:r>
      <w:r w:rsidR="0013067C" w:rsidRPr="00391F00">
        <w:rPr>
          <w:noProof/>
          <w:sz w:val="28"/>
          <w:szCs w:val="28"/>
        </w:rPr>
        <w:t>January 16</w:t>
      </w:r>
      <w:r w:rsidR="00E11FA6" w:rsidRPr="00391F00">
        <w:rPr>
          <w:noProof/>
          <w:sz w:val="28"/>
          <w:szCs w:val="28"/>
        </w:rPr>
        <w:t xml:space="preserve">, </w:t>
      </w:r>
      <w:r w:rsidRPr="00391F00">
        <w:rPr>
          <w:noProof/>
          <w:sz w:val="28"/>
          <w:szCs w:val="28"/>
        </w:rPr>
        <w:t>201</w:t>
      </w:r>
      <w:r w:rsidR="0013067C" w:rsidRPr="00391F00">
        <w:rPr>
          <w:noProof/>
          <w:sz w:val="28"/>
          <w:szCs w:val="28"/>
        </w:rPr>
        <w:t>8</w:t>
      </w:r>
      <w:r w:rsidRPr="00391F00">
        <w:rPr>
          <w:noProof/>
          <w:sz w:val="28"/>
          <w:szCs w:val="28"/>
        </w:rPr>
        <w:t>,</w:t>
      </w:r>
      <w:r w:rsidRPr="00391F00">
        <w:rPr>
          <w:sz w:val="28"/>
          <w:szCs w:val="28"/>
        </w:rPr>
        <w:t xml:space="preserve"> at 7:30 P.M. in the Borough </w:t>
      </w:r>
      <w:r w:rsidR="003E07CD" w:rsidRPr="00391F00">
        <w:rPr>
          <w:sz w:val="28"/>
          <w:szCs w:val="28"/>
        </w:rPr>
        <w:t>Council</w:t>
      </w:r>
      <w:r w:rsidRPr="00391F00">
        <w:rPr>
          <w:sz w:val="28"/>
          <w:szCs w:val="28"/>
        </w:rPr>
        <w:t xml:space="preserve"> Chambers, 530 Washington Street, Huntingdon, PA  16652.</w:t>
      </w:r>
      <w:r w:rsidR="00DD25FA" w:rsidRPr="00391F00">
        <w:rPr>
          <w:sz w:val="28"/>
          <w:szCs w:val="28"/>
        </w:rPr>
        <w:tab/>
      </w:r>
      <w:r w:rsidR="00DD25FA" w:rsidRPr="00391F00">
        <w:rPr>
          <w:sz w:val="28"/>
          <w:szCs w:val="28"/>
        </w:rPr>
        <w:tab/>
      </w:r>
      <w:r w:rsidR="00DD25FA" w:rsidRPr="00391F00">
        <w:rPr>
          <w:sz w:val="28"/>
          <w:szCs w:val="28"/>
        </w:rPr>
        <w:tab/>
      </w:r>
      <w:r w:rsidR="00DD25FA" w:rsidRPr="00391F00">
        <w:rPr>
          <w:sz w:val="28"/>
          <w:szCs w:val="28"/>
        </w:rPr>
        <w:tab/>
      </w:r>
      <w:r w:rsidR="00DD25FA" w:rsidRPr="00391F00">
        <w:rPr>
          <w:sz w:val="28"/>
          <w:szCs w:val="28"/>
        </w:rPr>
        <w:tab/>
      </w:r>
    </w:p>
    <w:p w:rsidR="00D115B1" w:rsidRPr="00391F00" w:rsidRDefault="00D115B1" w:rsidP="008B3845">
      <w:pPr>
        <w:jc w:val="left"/>
        <w:rPr>
          <w:sz w:val="28"/>
          <w:szCs w:val="28"/>
        </w:rPr>
      </w:pPr>
    </w:p>
    <w:p w:rsidR="00D115B1" w:rsidRPr="00391F00" w:rsidRDefault="00D115B1" w:rsidP="008B3845">
      <w:pPr>
        <w:jc w:val="left"/>
        <w:rPr>
          <w:sz w:val="28"/>
          <w:szCs w:val="28"/>
        </w:rPr>
      </w:pPr>
      <w:r w:rsidRPr="00391F00">
        <w:rPr>
          <w:noProof/>
          <w:sz w:val="28"/>
          <w:szCs w:val="28"/>
        </w:rPr>
        <w:t>The meeting</w:t>
      </w:r>
      <w:r w:rsidRPr="00391F00">
        <w:rPr>
          <w:sz w:val="28"/>
          <w:szCs w:val="28"/>
        </w:rPr>
        <w:t xml:space="preserve"> was called </w:t>
      </w:r>
      <w:r w:rsidRPr="00391F00">
        <w:rPr>
          <w:noProof/>
          <w:sz w:val="28"/>
          <w:szCs w:val="28"/>
        </w:rPr>
        <w:t>to</w:t>
      </w:r>
      <w:r w:rsidRPr="00391F00">
        <w:rPr>
          <w:sz w:val="28"/>
          <w:szCs w:val="28"/>
        </w:rPr>
        <w:t xml:space="preserve"> Order by </w:t>
      </w:r>
      <w:r w:rsidR="003E07CD" w:rsidRPr="00391F00">
        <w:rPr>
          <w:sz w:val="28"/>
          <w:szCs w:val="28"/>
        </w:rPr>
        <w:t>Council</w:t>
      </w:r>
      <w:r w:rsidRPr="00391F00">
        <w:rPr>
          <w:sz w:val="28"/>
          <w:szCs w:val="28"/>
        </w:rPr>
        <w:t xml:space="preserve"> President </w:t>
      </w:r>
      <w:r w:rsidR="0013067C" w:rsidRPr="00391F00">
        <w:rPr>
          <w:sz w:val="28"/>
          <w:szCs w:val="28"/>
        </w:rPr>
        <w:t>Nicole Houck</w:t>
      </w:r>
      <w:r w:rsidRPr="00391F00">
        <w:rPr>
          <w:sz w:val="28"/>
          <w:szCs w:val="28"/>
        </w:rPr>
        <w:t>.</w:t>
      </w:r>
    </w:p>
    <w:p w:rsidR="00585E23" w:rsidRPr="00391F00" w:rsidRDefault="00585E23" w:rsidP="008B3845">
      <w:pPr>
        <w:jc w:val="left"/>
        <w:rPr>
          <w:sz w:val="28"/>
          <w:szCs w:val="28"/>
        </w:rPr>
      </w:pPr>
    </w:p>
    <w:p w:rsidR="00585E23" w:rsidRPr="00391F00" w:rsidRDefault="009A19E7" w:rsidP="008B3845">
      <w:pPr>
        <w:jc w:val="left"/>
        <w:rPr>
          <w:sz w:val="28"/>
          <w:szCs w:val="28"/>
        </w:rPr>
      </w:pPr>
      <w:r w:rsidRPr="00391F00">
        <w:rPr>
          <w:sz w:val="28"/>
          <w:szCs w:val="28"/>
        </w:rPr>
        <w:t xml:space="preserve">Mayor </w:t>
      </w:r>
      <w:r w:rsidR="0013067C" w:rsidRPr="00391F00">
        <w:rPr>
          <w:sz w:val="28"/>
          <w:szCs w:val="28"/>
        </w:rPr>
        <w:t>Wessels</w:t>
      </w:r>
      <w:r w:rsidR="00585E23" w:rsidRPr="00391F00">
        <w:rPr>
          <w:sz w:val="28"/>
          <w:szCs w:val="28"/>
        </w:rPr>
        <w:t xml:space="preserve"> gave the Invocation followed by the Pledge of Allegiance.</w:t>
      </w:r>
    </w:p>
    <w:p w:rsidR="00D115B1" w:rsidRPr="00391F00" w:rsidRDefault="00D115B1" w:rsidP="008B3845">
      <w:pPr>
        <w:jc w:val="left"/>
        <w:rPr>
          <w:sz w:val="28"/>
          <w:szCs w:val="28"/>
        </w:rPr>
      </w:pPr>
    </w:p>
    <w:p w:rsidR="00D115B1" w:rsidRPr="00391F00" w:rsidRDefault="00D115B1" w:rsidP="008B3845">
      <w:pPr>
        <w:jc w:val="left"/>
        <w:rPr>
          <w:sz w:val="28"/>
          <w:szCs w:val="28"/>
        </w:rPr>
      </w:pPr>
      <w:r w:rsidRPr="00391F00">
        <w:rPr>
          <w:sz w:val="28"/>
          <w:szCs w:val="28"/>
        </w:rPr>
        <w:t xml:space="preserve">Roll call indicated the following members present: </w:t>
      </w:r>
      <w:r w:rsidR="00D20FBB" w:rsidRPr="00391F00">
        <w:rPr>
          <w:sz w:val="28"/>
          <w:szCs w:val="28"/>
        </w:rPr>
        <w:t xml:space="preserve">President </w:t>
      </w:r>
      <w:r w:rsidR="0013067C" w:rsidRPr="00391F00">
        <w:rPr>
          <w:sz w:val="28"/>
          <w:szCs w:val="28"/>
        </w:rPr>
        <w:t>Nicole Houck</w:t>
      </w:r>
      <w:r w:rsidR="00D20FBB" w:rsidRPr="00391F00">
        <w:rPr>
          <w:sz w:val="28"/>
          <w:szCs w:val="28"/>
        </w:rPr>
        <w:t xml:space="preserve">, </w:t>
      </w:r>
      <w:r w:rsidR="0013067C" w:rsidRPr="00391F00">
        <w:rPr>
          <w:sz w:val="28"/>
          <w:szCs w:val="28"/>
        </w:rPr>
        <w:t>Vice-President Sean Steeg</w:t>
      </w:r>
      <w:r w:rsidRPr="00391F00">
        <w:rPr>
          <w:sz w:val="28"/>
          <w:szCs w:val="28"/>
        </w:rPr>
        <w:t xml:space="preserve">, </w:t>
      </w:r>
      <w:r w:rsidR="0013067C" w:rsidRPr="00391F00">
        <w:rPr>
          <w:sz w:val="28"/>
          <w:szCs w:val="28"/>
        </w:rPr>
        <w:t>Dave Quarry</w:t>
      </w:r>
      <w:r w:rsidR="00537367" w:rsidRPr="00391F00">
        <w:rPr>
          <w:sz w:val="28"/>
          <w:szCs w:val="28"/>
        </w:rPr>
        <w:t xml:space="preserve">, </w:t>
      </w:r>
      <w:r w:rsidR="0013067C" w:rsidRPr="00391F00">
        <w:rPr>
          <w:sz w:val="28"/>
          <w:szCs w:val="28"/>
        </w:rPr>
        <w:t>Jim Bair, Johnathan Hyde</w:t>
      </w:r>
      <w:r w:rsidR="00E20A38" w:rsidRPr="00391F00">
        <w:rPr>
          <w:sz w:val="28"/>
          <w:szCs w:val="28"/>
        </w:rPr>
        <w:t xml:space="preserve">, </w:t>
      </w:r>
      <w:r w:rsidR="0013067C" w:rsidRPr="00391F00">
        <w:rPr>
          <w:sz w:val="28"/>
          <w:szCs w:val="28"/>
        </w:rPr>
        <w:t>Terry Green</w:t>
      </w:r>
      <w:r w:rsidR="00E11FA6" w:rsidRPr="00391F00">
        <w:rPr>
          <w:sz w:val="28"/>
          <w:szCs w:val="28"/>
        </w:rPr>
        <w:t xml:space="preserve">, </w:t>
      </w:r>
      <w:r w:rsidR="0013067C" w:rsidRPr="00391F00">
        <w:rPr>
          <w:sz w:val="28"/>
          <w:szCs w:val="28"/>
        </w:rPr>
        <w:t xml:space="preserve">Robert Jackson, </w:t>
      </w:r>
      <w:r w:rsidR="00696C30" w:rsidRPr="00391F00">
        <w:rPr>
          <w:sz w:val="28"/>
          <w:szCs w:val="28"/>
        </w:rPr>
        <w:t xml:space="preserve">Engineer </w:t>
      </w:r>
      <w:r w:rsidR="00D20FBB" w:rsidRPr="00391F00">
        <w:rPr>
          <w:sz w:val="28"/>
          <w:szCs w:val="28"/>
        </w:rPr>
        <w:t>Ann Reynolds</w:t>
      </w:r>
      <w:r w:rsidR="00696C30" w:rsidRPr="00391F00">
        <w:rPr>
          <w:sz w:val="28"/>
          <w:szCs w:val="28"/>
        </w:rPr>
        <w:t xml:space="preserve">, </w:t>
      </w:r>
      <w:r w:rsidR="00E20A38" w:rsidRPr="00391F00">
        <w:rPr>
          <w:sz w:val="28"/>
          <w:szCs w:val="28"/>
        </w:rPr>
        <w:t xml:space="preserve">Solicitor Richard Wilson, Mayor </w:t>
      </w:r>
      <w:r w:rsidR="0013067C" w:rsidRPr="00391F00">
        <w:rPr>
          <w:sz w:val="28"/>
          <w:szCs w:val="28"/>
        </w:rPr>
        <w:t>David Wessels</w:t>
      </w:r>
      <w:r w:rsidR="00E20A38" w:rsidRPr="00391F00">
        <w:rPr>
          <w:sz w:val="28"/>
          <w:szCs w:val="28"/>
        </w:rPr>
        <w:t xml:space="preserve">, </w:t>
      </w:r>
      <w:r w:rsidR="00C54C8F" w:rsidRPr="00391F00">
        <w:rPr>
          <w:sz w:val="28"/>
          <w:szCs w:val="28"/>
        </w:rPr>
        <w:t xml:space="preserve">and </w:t>
      </w:r>
      <w:r w:rsidR="00E20A38" w:rsidRPr="00391F00">
        <w:rPr>
          <w:sz w:val="28"/>
          <w:szCs w:val="28"/>
        </w:rPr>
        <w:t>Borough Manager William W. Wheeler.</w:t>
      </w:r>
    </w:p>
    <w:p w:rsidR="00D115B1" w:rsidRPr="00391F00" w:rsidRDefault="00D115B1" w:rsidP="008B3845">
      <w:pPr>
        <w:tabs>
          <w:tab w:val="left" w:pos="4224"/>
        </w:tabs>
        <w:jc w:val="left"/>
        <w:rPr>
          <w:sz w:val="28"/>
          <w:szCs w:val="28"/>
        </w:rPr>
      </w:pPr>
      <w:r w:rsidRPr="00391F00">
        <w:rPr>
          <w:sz w:val="28"/>
          <w:szCs w:val="28"/>
        </w:rPr>
        <w:tab/>
      </w:r>
    </w:p>
    <w:p w:rsidR="00153FC8" w:rsidRPr="00391F00" w:rsidRDefault="00153FC8" w:rsidP="008B3845">
      <w:pPr>
        <w:tabs>
          <w:tab w:val="left" w:pos="2352"/>
        </w:tabs>
        <w:jc w:val="left"/>
        <w:rPr>
          <w:b/>
          <w:bCs/>
          <w:sz w:val="28"/>
          <w:szCs w:val="28"/>
        </w:rPr>
      </w:pPr>
      <w:r w:rsidRPr="00391F00">
        <w:rPr>
          <w:sz w:val="28"/>
          <w:szCs w:val="28"/>
        </w:rPr>
        <w:t>Visitors:  Sign In Sheet attached</w:t>
      </w:r>
      <w:r w:rsidR="003F3FB2" w:rsidRPr="00391F00">
        <w:rPr>
          <w:sz w:val="28"/>
          <w:szCs w:val="28"/>
        </w:rPr>
        <w:t xml:space="preserve"> </w:t>
      </w:r>
    </w:p>
    <w:p w:rsidR="00153FC8" w:rsidRPr="00391F00" w:rsidRDefault="00153FC8" w:rsidP="008B3845">
      <w:pPr>
        <w:tabs>
          <w:tab w:val="left" w:pos="2352"/>
        </w:tabs>
        <w:jc w:val="left"/>
        <w:rPr>
          <w:b/>
          <w:bCs/>
          <w:sz w:val="28"/>
          <w:szCs w:val="28"/>
        </w:rPr>
      </w:pPr>
    </w:p>
    <w:p w:rsidR="00950759" w:rsidRPr="00391F00" w:rsidRDefault="00D115B1" w:rsidP="004F11B1">
      <w:pPr>
        <w:jc w:val="left"/>
        <w:rPr>
          <w:sz w:val="28"/>
          <w:szCs w:val="28"/>
        </w:rPr>
      </w:pPr>
      <w:r w:rsidRPr="00391F00">
        <w:rPr>
          <w:b/>
          <w:bCs/>
          <w:sz w:val="28"/>
          <w:szCs w:val="28"/>
          <w:u w:val="single"/>
        </w:rPr>
        <w:t>WELCOME TO VISITORS</w:t>
      </w:r>
      <w:r w:rsidR="00D20FBB" w:rsidRPr="00391F00">
        <w:rPr>
          <w:sz w:val="28"/>
          <w:szCs w:val="28"/>
        </w:rPr>
        <w:t>:</w:t>
      </w:r>
      <w:r w:rsidR="00950759" w:rsidRPr="00391F00">
        <w:rPr>
          <w:sz w:val="28"/>
          <w:szCs w:val="28"/>
        </w:rPr>
        <w:t xml:space="preserve"> </w:t>
      </w:r>
    </w:p>
    <w:p w:rsidR="00950759" w:rsidRPr="00391F00" w:rsidRDefault="00950759" w:rsidP="004F11B1">
      <w:pPr>
        <w:jc w:val="left"/>
        <w:rPr>
          <w:sz w:val="28"/>
          <w:szCs w:val="28"/>
        </w:rPr>
      </w:pPr>
      <w:r w:rsidRPr="00391F00">
        <w:rPr>
          <w:sz w:val="28"/>
          <w:szCs w:val="28"/>
        </w:rPr>
        <w:t xml:space="preserve">President Houck explained that Council meeting rules will be following. The rules state 5 minutes allowed for each visitor requesting to speak.  </w:t>
      </w:r>
    </w:p>
    <w:p w:rsidR="00950759" w:rsidRPr="00391F00" w:rsidRDefault="00950759" w:rsidP="004F11B1">
      <w:pPr>
        <w:jc w:val="left"/>
        <w:rPr>
          <w:sz w:val="28"/>
          <w:szCs w:val="28"/>
        </w:rPr>
      </w:pPr>
    </w:p>
    <w:p w:rsidR="00C8417F" w:rsidRPr="00391F00" w:rsidRDefault="00950759" w:rsidP="004F11B1">
      <w:pPr>
        <w:jc w:val="left"/>
        <w:rPr>
          <w:sz w:val="28"/>
          <w:szCs w:val="28"/>
        </w:rPr>
      </w:pPr>
      <w:r w:rsidRPr="00391F00">
        <w:rPr>
          <w:sz w:val="28"/>
          <w:szCs w:val="28"/>
        </w:rPr>
        <w:t>Jim Cassatt, 2712 Warm Springs Avenue, asked if there is a moratorium in the highlands.  He also asked who authorized the building permit for the new construction up at Westminster. Solicitor Wilson responded that there is not a moratorium but there is the Muddy Run Ordinance. Manager Wheeler stated that we are monitoring the construction.  Mr. Cassatt asked if all the documents are in place as we speak. Manager Wheeler responded that he could not answer that now. President Houck responded that we will follow up with you, Mr. Cassatt.</w:t>
      </w:r>
    </w:p>
    <w:p w:rsidR="00950759" w:rsidRPr="00391F00" w:rsidRDefault="00950759" w:rsidP="004F11B1">
      <w:pPr>
        <w:jc w:val="left"/>
        <w:rPr>
          <w:sz w:val="28"/>
          <w:szCs w:val="28"/>
        </w:rPr>
      </w:pPr>
    </w:p>
    <w:p w:rsidR="00950759" w:rsidRPr="00391F00" w:rsidRDefault="00950759" w:rsidP="004F11B1">
      <w:pPr>
        <w:jc w:val="left"/>
        <w:rPr>
          <w:sz w:val="28"/>
          <w:szCs w:val="28"/>
        </w:rPr>
      </w:pPr>
      <w:r w:rsidRPr="00391F00">
        <w:rPr>
          <w:sz w:val="28"/>
          <w:szCs w:val="28"/>
        </w:rPr>
        <w:t>Mike Smith, 315 11</w:t>
      </w:r>
      <w:r w:rsidRPr="00391F00">
        <w:rPr>
          <w:sz w:val="28"/>
          <w:szCs w:val="28"/>
          <w:vertAlign w:val="superscript"/>
        </w:rPr>
        <w:t>th</w:t>
      </w:r>
      <w:r w:rsidRPr="00391F00">
        <w:rPr>
          <w:sz w:val="28"/>
          <w:szCs w:val="28"/>
        </w:rPr>
        <w:t xml:space="preserve"> Street, asked why Manager Wheeler is still here. President Houck responded that is </w:t>
      </w:r>
      <w:r w:rsidRPr="00391F00">
        <w:rPr>
          <w:noProof/>
          <w:sz w:val="28"/>
          <w:szCs w:val="28"/>
        </w:rPr>
        <w:t>personnel</w:t>
      </w:r>
      <w:r w:rsidRPr="00391F00">
        <w:rPr>
          <w:sz w:val="28"/>
          <w:szCs w:val="28"/>
        </w:rPr>
        <w:t xml:space="preserve"> and it will only be discussed in Executive Session. Mr. Smith stated that HRI is over the deadline, 3 times there has been a water break on 17</w:t>
      </w:r>
      <w:r w:rsidRPr="00391F00">
        <w:rPr>
          <w:sz w:val="28"/>
          <w:szCs w:val="28"/>
          <w:vertAlign w:val="superscript"/>
        </w:rPr>
        <w:t>th</w:t>
      </w:r>
      <w:r w:rsidRPr="00391F00">
        <w:rPr>
          <w:sz w:val="28"/>
          <w:szCs w:val="28"/>
        </w:rPr>
        <w:t xml:space="preserve"> Street, Blairfield Parking lot continues to flood, he called the Police Dept. on January 10</w:t>
      </w:r>
      <w:r w:rsidRPr="00391F00">
        <w:rPr>
          <w:sz w:val="28"/>
          <w:szCs w:val="28"/>
          <w:vertAlign w:val="superscript"/>
        </w:rPr>
        <w:t>th</w:t>
      </w:r>
      <w:r w:rsidRPr="00391F00">
        <w:rPr>
          <w:sz w:val="28"/>
          <w:szCs w:val="28"/>
        </w:rPr>
        <w:t xml:space="preserve"> about a hit and run and it took 20 minutes for a policeman to </w:t>
      </w:r>
      <w:r w:rsidRPr="00391F00">
        <w:rPr>
          <w:noProof/>
          <w:sz w:val="28"/>
          <w:szCs w:val="28"/>
        </w:rPr>
        <w:t>arri</w:t>
      </w:r>
      <w:r w:rsidR="00485D66" w:rsidRPr="00391F00">
        <w:rPr>
          <w:noProof/>
          <w:sz w:val="28"/>
          <w:szCs w:val="28"/>
        </w:rPr>
        <w:t>v</w:t>
      </w:r>
      <w:r w:rsidRPr="00391F00">
        <w:rPr>
          <w:noProof/>
          <w:sz w:val="28"/>
          <w:szCs w:val="28"/>
        </w:rPr>
        <w:t>e</w:t>
      </w:r>
      <w:r w:rsidRPr="00391F00">
        <w:rPr>
          <w:sz w:val="28"/>
          <w:szCs w:val="28"/>
        </w:rPr>
        <w:t xml:space="preserve">, why aren’t these things being taken care of. Chief Buckley responded that suggested that he contact him prior to an open meeting because he does not have any idea of what he is talking about.  </w:t>
      </w:r>
    </w:p>
    <w:p w:rsidR="00485D66" w:rsidRPr="00391F00" w:rsidRDefault="00485D66" w:rsidP="004F11B1">
      <w:pPr>
        <w:jc w:val="left"/>
        <w:rPr>
          <w:sz w:val="28"/>
          <w:szCs w:val="28"/>
        </w:rPr>
      </w:pPr>
      <w:r w:rsidRPr="00391F00">
        <w:rPr>
          <w:sz w:val="28"/>
          <w:szCs w:val="28"/>
        </w:rPr>
        <w:lastRenderedPageBreak/>
        <w:t>Steve Jackson, 209 2</w:t>
      </w:r>
      <w:r w:rsidRPr="00391F00">
        <w:rPr>
          <w:sz w:val="28"/>
          <w:szCs w:val="28"/>
          <w:vertAlign w:val="superscript"/>
        </w:rPr>
        <w:t>nd</w:t>
      </w:r>
      <w:r w:rsidRPr="00391F00">
        <w:rPr>
          <w:sz w:val="28"/>
          <w:szCs w:val="28"/>
        </w:rPr>
        <w:t xml:space="preserve"> Street, reported numerous street lights that are out. Manager Wheeler reported that we have been having better luck with getting the street lights taken care of. </w:t>
      </w:r>
    </w:p>
    <w:p w:rsidR="00485D66" w:rsidRPr="00391F00" w:rsidRDefault="00485D66" w:rsidP="004F11B1">
      <w:pPr>
        <w:jc w:val="left"/>
        <w:rPr>
          <w:sz w:val="28"/>
          <w:szCs w:val="28"/>
        </w:rPr>
      </w:pPr>
    </w:p>
    <w:p w:rsidR="00485D66" w:rsidRPr="00391F00" w:rsidRDefault="00485D66" w:rsidP="004F11B1">
      <w:pPr>
        <w:jc w:val="left"/>
        <w:rPr>
          <w:sz w:val="28"/>
          <w:szCs w:val="28"/>
        </w:rPr>
      </w:pPr>
      <w:r w:rsidRPr="00391F00">
        <w:rPr>
          <w:sz w:val="28"/>
          <w:szCs w:val="28"/>
        </w:rPr>
        <w:t>Joan Cassatt, 2712 Warm Springs Avenue, expressed concern about the public comment rule due to the public does not see the agenda in advance. Councilperson Steeg explained that Council has agreed to have a “Community Chat Session” so that members of the public can come in a meet with some Councilmembers and ask questions or air concerns and provide feedback to Council. The session is planned for Wednesday, February 7</w:t>
      </w:r>
      <w:r w:rsidRPr="00391F00">
        <w:rPr>
          <w:sz w:val="28"/>
          <w:szCs w:val="28"/>
          <w:vertAlign w:val="superscript"/>
        </w:rPr>
        <w:t>th</w:t>
      </w:r>
      <w:r w:rsidRPr="00391F00">
        <w:rPr>
          <w:sz w:val="28"/>
          <w:szCs w:val="28"/>
        </w:rPr>
        <w:t xml:space="preserve"> from 5:00 pm – 8:00 pm at the American Legion.</w:t>
      </w:r>
    </w:p>
    <w:p w:rsidR="00485D66" w:rsidRPr="00391F00" w:rsidRDefault="00485D66" w:rsidP="004F11B1">
      <w:pPr>
        <w:jc w:val="left"/>
        <w:rPr>
          <w:sz w:val="28"/>
          <w:szCs w:val="28"/>
        </w:rPr>
      </w:pPr>
    </w:p>
    <w:p w:rsidR="00B45D10" w:rsidRPr="00391F00" w:rsidRDefault="00D115B1" w:rsidP="008B3845">
      <w:pPr>
        <w:jc w:val="left"/>
        <w:rPr>
          <w:b/>
          <w:sz w:val="28"/>
          <w:szCs w:val="28"/>
        </w:rPr>
      </w:pPr>
      <w:r w:rsidRPr="00391F00">
        <w:rPr>
          <w:noProof/>
          <w:sz w:val="28"/>
          <w:szCs w:val="28"/>
        </w:rPr>
        <w:t>Motion</w:t>
      </w:r>
      <w:r w:rsidRPr="00391F00">
        <w:rPr>
          <w:sz w:val="28"/>
          <w:szCs w:val="28"/>
        </w:rPr>
        <w:t xml:space="preserve"> was made by </w:t>
      </w:r>
      <w:r w:rsidR="003E07CD" w:rsidRPr="00391F00">
        <w:rPr>
          <w:sz w:val="28"/>
          <w:szCs w:val="28"/>
        </w:rPr>
        <w:t>Council</w:t>
      </w:r>
      <w:r w:rsidRPr="00391F00">
        <w:rPr>
          <w:sz w:val="28"/>
          <w:szCs w:val="28"/>
        </w:rPr>
        <w:t>person</w:t>
      </w:r>
      <w:r w:rsidR="00B45D10" w:rsidRPr="00391F00">
        <w:rPr>
          <w:sz w:val="28"/>
          <w:szCs w:val="28"/>
        </w:rPr>
        <w:t xml:space="preserve"> </w:t>
      </w:r>
      <w:r w:rsidR="00E129C9" w:rsidRPr="00391F00">
        <w:rPr>
          <w:sz w:val="28"/>
          <w:szCs w:val="28"/>
        </w:rPr>
        <w:t>Quarry</w:t>
      </w:r>
      <w:r w:rsidRPr="00391F00">
        <w:rPr>
          <w:sz w:val="28"/>
          <w:szCs w:val="28"/>
        </w:rPr>
        <w:t xml:space="preserve">, seconded by </w:t>
      </w:r>
      <w:r w:rsidR="003E07CD" w:rsidRPr="00391F00">
        <w:rPr>
          <w:sz w:val="28"/>
          <w:szCs w:val="28"/>
        </w:rPr>
        <w:t>Council</w:t>
      </w:r>
      <w:r w:rsidRPr="00391F00">
        <w:rPr>
          <w:sz w:val="28"/>
          <w:szCs w:val="28"/>
        </w:rPr>
        <w:t>person</w:t>
      </w:r>
      <w:r w:rsidR="00B45D10" w:rsidRPr="00391F00">
        <w:rPr>
          <w:sz w:val="28"/>
          <w:szCs w:val="28"/>
        </w:rPr>
        <w:t xml:space="preserve"> </w:t>
      </w:r>
      <w:r w:rsidR="00E129C9" w:rsidRPr="00391F00">
        <w:rPr>
          <w:sz w:val="28"/>
          <w:szCs w:val="28"/>
        </w:rPr>
        <w:t>Hyde</w:t>
      </w:r>
      <w:r w:rsidR="00537367" w:rsidRPr="00391F00">
        <w:rPr>
          <w:sz w:val="28"/>
          <w:szCs w:val="28"/>
        </w:rPr>
        <w:t xml:space="preserve"> </w:t>
      </w:r>
      <w:r w:rsidRPr="00391F00">
        <w:rPr>
          <w:sz w:val="28"/>
          <w:szCs w:val="28"/>
        </w:rPr>
        <w:t xml:space="preserve">to approve the following minutes. </w:t>
      </w:r>
      <w:r w:rsidR="001A68B0" w:rsidRPr="00391F00">
        <w:rPr>
          <w:b/>
          <w:sz w:val="28"/>
          <w:szCs w:val="28"/>
        </w:rPr>
        <w:t>Motion carried.</w:t>
      </w:r>
      <w:r w:rsidRPr="00391F00">
        <w:rPr>
          <w:b/>
          <w:sz w:val="28"/>
          <w:szCs w:val="28"/>
        </w:rPr>
        <w:t xml:space="preserve"> </w:t>
      </w:r>
      <w:r w:rsidR="00B45D10" w:rsidRPr="00391F00">
        <w:rPr>
          <w:b/>
          <w:sz w:val="28"/>
          <w:szCs w:val="28"/>
        </w:rPr>
        <w:t xml:space="preserve"> </w:t>
      </w:r>
    </w:p>
    <w:p w:rsidR="001F3757" w:rsidRPr="00391F00" w:rsidRDefault="001F3757" w:rsidP="008B3845">
      <w:pPr>
        <w:jc w:val="left"/>
        <w:rPr>
          <w:b/>
          <w:sz w:val="28"/>
          <w:szCs w:val="28"/>
        </w:rPr>
      </w:pPr>
    </w:p>
    <w:p w:rsidR="00E129C9" w:rsidRPr="00391F00" w:rsidRDefault="00E129C9" w:rsidP="00E129C9">
      <w:pPr>
        <w:pStyle w:val="ListParagraph"/>
        <w:numPr>
          <w:ilvl w:val="1"/>
          <w:numId w:val="6"/>
        </w:numPr>
        <w:jc w:val="left"/>
        <w:rPr>
          <w:sz w:val="28"/>
          <w:szCs w:val="28"/>
        </w:rPr>
      </w:pPr>
      <w:r w:rsidRPr="00391F00">
        <w:rPr>
          <w:sz w:val="28"/>
          <w:szCs w:val="28"/>
        </w:rPr>
        <w:t>Regular Meeting November 21, 2017</w:t>
      </w:r>
    </w:p>
    <w:p w:rsidR="00E129C9" w:rsidRPr="00391F00" w:rsidRDefault="00E129C9" w:rsidP="00E129C9">
      <w:pPr>
        <w:pStyle w:val="ListParagraph"/>
        <w:numPr>
          <w:ilvl w:val="1"/>
          <w:numId w:val="6"/>
        </w:numPr>
        <w:jc w:val="left"/>
        <w:rPr>
          <w:sz w:val="28"/>
          <w:szCs w:val="28"/>
        </w:rPr>
      </w:pPr>
      <w:r w:rsidRPr="00391F00">
        <w:rPr>
          <w:sz w:val="28"/>
          <w:szCs w:val="28"/>
        </w:rPr>
        <w:t>Special Council Meeting November 21, 2017</w:t>
      </w:r>
    </w:p>
    <w:p w:rsidR="00E129C9" w:rsidRPr="00391F00" w:rsidRDefault="00E129C9" w:rsidP="00E129C9">
      <w:pPr>
        <w:pStyle w:val="ListParagraph"/>
        <w:numPr>
          <w:ilvl w:val="1"/>
          <w:numId w:val="6"/>
        </w:numPr>
        <w:jc w:val="left"/>
      </w:pPr>
      <w:r w:rsidRPr="00391F00">
        <w:rPr>
          <w:sz w:val="28"/>
          <w:szCs w:val="28"/>
        </w:rPr>
        <w:t>Regular Meeting December 19, 2017</w:t>
      </w:r>
    </w:p>
    <w:p w:rsidR="00537367" w:rsidRPr="00391F00" w:rsidRDefault="00537367" w:rsidP="00537367">
      <w:pPr>
        <w:pStyle w:val="ListParagraph"/>
        <w:ind w:left="1440"/>
        <w:jc w:val="left"/>
        <w:rPr>
          <w:sz w:val="28"/>
          <w:szCs w:val="28"/>
        </w:rPr>
      </w:pPr>
    </w:p>
    <w:p w:rsidR="00CC494A" w:rsidRPr="00391F00" w:rsidRDefault="00CC494A" w:rsidP="00CC494A">
      <w:pPr>
        <w:jc w:val="left"/>
        <w:rPr>
          <w:b/>
          <w:bCs/>
          <w:sz w:val="28"/>
          <w:szCs w:val="28"/>
        </w:rPr>
      </w:pPr>
      <w:r w:rsidRPr="00391F00">
        <w:rPr>
          <w:bCs/>
          <w:noProof/>
          <w:sz w:val="28"/>
          <w:szCs w:val="28"/>
        </w:rPr>
        <w:t>Motion</w:t>
      </w:r>
      <w:r w:rsidRPr="00391F00">
        <w:rPr>
          <w:bCs/>
          <w:sz w:val="28"/>
          <w:szCs w:val="28"/>
        </w:rPr>
        <w:t xml:space="preserve"> was made by Councilperson </w:t>
      </w:r>
      <w:r w:rsidR="00064248" w:rsidRPr="00391F00">
        <w:rPr>
          <w:bCs/>
          <w:sz w:val="28"/>
          <w:szCs w:val="28"/>
        </w:rPr>
        <w:t>Steeg</w:t>
      </w:r>
      <w:r w:rsidRPr="00391F00">
        <w:rPr>
          <w:bCs/>
          <w:sz w:val="28"/>
          <w:szCs w:val="28"/>
        </w:rPr>
        <w:t xml:space="preserve">, seconded by Councilperson </w:t>
      </w:r>
      <w:r w:rsidR="00064248" w:rsidRPr="00391F00">
        <w:rPr>
          <w:bCs/>
          <w:sz w:val="28"/>
          <w:szCs w:val="28"/>
        </w:rPr>
        <w:t xml:space="preserve">Quarry </w:t>
      </w:r>
      <w:r w:rsidRPr="00391F00">
        <w:rPr>
          <w:bCs/>
          <w:sz w:val="28"/>
          <w:szCs w:val="28"/>
        </w:rPr>
        <w:t xml:space="preserve">recommending the bills payable for </w:t>
      </w:r>
      <w:r w:rsidR="00064248" w:rsidRPr="00391F00">
        <w:rPr>
          <w:bCs/>
          <w:sz w:val="28"/>
          <w:szCs w:val="28"/>
        </w:rPr>
        <w:t>January</w:t>
      </w:r>
      <w:r w:rsidRPr="00391F00">
        <w:rPr>
          <w:bCs/>
          <w:sz w:val="28"/>
          <w:szCs w:val="28"/>
        </w:rPr>
        <w:t xml:space="preserve"> 201</w:t>
      </w:r>
      <w:r w:rsidR="00064248" w:rsidRPr="00391F00">
        <w:rPr>
          <w:bCs/>
          <w:sz w:val="28"/>
          <w:szCs w:val="28"/>
        </w:rPr>
        <w:t>8</w:t>
      </w:r>
      <w:r w:rsidRPr="00391F00">
        <w:rPr>
          <w:bCs/>
          <w:sz w:val="28"/>
          <w:szCs w:val="28"/>
        </w:rPr>
        <w:t xml:space="preserve"> be approved for payment. Invoices have been reviewed.</w:t>
      </w:r>
      <w:r w:rsidRPr="00391F00">
        <w:rPr>
          <w:b/>
          <w:bCs/>
          <w:sz w:val="28"/>
          <w:szCs w:val="28"/>
        </w:rPr>
        <w:t xml:space="preserve"> Motion carried. </w:t>
      </w:r>
    </w:p>
    <w:p w:rsidR="00CC494A" w:rsidRPr="00391F00" w:rsidRDefault="00CC494A" w:rsidP="002E7EBD">
      <w:pPr>
        <w:jc w:val="left"/>
        <w:rPr>
          <w:bCs/>
          <w:sz w:val="28"/>
          <w:szCs w:val="28"/>
        </w:rPr>
      </w:pPr>
    </w:p>
    <w:p w:rsidR="00CC494A" w:rsidRPr="00391F00" w:rsidRDefault="00CC494A" w:rsidP="00CC494A">
      <w:pPr>
        <w:jc w:val="left"/>
        <w:rPr>
          <w:b/>
          <w:bCs/>
          <w:sz w:val="28"/>
          <w:szCs w:val="28"/>
        </w:rPr>
      </w:pPr>
      <w:r w:rsidRPr="00391F00">
        <w:rPr>
          <w:bCs/>
          <w:noProof/>
          <w:sz w:val="28"/>
          <w:szCs w:val="28"/>
        </w:rPr>
        <w:t>Motion</w:t>
      </w:r>
      <w:r w:rsidRPr="00391F00">
        <w:rPr>
          <w:bCs/>
          <w:sz w:val="28"/>
          <w:szCs w:val="28"/>
        </w:rPr>
        <w:t xml:space="preserve"> was made by Councilperson </w:t>
      </w:r>
      <w:r w:rsidR="00847A60" w:rsidRPr="00391F00">
        <w:rPr>
          <w:bCs/>
          <w:sz w:val="28"/>
          <w:szCs w:val="28"/>
        </w:rPr>
        <w:t>Stee</w:t>
      </w:r>
      <w:r w:rsidR="00E41C63">
        <w:rPr>
          <w:bCs/>
          <w:sz w:val="28"/>
          <w:szCs w:val="28"/>
        </w:rPr>
        <w:t>g</w:t>
      </w:r>
      <w:r w:rsidRPr="00391F00">
        <w:rPr>
          <w:bCs/>
          <w:sz w:val="28"/>
          <w:szCs w:val="28"/>
        </w:rPr>
        <w:t xml:space="preserve">, seconded by Councilperson </w:t>
      </w:r>
      <w:r w:rsidR="00847A60" w:rsidRPr="00391F00">
        <w:rPr>
          <w:bCs/>
          <w:sz w:val="28"/>
          <w:szCs w:val="28"/>
        </w:rPr>
        <w:t xml:space="preserve">Jackson </w:t>
      </w:r>
      <w:r w:rsidRPr="00391F00">
        <w:rPr>
          <w:bCs/>
          <w:sz w:val="28"/>
          <w:szCs w:val="28"/>
        </w:rPr>
        <w:t xml:space="preserve">recommending the Financial Statements for </w:t>
      </w:r>
      <w:r w:rsidR="00847A60" w:rsidRPr="00391F00">
        <w:rPr>
          <w:bCs/>
          <w:sz w:val="28"/>
          <w:szCs w:val="28"/>
        </w:rPr>
        <w:t>December</w:t>
      </w:r>
      <w:r w:rsidRPr="00391F00">
        <w:rPr>
          <w:bCs/>
          <w:sz w:val="28"/>
          <w:szCs w:val="28"/>
        </w:rPr>
        <w:t xml:space="preserve"> 2017 be approved.</w:t>
      </w:r>
      <w:r w:rsidRPr="00391F00">
        <w:rPr>
          <w:b/>
          <w:bCs/>
          <w:sz w:val="28"/>
          <w:szCs w:val="28"/>
        </w:rPr>
        <w:t xml:space="preserve"> Motion carried.</w:t>
      </w:r>
    </w:p>
    <w:p w:rsidR="00694587" w:rsidRPr="00391F00" w:rsidRDefault="00694587" w:rsidP="008B3845">
      <w:pPr>
        <w:jc w:val="left"/>
        <w:rPr>
          <w:b/>
          <w:sz w:val="28"/>
          <w:szCs w:val="28"/>
        </w:rPr>
      </w:pPr>
    </w:p>
    <w:p w:rsidR="00CC494A" w:rsidRPr="00391F00" w:rsidRDefault="001F3757" w:rsidP="00CC494A">
      <w:pPr>
        <w:jc w:val="left"/>
        <w:rPr>
          <w:b/>
          <w:sz w:val="28"/>
          <w:szCs w:val="28"/>
          <w:u w:val="single"/>
        </w:rPr>
      </w:pPr>
      <w:r w:rsidRPr="00391F00">
        <w:rPr>
          <w:b/>
          <w:sz w:val="28"/>
          <w:szCs w:val="28"/>
          <w:u w:val="single"/>
        </w:rPr>
        <w:t>Old Business</w:t>
      </w:r>
    </w:p>
    <w:p w:rsidR="004F11B1" w:rsidRPr="00391F00" w:rsidRDefault="004F11B1" w:rsidP="00CC494A">
      <w:pPr>
        <w:jc w:val="left"/>
        <w:rPr>
          <w:b/>
          <w:sz w:val="28"/>
          <w:szCs w:val="28"/>
          <w:u w:val="single"/>
        </w:rPr>
      </w:pPr>
    </w:p>
    <w:p w:rsidR="00537367" w:rsidRPr="00391F00" w:rsidRDefault="009A19E7" w:rsidP="004F11B1">
      <w:pPr>
        <w:jc w:val="left"/>
        <w:rPr>
          <w:b/>
          <w:sz w:val="28"/>
          <w:szCs w:val="28"/>
          <w:u w:val="single"/>
        </w:rPr>
      </w:pPr>
      <w:r w:rsidRPr="00391F00">
        <w:rPr>
          <w:b/>
          <w:sz w:val="28"/>
          <w:szCs w:val="28"/>
          <w:u w:val="single"/>
        </w:rPr>
        <w:t>New Business</w:t>
      </w:r>
    </w:p>
    <w:p w:rsidR="00847A60" w:rsidRPr="00391F00" w:rsidRDefault="00847A60" w:rsidP="00847A60">
      <w:pPr>
        <w:jc w:val="left"/>
        <w:rPr>
          <w:b/>
          <w:sz w:val="28"/>
          <w:szCs w:val="28"/>
        </w:rPr>
      </w:pPr>
      <w:r w:rsidRPr="00391F00">
        <w:rPr>
          <w:noProof/>
          <w:sz w:val="28"/>
          <w:szCs w:val="28"/>
        </w:rPr>
        <w:t>Motion</w:t>
      </w:r>
      <w:r w:rsidRPr="00391F00">
        <w:rPr>
          <w:sz w:val="28"/>
          <w:szCs w:val="28"/>
        </w:rPr>
        <w:t xml:space="preserve"> was made by Councilperson Quarry, seconded by Councilperson Bair recommending the approval of the Borough Manager to purchase a small 4 wheel drive pick-up for the use of CEO not to exceed $8000.00 cost.</w:t>
      </w:r>
      <w:r w:rsidRPr="00391F00">
        <w:rPr>
          <w:b/>
          <w:sz w:val="28"/>
          <w:szCs w:val="28"/>
        </w:rPr>
        <w:t xml:space="preserve"> Motion carried.</w:t>
      </w:r>
    </w:p>
    <w:p w:rsidR="00847A60" w:rsidRPr="00391F00" w:rsidRDefault="00847A60" w:rsidP="00847A60">
      <w:pPr>
        <w:jc w:val="left"/>
        <w:rPr>
          <w:b/>
          <w:sz w:val="28"/>
          <w:szCs w:val="28"/>
        </w:rPr>
      </w:pPr>
    </w:p>
    <w:p w:rsidR="00847A60" w:rsidRPr="00391F00" w:rsidRDefault="00F8108C" w:rsidP="00847A60">
      <w:pPr>
        <w:jc w:val="left"/>
        <w:rPr>
          <w:sz w:val="28"/>
          <w:szCs w:val="28"/>
        </w:rPr>
      </w:pPr>
      <w:r w:rsidRPr="00391F00">
        <w:rPr>
          <w:noProof/>
          <w:sz w:val="28"/>
          <w:szCs w:val="28"/>
        </w:rPr>
        <w:t>Motion</w:t>
      </w:r>
      <w:r w:rsidRPr="00391F00">
        <w:rPr>
          <w:sz w:val="28"/>
          <w:szCs w:val="28"/>
        </w:rPr>
        <w:t xml:space="preserve"> was made by Councilperson Quarry, seconded by Councilperson Hyde </w:t>
      </w:r>
      <w:r w:rsidR="00847A60" w:rsidRPr="00391F00">
        <w:rPr>
          <w:sz w:val="28"/>
          <w:szCs w:val="28"/>
        </w:rPr>
        <w:t>recommend</w:t>
      </w:r>
      <w:r w:rsidRPr="00391F00">
        <w:rPr>
          <w:sz w:val="28"/>
          <w:szCs w:val="28"/>
        </w:rPr>
        <w:t>ing</w:t>
      </w:r>
      <w:r w:rsidR="00847A60" w:rsidRPr="00391F00">
        <w:rPr>
          <w:sz w:val="28"/>
          <w:szCs w:val="28"/>
        </w:rPr>
        <w:t xml:space="preserve"> the approval of the new committee days beginning February 2018 as follows:</w:t>
      </w:r>
    </w:p>
    <w:p w:rsidR="00847A60" w:rsidRPr="00391F00" w:rsidRDefault="00847A60" w:rsidP="00847A60">
      <w:pPr>
        <w:ind w:left="360" w:firstLine="360"/>
        <w:rPr>
          <w:b/>
          <w:sz w:val="28"/>
          <w:szCs w:val="28"/>
          <w:u w:val="single"/>
        </w:rPr>
      </w:pPr>
    </w:p>
    <w:p w:rsidR="00485D66" w:rsidRPr="00391F00" w:rsidRDefault="00485D66" w:rsidP="00847A60">
      <w:pPr>
        <w:ind w:left="360" w:firstLine="360"/>
        <w:rPr>
          <w:b/>
          <w:sz w:val="28"/>
          <w:szCs w:val="28"/>
          <w:u w:val="single"/>
        </w:rPr>
      </w:pPr>
    </w:p>
    <w:p w:rsidR="00485D66" w:rsidRPr="00391F00" w:rsidRDefault="00485D66" w:rsidP="00847A60">
      <w:pPr>
        <w:ind w:left="360" w:firstLine="360"/>
        <w:rPr>
          <w:b/>
          <w:sz w:val="28"/>
          <w:szCs w:val="28"/>
          <w:u w:val="single"/>
        </w:rPr>
      </w:pPr>
    </w:p>
    <w:p w:rsidR="00847A60" w:rsidRPr="00391F00" w:rsidRDefault="00847A60" w:rsidP="00847A60">
      <w:pPr>
        <w:ind w:left="360" w:firstLine="360"/>
        <w:rPr>
          <w:b/>
          <w:sz w:val="28"/>
          <w:szCs w:val="28"/>
          <w:u w:val="single"/>
        </w:rPr>
      </w:pPr>
      <w:r w:rsidRPr="00391F00">
        <w:rPr>
          <w:b/>
          <w:sz w:val="28"/>
          <w:szCs w:val="28"/>
          <w:u w:val="single"/>
        </w:rPr>
        <w:lastRenderedPageBreak/>
        <w:t>1st Thursday of each month</w:t>
      </w:r>
    </w:p>
    <w:p w:rsidR="00847A60" w:rsidRPr="00391F00" w:rsidRDefault="00847A60" w:rsidP="00847A60">
      <w:pPr>
        <w:pStyle w:val="ListParagraph"/>
        <w:rPr>
          <w:sz w:val="28"/>
          <w:szCs w:val="28"/>
        </w:rPr>
      </w:pPr>
      <w:r w:rsidRPr="00391F00">
        <w:rPr>
          <w:sz w:val="28"/>
          <w:szCs w:val="28"/>
        </w:rPr>
        <w:t>Water and Sewer Committee</w:t>
      </w:r>
      <w:r w:rsidRPr="00391F00">
        <w:rPr>
          <w:sz w:val="28"/>
          <w:szCs w:val="28"/>
        </w:rPr>
        <w:tab/>
        <w:t xml:space="preserve">  </w:t>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3:30 P.M.</w:t>
      </w:r>
      <w:r w:rsidRPr="00391F00">
        <w:rPr>
          <w:sz w:val="28"/>
          <w:szCs w:val="28"/>
        </w:rPr>
        <w:tab/>
      </w:r>
    </w:p>
    <w:p w:rsidR="00847A60" w:rsidRPr="00391F00" w:rsidRDefault="00847A60" w:rsidP="00847A60">
      <w:pPr>
        <w:pStyle w:val="ListParagraph"/>
        <w:rPr>
          <w:sz w:val="28"/>
          <w:szCs w:val="28"/>
        </w:rPr>
      </w:pPr>
      <w:r w:rsidRPr="00391F00">
        <w:rPr>
          <w:sz w:val="28"/>
          <w:szCs w:val="28"/>
        </w:rPr>
        <w:t>Community Development Committee</w:t>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5:00 P.M.</w:t>
      </w:r>
    </w:p>
    <w:p w:rsidR="00847A60" w:rsidRPr="00391F00" w:rsidRDefault="00847A60" w:rsidP="00847A60">
      <w:pPr>
        <w:pStyle w:val="ListParagraph"/>
        <w:rPr>
          <w:b/>
          <w:bCs/>
          <w:sz w:val="28"/>
          <w:szCs w:val="28"/>
        </w:rPr>
      </w:pPr>
      <w:r w:rsidRPr="00391F00">
        <w:rPr>
          <w:bCs/>
          <w:sz w:val="28"/>
          <w:szCs w:val="28"/>
        </w:rPr>
        <w:t>Parks, Recreation, and Public Property Committee</w:t>
      </w:r>
      <w:r w:rsidRPr="00391F00">
        <w:rPr>
          <w:b/>
          <w:bCs/>
          <w:sz w:val="28"/>
          <w:szCs w:val="28"/>
        </w:rPr>
        <w:tab/>
      </w:r>
      <w:r w:rsidRPr="00391F00">
        <w:rPr>
          <w:b/>
          <w:bCs/>
          <w:sz w:val="28"/>
          <w:szCs w:val="28"/>
        </w:rPr>
        <w:tab/>
      </w:r>
      <w:r w:rsidRPr="00391F00">
        <w:rPr>
          <w:b/>
          <w:bCs/>
          <w:sz w:val="28"/>
          <w:szCs w:val="28"/>
        </w:rPr>
        <w:tab/>
      </w:r>
      <w:r w:rsidRPr="00391F00">
        <w:rPr>
          <w:bCs/>
          <w:sz w:val="28"/>
          <w:szCs w:val="28"/>
        </w:rPr>
        <w:t>6:30 P.M.</w:t>
      </w:r>
      <w:r w:rsidRPr="00391F00">
        <w:rPr>
          <w:b/>
          <w:bCs/>
          <w:sz w:val="28"/>
          <w:szCs w:val="28"/>
        </w:rPr>
        <w:tab/>
      </w:r>
    </w:p>
    <w:p w:rsidR="00847A60" w:rsidRPr="00391F00" w:rsidRDefault="00847A60" w:rsidP="00847A60">
      <w:pPr>
        <w:rPr>
          <w:b/>
          <w:sz w:val="28"/>
          <w:szCs w:val="28"/>
          <w:u w:val="single"/>
        </w:rPr>
      </w:pPr>
    </w:p>
    <w:p w:rsidR="00847A60" w:rsidRPr="00391F00" w:rsidRDefault="00847A60" w:rsidP="00847A60">
      <w:pPr>
        <w:ind w:firstLine="720"/>
        <w:rPr>
          <w:b/>
          <w:sz w:val="28"/>
          <w:szCs w:val="28"/>
          <w:u w:val="single"/>
        </w:rPr>
      </w:pPr>
      <w:r w:rsidRPr="00391F00">
        <w:rPr>
          <w:b/>
          <w:sz w:val="28"/>
          <w:szCs w:val="28"/>
          <w:u w:val="single"/>
        </w:rPr>
        <w:t>2</w:t>
      </w:r>
      <w:r w:rsidRPr="00391F00">
        <w:rPr>
          <w:b/>
          <w:sz w:val="28"/>
          <w:szCs w:val="28"/>
          <w:u w:val="single"/>
          <w:vertAlign w:val="superscript"/>
        </w:rPr>
        <w:t>ND</w:t>
      </w:r>
      <w:r w:rsidRPr="00391F00">
        <w:rPr>
          <w:b/>
          <w:sz w:val="28"/>
          <w:szCs w:val="28"/>
          <w:u w:val="single"/>
        </w:rPr>
        <w:t xml:space="preserve"> Tuesday of each month</w:t>
      </w:r>
    </w:p>
    <w:p w:rsidR="00847A60" w:rsidRPr="00391F00" w:rsidRDefault="00847A60" w:rsidP="00847A60">
      <w:pPr>
        <w:pStyle w:val="ListParagraph"/>
        <w:rPr>
          <w:sz w:val="28"/>
          <w:szCs w:val="28"/>
        </w:rPr>
      </w:pPr>
      <w:r w:rsidRPr="00391F00">
        <w:rPr>
          <w:sz w:val="28"/>
          <w:szCs w:val="28"/>
        </w:rPr>
        <w:t>Maintenance Committee</w:t>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2:00 P.M</w:t>
      </w:r>
    </w:p>
    <w:p w:rsidR="00847A60" w:rsidRPr="00391F00" w:rsidRDefault="00847A60" w:rsidP="00847A60">
      <w:pPr>
        <w:pStyle w:val="ListParagraph"/>
        <w:rPr>
          <w:sz w:val="28"/>
          <w:szCs w:val="28"/>
        </w:rPr>
      </w:pPr>
      <w:r w:rsidRPr="00391F00">
        <w:rPr>
          <w:sz w:val="28"/>
          <w:szCs w:val="28"/>
        </w:rPr>
        <w:t>Public Safety Committee</w:t>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 xml:space="preserve"> </w:t>
      </w:r>
      <w:r w:rsidRPr="00391F00">
        <w:rPr>
          <w:sz w:val="28"/>
          <w:szCs w:val="28"/>
        </w:rPr>
        <w:tab/>
      </w:r>
      <w:r w:rsidRPr="00391F00">
        <w:rPr>
          <w:sz w:val="28"/>
          <w:szCs w:val="28"/>
        </w:rPr>
        <w:tab/>
        <w:t>3:00 P.M.</w:t>
      </w:r>
    </w:p>
    <w:p w:rsidR="00847A60" w:rsidRPr="00391F00" w:rsidRDefault="00847A60" w:rsidP="00847A60">
      <w:pPr>
        <w:pStyle w:val="ListParagraph"/>
        <w:rPr>
          <w:sz w:val="28"/>
          <w:szCs w:val="28"/>
        </w:rPr>
      </w:pPr>
      <w:r w:rsidRPr="00391F00">
        <w:rPr>
          <w:sz w:val="28"/>
          <w:szCs w:val="28"/>
        </w:rPr>
        <w:t>Administrative Committee</w:t>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4:30 P.M.</w:t>
      </w:r>
    </w:p>
    <w:p w:rsidR="00847A60" w:rsidRPr="00391F00" w:rsidRDefault="00F8108C" w:rsidP="00847A60">
      <w:pPr>
        <w:rPr>
          <w:b/>
          <w:sz w:val="28"/>
          <w:szCs w:val="28"/>
        </w:rPr>
      </w:pPr>
      <w:r w:rsidRPr="00391F00">
        <w:rPr>
          <w:b/>
          <w:sz w:val="28"/>
          <w:szCs w:val="28"/>
        </w:rPr>
        <w:t>Motion carried.</w:t>
      </w:r>
    </w:p>
    <w:p w:rsidR="00F8108C" w:rsidRPr="00391F00" w:rsidRDefault="00F8108C" w:rsidP="00847A60">
      <w:pPr>
        <w:rPr>
          <w:b/>
          <w:sz w:val="28"/>
          <w:szCs w:val="28"/>
        </w:rPr>
      </w:pPr>
    </w:p>
    <w:p w:rsidR="00847A60" w:rsidRPr="00391F00" w:rsidRDefault="00847A60" w:rsidP="00847A60">
      <w:pPr>
        <w:spacing w:after="120"/>
        <w:jc w:val="left"/>
        <w:rPr>
          <w:sz w:val="28"/>
          <w:szCs w:val="28"/>
        </w:rPr>
      </w:pPr>
      <w:r w:rsidRPr="00391F00">
        <w:rPr>
          <w:sz w:val="28"/>
          <w:szCs w:val="28"/>
        </w:rPr>
        <w:t>Appointments to Authorities, Boards, and Commissions:</w:t>
      </w:r>
    </w:p>
    <w:p w:rsidR="00847A60" w:rsidRPr="00391F00" w:rsidRDefault="00F8108C" w:rsidP="00F8108C">
      <w:pPr>
        <w:rPr>
          <w:sz w:val="28"/>
          <w:szCs w:val="28"/>
        </w:rPr>
      </w:pPr>
      <w:r w:rsidRPr="00391F00">
        <w:rPr>
          <w:noProof/>
          <w:sz w:val="28"/>
          <w:szCs w:val="28"/>
        </w:rPr>
        <w:t>Motion</w:t>
      </w:r>
      <w:r w:rsidRPr="00391F00">
        <w:rPr>
          <w:sz w:val="28"/>
          <w:szCs w:val="28"/>
        </w:rPr>
        <w:t xml:space="preserve"> was made by Councilperson Hyde, seconded by Councilperson Jackson </w:t>
      </w:r>
    </w:p>
    <w:p w:rsidR="00847A60" w:rsidRPr="00391F00" w:rsidRDefault="00F8108C" w:rsidP="00F8108C">
      <w:pPr>
        <w:rPr>
          <w:sz w:val="28"/>
          <w:szCs w:val="28"/>
        </w:rPr>
      </w:pPr>
      <w:r w:rsidRPr="00391F00">
        <w:rPr>
          <w:sz w:val="28"/>
          <w:szCs w:val="28"/>
        </w:rPr>
        <w:t>r</w:t>
      </w:r>
      <w:r w:rsidR="00847A60" w:rsidRPr="00391F00">
        <w:rPr>
          <w:sz w:val="28"/>
          <w:szCs w:val="28"/>
        </w:rPr>
        <w:t>eappoint</w:t>
      </w:r>
      <w:r w:rsidRPr="00391F00">
        <w:rPr>
          <w:sz w:val="28"/>
          <w:szCs w:val="28"/>
        </w:rPr>
        <w:t>ing</w:t>
      </w:r>
      <w:r w:rsidR="00847A60" w:rsidRPr="00391F00">
        <w:rPr>
          <w:sz w:val="28"/>
          <w:szCs w:val="28"/>
        </w:rPr>
        <w:t xml:space="preserve"> William Martin – </w:t>
      </w:r>
      <w:r w:rsidR="00847A60" w:rsidRPr="00391F00">
        <w:rPr>
          <w:noProof/>
          <w:sz w:val="28"/>
          <w:szCs w:val="28"/>
        </w:rPr>
        <w:t>4</w:t>
      </w:r>
      <w:r w:rsidR="00485D66" w:rsidRPr="00391F00">
        <w:rPr>
          <w:noProof/>
          <w:sz w:val="28"/>
          <w:szCs w:val="28"/>
        </w:rPr>
        <w:t>-</w:t>
      </w:r>
      <w:r w:rsidR="00847A60" w:rsidRPr="00391F00">
        <w:rPr>
          <w:noProof/>
          <w:sz w:val="28"/>
          <w:szCs w:val="28"/>
        </w:rPr>
        <w:t>year</w:t>
      </w:r>
      <w:r w:rsidR="00847A60" w:rsidRPr="00391F00">
        <w:rPr>
          <w:sz w:val="28"/>
          <w:szCs w:val="28"/>
        </w:rPr>
        <w:t xml:space="preserve"> Term expiring January 2022</w:t>
      </w:r>
      <w:r w:rsidRPr="00391F00">
        <w:rPr>
          <w:sz w:val="28"/>
          <w:szCs w:val="28"/>
        </w:rPr>
        <w:t xml:space="preserve"> and reappointing </w:t>
      </w:r>
      <w:r w:rsidR="00847A60" w:rsidRPr="00391F00">
        <w:rPr>
          <w:sz w:val="28"/>
          <w:szCs w:val="28"/>
        </w:rPr>
        <w:t>Judith Ewing – 4 Year Term expiring January 2022</w:t>
      </w:r>
      <w:r w:rsidRPr="00391F00">
        <w:rPr>
          <w:sz w:val="28"/>
          <w:szCs w:val="28"/>
        </w:rPr>
        <w:t xml:space="preserve"> to the Planning Commission. </w:t>
      </w:r>
      <w:r w:rsidR="00847A60" w:rsidRPr="00391F00">
        <w:rPr>
          <w:sz w:val="28"/>
          <w:szCs w:val="28"/>
        </w:rPr>
        <w:t>(Correction to Leonard Hann appointment as his was done in 2017)</w:t>
      </w:r>
      <w:r w:rsidRPr="00391F00">
        <w:rPr>
          <w:sz w:val="28"/>
          <w:szCs w:val="28"/>
        </w:rPr>
        <w:t xml:space="preserve"> </w:t>
      </w:r>
      <w:r w:rsidRPr="00391F00">
        <w:rPr>
          <w:b/>
          <w:sz w:val="28"/>
          <w:szCs w:val="28"/>
        </w:rPr>
        <w:t>Motion carried.</w:t>
      </w:r>
    </w:p>
    <w:p w:rsidR="00847A60" w:rsidRPr="00391F00" w:rsidRDefault="00847A60" w:rsidP="00847A60">
      <w:pPr>
        <w:pStyle w:val="ListParagraph"/>
        <w:ind w:left="1440"/>
        <w:rPr>
          <w:sz w:val="28"/>
          <w:szCs w:val="28"/>
        </w:rPr>
      </w:pPr>
    </w:p>
    <w:p w:rsidR="00847A60" w:rsidRPr="00391F00" w:rsidRDefault="00F8108C" w:rsidP="00F8108C">
      <w:pPr>
        <w:rPr>
          <w:sz w:val="28"/>
          <w:szCs w:val="28"/>
        </w:rPr>
      </w:pPr>
      <w:r w:rsidRPr="00391F00">
        <w:rPr>
          <w:noProof/>
          <w:sz w:val="28"/>
          <w:szCs w:val="28"/>
        </w:rPr>
        <w:t>Motion</w:t>
      </w:r>
      <w:r w:rsidRPr="00391F00">
        <w:rPr>
          <w:sz w:val="28"/>
          <w:szCs w:val="28"/>
        </w:rPr>
        <w:t xml:space="preserve"> was made by Councilperson Quarry, seconded by Councilperson Hyde r</w:t>
      </w:r>
      <w:r w:rsidR="00847A60" w:rsidRPr="00391F00">
        <w:rPr>
          <w:sz w:val="28"/>
          <w:szCs w:val="28"/>
        </w:rPr>
        <w:t>eappoint</w:t>
      </w:r>
      <w:r w:rsidRPr="00391F00">
        <w:rPr>
          <w:sz w:val="28"/>
          <w:szCs w:val="28"/>
        </w:rPr>
        <w:t>ing</w:t>
      </w:r>
      <w:r w:rsidR="00847A60" w:rsidRPr="00391F00">
        <w:rPr>
          <w:sz w:val="28"/>
          <w:szCs w:val="28"/>
        </w:rPr>
        <w:t xml:space="preserve"> John Kenyon – </w:t>
      </w:r>
      <w:r w:rsidR="00847A60" w:rsidRPr="00391F00">
        <w:rPr>
          <w:noProof/>
          <w:sz w:val="28"/>
          <w:szCs w:val="28"/>
        </w:rPr>
        <w:t>5</w:t>
      </w:r>
      <w:r w:rsidR="00485D66" w:rsidRPr="00391F00">
        <w:rPr>
          <w:noProof/>
          <w:sz w:val="28"/>
          <w:szCs w:val="28"/>
        </w:rPr>
        <w:t>-</w:t>
      </w:r>
      <w:r w:rsidR="00847A60" w:rsidRPr="00391F00">
        <w:rPr>
          <w:noProof/>
          <w:sz w:val="28"/>
          <w:szCs w:val="28"/>
        </w:rPr>
        <w:t>year</w:t>
      </w:r>
      <w:r w:rsidR="00847A60" w:rsidRPr="00391F00">
        <w:rPr>
          <w:sz w:val="28"/>
          <w:szCs w:val="28"/>
        </w:rPr>
        <w:t xml:space="preserve"> Term expiring January 2023</w:t>
      </w:r>
      <w:r w:rsidRPr="00391F00">
        <w:rPr>
          <w:sz w:val="28"/>
          <w:szCs w:val="28"/>
        </w:rPr>
        <w:t xml:space="preserve"> to the Water &amp; Sewer Authority </w:t>
      </w:r>
      <w:r w:rsidR="00847A60" w:rsidRPr="00391F00">
        <w:rPr>
          <w:sz w:val="28"/>
          <w:szCs w:val="28"/>
        </w:rPr>
        <w:t>(Correction to Jay Muir appo</w:t>
      </w:r>
      <w:r w:rsidRPr="00391F00">
        <w:rPr>
          <w:sz w:val="28"/>
          <w:szCs w:val="28"/>
        </w:rPr>
        <w:t xml:space="preserve">intment as his was done in 2017 and </w:t>
      </w:r>
      <w:r w:rsidR="00847A60" w:rsidRPr="00391F00">
        <w:rPr>
          <w:sz w:val="28"/>
          <w:szCs w:val="28"/>
        </w:rPr>
        <w:t>Correction to Beth Yocum appointment as hers was done in 2017)</w:t>
      </w:r>
      <w:r w:rsidRPr="00391F00">
        <w:rPr>
          <w:sz w:val="28"/>
          <w:szCs w:val="28"/>
        </w:rPr>
        <w:t xml:space="preserve"> </w:t>
      </w:r>
      <w:r w:rsidRPr="00391F00">
        <w:rPr>
          <w:b/>
          <w:sz w:val="28"/>
          <w:szCs w:val="28"/>
        </w:rPr>
        <w:t>Motion carried.</w:t>
      </w:r>
    </w:p>
    <w:p w:rsidR="00847A60" w:rsidRPr="00391F00" w:rsidRDefault="00847A60" w:rsidP="00847A60">
      <w:pPr>
        <w:pStyle w:val="ListParagraph"/>
        <w:ind w:left="1440"/>
        <w:rPr>
          <w:sz w:val="28"/>
          <w:szCs w:val="28"/>
        </w:rPr>
      </w:pPr>
    </w:p>
    <w:p w:rsidR="00847A60" w:rsidRPr="00391F00" w:rsidRDefault="00F8108C" w:rsidP="00F8108C">
      <w:pPr>
        <w:rPr>
          <w:b/>
          <w:sz w:val="28"/>
          <w:szCs w:val="28"/>
        </w:rPr>
      </w:pPr>
      <w:r w:rsidRPr="00391F00">
        <w:rPr>
          <w:noProof/>
          <w:sz w:val="28"/>
          <w:szCs w:val="28"/>
        </w:rPr>
        <w:t>Motion</w:t>
      </w:r>
      <w:r w:rsidRPr="00391F00">
        <w:rPr>
          <w:sz w:val="28"/>
          <w:szCs w:val="28"/>
        </w:rPr>
        <w:t xml:space="preserve"> was made by Councilperson Hyde, seconded by Councilperson Bair re</w:t>
      </w:r>
      <w:r w:rsidR="00847A60" w:rsidRPr="00391F00">
        <w:rPr>
          <w:sz w:val="28"/>
          <w:szCs w:val="28"/>
        </w:rPr>
        <w:t>appoint</w:t>
      </w:r>
      <w:r w:rsidRPr="00391F00">
        <w:rPr>
          <w:sz w:val="28"/>
          <w:szCs w:val="28"/>
        </w:rPr>
        <w:t>ing</w:t>
      </w:r>
      <w:r w:rsidR="00847A60" w:rsidRPr="00391F00">
        <w:rPr>
          <w:sz w:val="28"/>
          <w:szCs w:val="28"/>
        </w:rPr>
        <w:t xml:space="preserve"> Jay Muir – 2 Year Term expiring January 2020 </w:t>
      </w:r>
      <w:r w:rsidRPr="00391F00">
        <w:rPr>
          <w:sz w:val="28"/>
          <w:szCs w:val="28"/>
        </w:rPr>
        <w:t>to the Zoning Hearing Board</w:t>
      </w:r>
      <w:r w:rsidR="00847A60" w:rsidRPr="00391F00">
        <w:rPr>
          <w:sz w:val="28"/>
          <w:szCs w:val="28"/>
        </w:rPr>
        <w:t>– Not done in 2017</w:t>
      </w:r>
      <w:r w:rsidRPr="00391F00">
        <w:rPr>
          <w:sz w:val="28"/>
          <w:szCs w:val="28"/>
        </w:rPr>
        <w:t xml:space="preserve">. (Correction from Reorg meeting)  </w:t>
      </w:r>
      <w:r w:rsidRPr="00391F00">
        <w:rPr>
          <w:b/>
          <w:sz w:val="28"/>
          <w:szCs w:val="28"/>
        </w:rPr>
        <w:t>Motion carried.</w:t>
      </w:r>
    </w:p>
    <w:p w:rsidR="00F8108C" w:rsidRPr="00391F00" w:rsidRDefault="00F8108C" w:rsidP="00F8108C">
      <w:pPr>
        <w:rPr>
          <w:sz w:val="28"/>
          <w:szCs w:val="28"/>
        </w:rPr>
      </w:pPr>
    </w:p>
    <w:p w:rsidR="00847A60" w:rsidRPr="00391F00" w:rsidRDefault="00F8108C" w:rsidP="00F8108C">
      <w:pPr>
        <w:rPr>
          <w:sz w:val="28"/>
          <w:szCs w:val="28"/>
        </w:rPr>
      </w:pPr>
      <w:r w:rsidRPr="00391F00">
        <w:rPr>
          <w:noProof/>
          <w:sz w:val="28"/>
          <w:szCs w:val="28"/>
        </w:rPr>
        <w:t>Motion</w:t>
      </w:r>
      <w:r w:rsidRPr="00391F00">
        <w:rPr>
          <w:sz w:val="28"/>
          <w:szCs w:val="28"/>
        </w:rPr>
        <w:t xml:space="preserve"> was made by Councilperson Quarry, seconded by Councilperson Hyde r</w:t>
      </w:r>
      <w:r w:rsidR="00847A60" w:rsidRPr="00391F00">
        <w:rPr>
          <w:sz w:val="28"/>
          <w:szCs w:val="28"/>
        </w:rPr>
        <w:t>eappoint</w:t>
      </w:r>
      <w:r w:rsidRPr="00391F00">
        <w:rPr>
          <w:sz w:val="28"/>
          <w:szCs w:val="28"/>
        </w:rPr>
        <w:t>ing</w:t>
      </w:r>
      <w:r w:rsidR="00847A60" w:rsidRPr="00391F00">
        <w:rPr>
          <w:sz w:val="28"/>
          <w:szCs w:val="28"/>
        </w:rPr>
        <w:t xml:space="preserve"> Thomas Guisler – 3 Year Term expiring January 2021</w:t>
      </w:r>
      <w:r w:rsidRPr="00391F00">
        <w:rPr>
          <w:sz w:val="28"/>
          <w:szCs w:val="28"/>
        </w:rPr>
        <w:t xml:space="preserve"> to the Zoning Hearing Board. </w:t>
      </w:r>
      <w:r w:rsidRPr="00391F00">
        <w:rPr>
          <w:b/>
          <w:sz w:val="28"/>
          <w:szCs w:val="28"/>
        </w:rPr>
        <w:t>Motion carried.</w:t>
      </w:r>
    </w:p>
    <w:p w:rsidR="00847A60" w:rsidRPr="00391F00" w:rsidRDefault="00847A60" w:rsidP="00847A60">
      <w:pPr>
        <w:pStyle w:val="ListParagraph"/>
        <w:ind w:left="1440"/>
        <w:rPr>
          <w:sz w:val="28"/>
          <w:szCs w:val="28"/>
        </w:rPr>
      </w:pPr>
    </w:p>
    <w:p w:rsidR="00847A60" w:rsidRPr="00391F00" w:rsidRDefault="00847A60" w:rsidP="00F8108C">
      <w:pPr>
        <w:rPr>
          <w:sz w:val="28"/>
          <w:szCs w:val="28"/>
        </w:rPr>
      </w:pPr>
      <w:r w:rsidRPr="00391F00">
        <w:rPr>
          <w:sz w:val="28"/>
          <w:szCs w:val="28"/>
        </w:rPr>
        <w:t>Ambulance Authority</w:t>
      </w:r>
      <w:r w:rsidR="00F8108C" w:rsidRPr="00391F00">
        <w:rPr>
          <w:sz w:val="28"/>
          <w:szCs w:val="28"/>
        </w:rPr>
        <w:t>-Terry Green was appointed as Council representative at the Reorganizational Meeting on January 1, 2018.</w:t>
      </w:r>
    </w:p>
    <w:p w:rsidR="00847A60" w:rsidRPr="00391F00" w:rsidRDefault="00F8108C" w:rsidP="00F8108C">
      <w:pPr>
        <w:rPr>
          <w:sz w:val="28"/>
          <w:szCs w:val="28"/>
        </w:rPr>
      </w:pPr>
      <w:r w:rsidRPr="00391F00">
        <w:rPr>
          <w:noProof/>
          <w:sz w:val="28"/>
          <w:szCs w:val="28"/>
        </w:rPr>
        <w:t>Motion</w:t>
      </w:r>
      <w:r w:rsidRPr="00391F00">
        <w:rPr>
          <w:sz w:val="28"/>
          <w:szCs w:val="28"/>
        </w:rPr>
        <w:t xml:space="preserve"> was made by Councilperson Hyde, seconded by Councilperson Quarry Reappoint Kathleen Barlow – 6 Year Term expiring January 2024 to the </w:t>
      </w:r>
      <w:r w:rsidR="00847A60" w:rsidRPr="00391F00">
        <w:rPr>
          <w:sz w:val="28"/>
          <w:szCs w:val="28"/>
        </w:rPr>
        <w:t>Civil Service Commission</w:t>
      </w:r>
      <w:r w:rsidRPr="00391F00">
        <w:rPr>
          <w:sz w:val="28"/>
          <w:szCs w:val="28"/>
        </w:rPr>
        <w:t xml:space="preserve">. </w:t>
      </w:r>
      <w:r w:rsidRPr="00391F00">
        <w:rPr>
          <w:b/>
          <w:sz w:val="28"/>
          <w:szCs w:val="28"/>
        </w:rPr>
        <w:t>Motion carried.</w:t>
      </w:r>
    </w:p>
    <w:p w:rsidR="00847A60" w:rsidRPr="00391F00" w:rsidRDefault="00847A60" w:rsidP="00F8108C">
      <w:pPr>
        <w:rPr>
          <w:sz w:val="28"/>
          <w:szCs w:val="28"/>
        </w:rPr>
      </w:pPr>
    </w:p>
    <w:p w:rsidR="00847A60" w:rsidRPr="00391F00" w:rsidRDefault="00F8108C" w:rsidP="00F8108C">
      <w:pPr>
        <w:rPr>
          <w:sz w:val="28"/>
          <w:szCs w:val="28"/>
        </w:rPr>
      </w:pPr>
      <w:r w:rsidRPr="00391F00">
        <w:rPr>
          <w:noProof/>
          <w:sz w:val="28"/>
          <w:szCs w:val="28"/>
        </w:rPr>
        <w:t>Motion</w:t>
      </w:r>
      <w:r w:rsidRPr="00391F00">
        <w:rPr>
          <w:sz w:val="28"/>
          <w:szCs w:val="28"/>
        </w:rPr>
        <w:t xml:space="preserve"> was made by Councilperson Hyde, seconded by Councilperson Jackson reappointing Matt Powell -5 Year Term expiring January 2023 to the </w:t>
      </w:r>
      <w:r w:rsidR="00847A60" w:rsidRPr="00391F00">
        <w:rPr>
          <w:sz w:val="28"/>
          <w:szCs w:val="28"/>
        </w:rPr>
        <w:t>Tree Commission</w:t>
      </w:r>
      <w:r w:rsidRPr="00391F00">
        <w:rPr>
          <w:sz w:val="28"/>
          <w:szCs w:val="28"/>
        </w:rPr>
        <w:t xml:space="preserve">. </w:t>
      </w:r>
      <w:r w:rsidR="00847A60" w:rsidRPr="00391F00">
        <w:rPr>
          <w:sz w:val="28"/>
          <w:szCs w:val="28"/>
        </w:rPr>
        <w:t xml:space="preserve"> </w:t>
      </w:r>
      <w:r w:rsidRPr="00391F00">
        <w:rPr>
          <w:b/>
          <w:sz w:val="28"/>
          <w:szCs w:val="28"/>
        </w:rPr>
        <w:t>Motion carried.</w:t>
      </w:r>
    </w:p>
    <w:p w:rsidR="00847A60" w:rsidRPr="00391F00" w:rsidRDefault="00847A60" w:rsidP="00847A60">
      <w:pPr>
        <w:pStyle w:val="ListParagraph"/>
        <w:ind w:left="1440"/>
        <w:rPr>
          <w:sz w:val="28"/>
          <w:szCs w:val="28"/>
        </w:rPr>
      </w:pPr>
    </w:p>
    <w:p w:rsidR="00847A60" w:rsidRPr="00391F00" w:rsidRDefault="00F8108C" w:rsidP="00847A60">
      <w:pPr>
        <w:rPr>
          <w:sz w:val="28"/>
          <w:szCs w:val="28"/>
        </w:rPr>
      </w:pPr>
      <w:r w:rsidRPr="00391F00">
        <w:rPr>
          <w:noProof/>
          <w:sz w:val="28"/>
          <w:szCs w:val="28"/>
        </w:rPr>
        <w:lastRenderedPageBreak/>
        <w:t>Motion</w:t>
      </w:r>
      <w:r w:rsidRPr="00391F00">
        <w:rPr>
          <w:sz w:val="28"/>
          <w:szCs w:val="28"/>
        </w:rPr>
        <w:t xml:space="preserve"> was made by Councilperson Bair, seconded by Councilperson Hyde</w:t>
      </w:r>
      <w:r w:rsidR="00847A60" w:rsidRPr="00391F00">
        <w:rPr>
          <w:sz w:val="28"/>
          <w:szCs w:val="28"/>
        </w:rPr>
        <w:t xml:space="preserve"> </w:t>
      </w:r>
      <w:r w:rsidRPr="00391F00">
        <w:rPr>
          <w:sz w:val="28"/>
          <w:szCs w:val="28"/>
        </w:rPr>
        <w:t>approving the recommendation</w:t>
      </w:r>
      <w:r w:rsidR="00847A60" w:rsidRPr="00391F00">
        <w:rPr>
          <w:sz w:val="28"/>
          <w:szCs w:val="28"/>
        </w:rPr>
        <w:t xml:space="preserve"> directing GHD to create RFPs for Water Tank Telemetry Replacement and Water Injection projects, and a grant request for water line replacement projects on [Washington/Warm Spring/Debris near Crawford/Storm Water Stuff].  </w:t>
      </w:r>
      <w:r w:rsidRPr="00391F00">
        <w:rPr>
          <w:b/>
          <w:sz w:val="28"/>
          <w:szCs w:val="28"/>
        </w:rPr>
        <w:t>Motion carried.</w:t>
      </w:r>
    </w:p>
    <w:p w:rsidR="00847A60" w:rsidRPr="00391F00" w:rsidRDefault="00847A60" w:rsidP="00847A60">
      <w:pPr>
        <w:ind w:left="720"/>
        <w:rPr>
          <w:b/>
          <w:sz w:val="28"/>
          <w:szCs w:val="28"/>
        </w:rPr>
      </w:pPr>
    </w:p>
    <w:p w:rsidR="00847A60" w:rsidRPr="00391F00" w:rsidRDefault="00F8108C" w:rsidP="00847A60">
      <w:pPr>
        <w:rPr>
          <w:b/>
          <w:sz w:val="28"/>
          <w:szCs w:val="28"/>
        </w:rPr>
      </w:pPr>
      <w:r w:rsidRPr="00391F00">
        <w:rPr>
          <w:noProof/>
          <w:sz w:val="28"/>
          <w:szCs w:val="28"/>
        </w:rPr>
        <w:t>Motion</w:t>
      </w:r>
      <w:r w:rsidRPr="00391F00">
        <w:rPr>
          <w:sz w:val="28"/>
          <w:szCs w:val="28"/>
        </w:rPr>
        <w:t xml:space="preserve"> was made by Councilperson Quarry, seconded by Councilperson Bair</w:t>
      </w:r>
      <w:r w:rsidR="00847A60" w:rsidRPr="00391F00">
        <w:rPr>
          <w:sz w:val="28"/>
          <w:szCs w:val="28"/>
        </w:rPr>
        <w:t xml:space="preserve"> recommend</w:t>
      </w:r>
      <w:r w:rsidRPr="00391F00">
        <w:rPr>
          <w:sz w:val="28"/>
          <w:szCs w:val="28"/>
        </w:rPr>
        <w:t>ing</w:t>
      </w:r>
      <w:r w:rsidR="00847A60" w:rsidRPr="00391F00">
        <w:rPr>
          <w:sz w:val="28"/>
          <w:szCs w:val="28"/>
        </w:rPr>
        <w:t xml:space="preserve"> the purchase of a bowl assembly pump at a cost of $12,264.52</w:t>
      </w:r>
      <w:r w:rsidR="00847A60" w:rsidRPr="00391F00">
        <w:rPr>
          <w:rFonts w:ascii="Calibri" w:hAnsi="Calibri"/>
          <w:sz w:val="28"/>
          <w:szCs w:val="28"/>
        </w:rPr>
        <w:t xml:space="preserve"> f</w:t>
      </w:r>
      <w:r w:rsidR="00847A60" w:rsidRPr="00391F00">
        <w:rPr>
          <w:sz w:val="28"/>
          <w:szCs w:val="28"/>
        </w:rPr>
        <w:t>rom RAM.</w:t>
      </w:r>
      <w:r w:rsidRPr="00391F00">
        <w:rPr>
          <w:sz w:val="28"/>
          <w:szCs w:val="28"/>
        </w:rPr>
        <w:t xml:space="preserve"> </w:t>
      </w:r>
      <w:r w:rsidRPr="00391F00">
        <w:rPr>
          <w:b/>
          <w:sz w:val="28"/>
          <w:szCs w:val="28"/>
        </w:rPr>
        <w:t>Motion carried.</w:t>
      </w:r>
    </w:p>
    <w:p w:rsidR="00847A60" w:rsidRPr="00391F00" w:rsidRDefault="00847A60" w:rsidP="00847A60">
      <w:pPr>
        <w:ind w:left="720"/>
        <w:rPr>
          <w:sz w:val="28"/>
          <w:szCs w:val="28"/>
        </w:rPr>
      </w:pPr>
    </w:p>
    <w:p w:rsidR="00847A60" w:rsidRPr="00391F00" w:rsidRDefault="00F8108C" w:rsidP="00847A60">
      <w:pPr>
        <w:autoSpaceDE w:val="0"/>
        <w:autoSpaceDN w:val="0"/>
        <w:adjustRightInd w:val="0"/>
        <w:jc w:val="left"/>
        <w:rPr>
          <w:rFonts w:ascii="TimesNewRomanPS-BoldMT" w:cs="TimesNewRomanPS-BoldMT"/>
          <w:b/>
          <w:bCs/>
          <w:sz w:val="28"/>
          <w:szCs w:val="28"/>
        </w:rPr>
      </w:pPr>
      <w:r w:rsidRPr="00391F00">
        <w:rPr>
          <w:rFonts w:ascii="TimesNewRomanPS-BoldMT" w:cs="TimesNewRomanPS-BoldMT"/>
          <w:bCs/>
          <w:noProof/>
          <w:sz w:val="28"/>
          <w:szCs w:val="28"/>
        </w:rPr>
        <w:t>Motion</w:t>
      </w:r>
      <w:r w:rsidRPr="00391F00">
        <w:rPr>
          <w:rFonts w:ascii="TimesNewRomanPS-BoldMT" w:cs="TimesNewRomanPS-BoldMT"/>
          <w:bCs/>
          <w:sz w:val="28"/>
          <w:szCs w:val="28"/>
        </w:rPr>
        <w:t xml:space="preserve"> was made</w:t>
      </w:r>
      <w:r w:rsidR="00847A60" w:rsidRPr="00391F00">
        <w:rPr>
          <w:rFonts w:ascii="TimesNewRomanPS-BoldMT" w:cs="TimesNewRomanPS-BoldMT"/>
          <w:bCs/>
          <w:sz w:val="28"/>
          <w:szCs w:val="28"/>
        </w:rPr>
        <w:t xml:space="preserve"> </w:t>
      </w:r>
      <w:r w:rsidRPr="00391F00">
        <w:rPr>
          <w:rFonts w:ascii="TimesNewRomanPS-BoldMT" w:cs="TimesNewRomanPS-BoldMT"/>
          <w:bCs/>
          <w:sz w:val="28"/>
          <w:szCs w:val="28"/>
        </w:rPr>
        <w:t>by Councilperson Steeg, seconded by Councilperson Bair</w:t>
      </w:r>
      <w:r w:rsidR="00847A60" w:rsidRPr="00391F00">
        <w:rPr>
          <w:rFonts w:ascii="TimesNewRomanPS-BoldMT" w:cs="TimesNewRomanPS-BoldMT"/>
          <w:bCs/>
          <w:sz w:val="28"/>
          <w:szCs w:val="28"/>
        </w:rPr>
        <w:t xml:space="preserve"> recommend</w:t>
      </w:r>
      <w:r w:rsidRPr="00391F00">
        <w:rPr>
          <w:rFonts w:ascii="TimesNewRomanPS-BoldMT" w:cs="TimesNewRomanPS-BoldMT"/>
          <w:bCs/>
          <w:sz w:val="28"/>
          <w:szCs w:val="28"/>
        </w:rPr>
        <w:t>ing</w:t>
      </w:r>
      <w:r w:rsidR="00847A60" w:rsidRPr="00391F00">
        <w:rPr>
          <w:rFonts w:ascii="TimesNewRomanPS-BoldMT" w:cs="TimesNewRomanPS-BoldMT"/>
          <w:bCs/>
          <w:sz w:val="28"/>
          <w:szCs w:val="28"/>
        </w:rPr>
        <w:t xml:space="preserve"> the approval of the Juniata College Cycling Association, Eastern Collegiate Cycling Conference-USA Cycling race day on Saturday, April 7</w:t>
      </w:r>
      <w:r w:rsidR="00847A60" w:rsidRPr="00391F00">
        <w:rPr>
          <w:rFonts w:ascii="TimesNewRomanPS-BoldMT" w:cs="TimesNewRomanPS-BoldMT"/>
          <w:bCs/>
          <w:sz w:val="28"/>
          <w:szCs w:val="28"/>
          <w:vertAlign w:val="superscript"/>
        </w:rPr>
        <w:t>th</w:t>
      </w:r>
      <w:r w:rsidR="00847A60" w:rsidRPr="00391F00">
        <w:rPr>
          <w:rFonts w:ascii="TimesNewRomanPS-BoldMT" w:cs="TimesNewRomanPS-BoldMT"/>
          <w:bCs/>
          <w:sz w:val="28"/>
          <w:szCs w:val="28"/>
        </w:rPr>
        <w:t>, 2018</w:t>
      </w:r>
      <w:r w:rsidR="00847A60" w:rsidRPr="00391F00">
        <w:rPr>
          <w:rFonts w:ascii="TimesNewRomanPS-BoldMT" w:cs="TimesNewRomanPS-BoldMT"/>
          <w:b/>
          <w:bCs/>
          <w:sz w:val="28"/>
          <w:szCs w:val="28"/>
        </w:rPr>
        <w:t>.</w:t>
      </w:r>
      <w:r w:rsidRPr="00391F00">
        <w:rPr>
          <w:rFonts w:ascii="TimesNewRomanPS-BoldMT" w:cs="TimesNewRomanPS-BoldMT"/>
          <w:b/>
          <w:bCs/>
          <w:sz w:val="28"/>
          <w:szCs w:val="28"/>
        </w:rPr>
        <w:t xml:space="preserve"> Motion carried.</w:t>
      </w:r>
    </w:p>
    <w:p w:rsidR="00847A60" w:rsidRPr="00391F00" w:rsidRDefault="00847A60" w:rsidP="00847A60">
      <w:pPr>
        <w:autoSpaceDE w:val="0"/>
        <w:autoSpaceDN w:val="0"/>
        <w:adjustRightInd w:val="0"/>
        <w:ind w:left="720"/>
        <w:jc w:val="left"/>
        <w:rPr>
          <w:rFonts w:ascii="TimesNewRomanPS-BoldMT" w:cs="TimesNewRomanPS-BoldMT"/>
          <w:b/>
          <w:bCs/>
          <w:sz w:val="28"/>
          <w:szCs w:val="28"/>
        </w:rPr>
      </w:pPr>
    </w:p>
    <w:p w:rsidR="00847A60" w:rsidRPr="00391F00" w:rsidRDefault="00F8108C" w:rsidP="00847A60">
      <w:pPr>
        <w:jc w:val="left"/>
        <w:rPr>
          <w:b/>
          <w:sz w:val="28"/>
          <w:szCs w:val="28"/>
        </w:rPr>
      </w:pPr>
      <w:r w:rsidRPr="00391F00">
        <w:rPr>
          <w:noProof/>
          <w:sz w:val="28"/>
          <w:szCs w:val="28"/>
        </w:rPr>
        <w:t>Motion</w:t>
      </w:r>
      <w:r w:rsidRPr="00391F00">
        <w:rPr>
          <w:sz w:val="28"/>
          <w:szCs w:val="28"/>
        </w:rPr>
        <w:t xml:space="preserve"> was made by Councilperson Quarry, seconded by Councilperson Bair</w:t>
      </w:r>
      <w:r w:rsidR="00847A60" w:rsidRPr="00391F00">
        <w:rPr>
          <w:sz w:val="28"/>
          <w:szCs w:val="28"/>
        </w:rPr>
        <w:t xml:space="preserve"> recommend</w:t>
      </w:r>
      <w:r w:rsidRPr="00391F00">
        <w:rPr>
          <w:sz w:val="28"/>
          <w:szCs w:val="28"/>
        </w:rPr>
        <w:t>ing</w:t>
      </w:r>
      <w:r w:rsidR="00847A60" w:rsidRPr="00391F00">
        <w:rPr>
          <w:sz w:val="28"/>
          <w:szCs w:val="28"/>
        </w:rPr>
        <w:t xml:space="preserve"> the approval of Resolution No. 6-2017 Huntingdon Borough Commonwealth of Pennsylvania Fair Housing.</w:t>
      </w:r>
      <w:r w:rsidRPr="00391F00">
        <w:rPr>
          <w:b/>
          <w:sz w:val="28"/>
          <w:szCs w:val="28"/>
        </w:rPr>
        <w:t xml:space="preserve"> Motion carried.</w:t>
      </w:r>
    </w:p>
    <w:p w:rsidR="00847A60" w:rsidRPr="00391F00" w:rsidRDefault="00847A60" w:rsidP="00847A60">
      <w:pPr>
        <w:pStyle w:val="ListParagraph"/>
        <w:jc w:val="left"/>
        <w:rPr>
          <w:sz w:val="28"/>
          <w:szCs w:val="28"/>
        </w:rPr>
      </w:pPr>
    </w:p>
    <w:p w:rsidR="00847A60" w:rsidRPr="00391F00" w:rsidRDefault="00F8108C" w:rsidP="00847A60">
      <w:pPr>
        <w:jc w:val="left"/>
        <w:rPr>
          <w:b/>
          <w:sz w:val="28"/>
          <w:szCs w:val="28"/>
        </w:rPr>
      </w:pPr>
      <w:r w:rsidRPr="00391F00">
        <w:rPr>
          <w:noProof/>
          <w:sz w:val="28"/>
          <w:szCs w:val="28"/>
        </w:rPr>
        <w:t>Motion</w:t>
      </w:r>
      <w:r w:rsidRPr="00391F00">
        <w:rPr>
          <w:sz w:val="28"/>
          <w:szCs w:val="28"/>
        </w:rPr>
        <w:t xml:space="preserve"> was made by Councilperson Quarry, seconded by Councilperson Steeg recommending</w:t>
      </w:r>
      <w:r w:rsidR="00847A60" w:rsidRPr="00391F00">
        <w:rPr>
          <w:sz w:val="28"/>
          <w:szCs w:val="28"/>
        </w:rPr>
        <w:t xml:space="preserve"> the approval of Resolution No. 7-2017 Huntingdon Borough Commonwealth of Pennsylvania Statement of Goals National Program for Minority Business Enterprises and Women Business Enterprises Executive Order 11625.</w:t>
      </w:r>
      <w:r w:rsidRPr="00391F00">
        <w:rPr>
          <w:b/>
          <w:sz w:val="28"/>
          <w:szCs w:val="28"/>
        </w:rPr>
        <w:t xml:space="preserve"> Motion carried.</w:t>
      </w:r>
    </w:p>
    <w:p w:rsidR="00847A60" w:rsidRPr="00391F00" w:rsidRDefault="00847A60" w:rsidP="00847A60">
      <w:pPr>
        <w:pStyle w:val="ListParagraph"/>
        <w:jc w:val="left"/>
        <w:rPr>
          <w:sz w:val="28"/>
          <w:szCs w:val="28"/>
        </w:rPr>
      </w:pPr>
    </w:p>
    <w:p w:rsidR="00847A60" w:rsidRPr="00391F00" w:rsidRDefault="00F8108C" w:rsidP="00847A60">
      <w:pPr>
        <w:jc w:val="left"/>
        <w:rPr>
          <w:b/>
          <w:sz w:val="28"/>
          <w:szCs w:val="28"/>
        </w:rPr>
      </w:pPr>
      <w:r w:rsidRPr="00391F00">
        <w:rPr>
          <w:noProof/>
          <w:sz w:val="28"/>
          <w:szCs w:val="28"/>
        </w:rPr>
        <w:t>Motion</w:t>
      </w:r>
      <w:r w:rsidRPr="00391F00">
        <w:rPr>
          <w:sz w:val="28"/>
          <w:szCs w:val="28"/>
        </w:rPr>
        <w:t xml:space="preserve"> was made by Councilperson Steeg, seconded by Councilperson Bair </w:t>
      </w:r>
      <w:r w:rsidR="00847A60" w:rsidRPr="00391F00">
        <w:rPr>
          <w:sz w:val="28"/>
          <w:szCs w:val="28"/>
        </w:rPr>
        <w:t>recommend</w:t>
      </w:r>
      <w:r w:rsidRPr="00391F00">
        <w:rPr>
          <w:sz w:val="28"/>
          <w:szCs w:val="28"/>
        </w:rPr>
        <w:t>ing</w:t>
      </w:r>
      <w:r w:rsidR="00847A60" w:rsidRPr="00391F00">
        <w:rPr>
          <w:sz w:val="28"/>
          <w:szCs w:val="28"/>
        </w:rPr>
        <w:t xml:space="preserve"> the approval of Resolution No. 8-2017 Huntingdon Borough Commonwealth of Pennsylvania Section Three Plan.</w:t>
      </w:r>
      <w:r w:rsidRPr="00391F00">
        <w:rPr>
          <w:b/>
          <w:sz w:val="28"/>
          <w:szCs w:val="28"/>
        </w:rPr>
        <w:t xml:space="preserve"> Motion carried.</w:t>
      </w:r>
    </w:p>
    <w:p w:rsidR="00847A60" w:rsidRPr="00391F00" w:rsidRDefault="00847A60" w:rsidP="00847A60">
      <w:pPr>
        <w:pStyle w:val="ListParagraph"/>
        <w:jc w:val="left"/>
        <w:rPr>
          <w:sz w:val="28"/>
          <w:szCs w:val="28"/>
        </w:rPr>
      </w:pPr>
    </w:p>
    <w:p w:rsidR="00847A60" w:rsidRPr="00391F00" w:rsidRDefault="00F8108C" w:rsidP="00847A60">
      <w:pPr>
        <w:jc w:val="left"/>
        <w:rPr>
          <w:b/>
          <w:sz w:val="28"/>
          <w:szCs w:val="28"/>
        </w:rPr>
      </w:pPr>
      <w:r w:rsidRPr="00391F00">
        <w:rPr>
          <w:noProof/>
          <w:sz w:val="28"/>
          <w:szCs w:val="28"/>
        </w:rPr>
        <w:t>Motion</w:t>
      </w:r>
      <w:r w:rsidRPr="00391F00">
        <w:rPr>
          <w:sz w:val="28"/>
          <w:szCs w:val="28"/>
        </w:rPr>
        <w:t xml:space="preserve"> was made by Councilperson Quarry, seconded by Councilperson Bair</w:t>
      </w:r>
      <w:r w:rsidR="00847A60" w:rsidRPr="00391F00">
        <w:rPr>
          <w:sz w:val="28"/>
          <w:szCs w:val="28"/>
        </w:rPr>
        <w:t xml:space="preserve"> recommend</w:t>
      </w:r>
      <w:r w:rsidRPr="00391F00">
        <w:rPr>
          <w:sz w:val="28"/>
          <w:szCs w:val="28"/>
        </w:rPr>
        <w:t>ing</w:t>
      </w:r>
      <w:r w:rsidR="00847A60" w:rsidRPr="00391F00">
        <w:rPr>
          <w:sz w:val="28"/>
          <w:szCs w:val="28"/>
        </w:rPr>
        <w:t xml:space="preserve"> the approval of Resolution No. 9-2017 Huntingdon Borough Commonwealth of Pennsylvania authorizing the application of FFY 2017 CDBG from the DCED.</w:t>
      </w:r>
      <w:r w:rsidRPr="00391F00">
        <w:rPr>
          <w:b/>
          <w:sz w:val="28"/>
          <w:szCs w:val="28"/>
        </w:rPr>
        <w:t xml:space="preserve"> Motion carried.</w:t>
      </w:r>
    </w:p>
    <w:p w:rsidR="00537367" w:rsidRPr="00391F00" w:rsidRDefault="00537367" w:rsidP="00537367">
      <w:pPr>
        <w:rPr>
          <w:b/>
        </w:rPr>
      </w:pPr>
    </w:p>
    <w:p w:rsidR="00FC5476" w:rsidRPr="00391F00" w:rsidRDefault="009A19E7" w:rsidP="00537367">
      <w:pPr>
        <w:jc w:val="left"/>
        <w:rPr>
          <w:sz w:val="28"/>
          <w:szCs w:val="28"/>
        </w:rPr>
      </w:pPr>
      <w:r w:rsidRPr="00391F00">
        <w:rPr>
          <w:b/>
          <w:sz w:val="28"/>
          <w:szCs w:val="28"/>
          <w:u w:val="single"/>
        </w:rPr>
        <w:t>Announcements:</w:t>
      </w:r>
      <w:r w:rsidR="00FD7AA7" w:rsidRPr="00391F00">
        <w:rPr>
          <w:b/>
          <w:sz w:val="28"/>
          <w:szCs w:val="28"/>
        </w:rPr>
        <w:t xml:space="preserve"> </w:t>
      </w:r>
      <w:r w:rsidR="00FD7AA7" w:rsidRPr="00391F00">
        <w:rPr>
          <w:sz w:val="28"/>
          <w:szCs w:val="28"/>
        </w:rPr>
        <w:t xml:space="preserve"> </w:t>
      </w:r>
    </w:p>
    <w:p w:rsidR="008629E8" w:rsidRPr="00391F00" w:rsidRDefault="008629E8" w:rsidP="008B3845">
      <w:pPr>
        <w:jc w:val="left"/>
        <w:rPr>
          <w:sz w:val="28"/>
          <w:szCs w:val="28"/>
        </w:rPr>
      </w:pPr>
    </w:p>
    <w:p w:rsidR="009A19E7" w:rsidRPr="00391F00" w:rsidRDefault="001477AD" w:rsidP="002032CD">
      <w:pPr>
        <w:tabs>
          <w:tab w:val="center" w:pos="4680"/>
        </w:tabs>
        <w:jc w:val="left"/>
        <w:rPr>
          <w:b/>
          <w:sz w:val="28"/>
          <w:szCs w:val="28"/>
          <w:u w:val="single"/>
        </w:rPr>
      </w:pPr>
      <w:r w:rsidRPr="00391F00">
        <w:rPr>
          <w:b/>
          <w:sz w:val="28"/>
          <w:szCs w:val="28"/>
          <w:u w:val="single"/>
        </w:rPr>
        <w:t>Committee Reports</w:t>
      </w:r>
      <w:r w:rsidR="009A19E7" w:rsidRPr="00391F00">
        <w:rPr>
          <w:b/>
          <w:sz w:val="28"/>
          <w:szCs w:val="28"/>
          <w:u w:val="single"/>
        </w:rPr>
        <w:t>:</w:t>
      </w:r>
    </w:p>
    <w:p w:rsidR="00CB1ACB" w:rsidRPr="00391F00" w:rsidRDefault="00CB1ACB" w:rsidP="002032CD">
      <w:pPr>
        <w:tabs>
          <w:tab w:val="center" w:pos="4680"/>
        </w:tabs>
        <w:jc w:val="left"/>
        <w:rPr>
          <w:sz w:val="28"/>
          <w:szCs w:val="28"/>
        </w:rPr>
      </w:pPr>
    </w:p>
    <w:p w:rsidR="00840233" w:rsidRPr="00391F00" w:rsidRDefault="009A19E7" w:rsidP="00840233">
      <w:pPr>
        <w:jc w:val="left"/>
        <w:rPr>
          <w:sz w:val="28"/>
          <w:szCs w:val="28"/>
        </w:rPr>
      </w:pPr>
      <w:r w:rsidRPr="00391F00">
        <w:rPr>
          <w:b/>
          <w:sz w:val="28"/>
          <w:szCs w:val="28"/>
          <w:u w:val="single"/>
        </w:rPr>
        <w:t>Water &amp; Sewer Committee</w:t>
      </w:r>
      <w:r w:rsidRPr="00391F00">
        <w:rPr>
          <w:sz w:val="28"/>
          <w:szCs w:val="28"/>
        </w:rPr>
        <w:t xml:space="preserve"> - </w:t>
      </w:r>
      <w:r w:rsidR="00840233" w:rsidRPr="00391F00">
        <w:rPr>
          <w:sz w:val="28"/>
          <w:szCs w:val="28"/>
        </w:rPr>
        <w:t xml:space="preserve">Chairperson </w:t>
      </w:r>
      <w:r w:rsidR="00F8108C" w:rsidRPr="00391F00">
        <w:rPr>
          <w:sz w:val="28"/>
          <w:szCs w:val="28"/>
        </w:rPr>
        <w:t>Steeg</w:t>
      </w:r>
      <w:r w:rsidR="00840233" w:rsidRPr="00391F00">
        <w:rPr>
          <w:sz w:val="28"/>
          <w:szCs w:val="28"/>
        </w:rPr>
        <w:t xml:space="preserve"> </w:t>
      </w:r>
      <w:r w:rsidR="00F8108C" w:rsidRPr="00391F00">
        <w:rPr>
          <w:sz w:val="28"/>
          <w:szCs w:val="28"/>
        </w:rPr>
        <w:t>did not have a report this month.</w:t>
      </w:r>
    </w:p>
    <w:p w:rsidR="00F8108C" w:rsidRPr="00391F00" w:rsidRDefault="00F8108C" w:rsidP="00840233">
      <w:pPr>
        <w:jc w:val="left"/>
        <w:rPr>
          <w:sz w:val="28"/>
          <w:szCs w:val="28"/>
        </w:rPr>
      </w:pPr>
    </w:p>
    <w:p w:rsidR="00840233" w:rsidRPr="00391F00" w:rsidRDefault="009A19E7" w:rsidP="00840233">
      <w:pPr>
        <w:jc w:val="left"/>
        <w:rPr>
          <w:sz w:val="28"/>
          <w:szCs w:val="28"/>
        </w:rPr>
      </w:pPr>
      <w:r w:rsidRPr="00391F00">
        <w:rPr>
          <w:b/>
          <w:sz w:val="28"/>
          <w:szCs w:val="28"/>
          <w:u w:val="single"/>
        </w:rPr>
        <w:lastRenderedPageBreak/>
        <w:t>Parks, Recreation &amp; Public Property Committee</w:t>
      </w:r>
      <w:r w:rsidRPr="00391F00">
        <w:rPr>
          <w:sz w:val="28"/>
          <w:szCs w:val="28"/>
        </w:rPr>
        <w:t xml:space="preserve"> </w:t>
      </w:r>
      <w:r w:rsidR="00840233" w:rsidRPr="00391F00">
        <w:rPr>
          <w:sz w:val="28"/>
          <w:szCs w:val="28"/>
        </w:rPr>
        <w:t>–</w:t>
      </w:r>
      <w:r w:rsidRPr="00391F00">
        <w:rPr>
          <w:sz w:val="28"/>
          <w:szCs w:val="28"/>
        </w:rPr>
        <w:t xml:space="preserve"> </w:t>
      </w:r>
      <w:r w:rsidR="00840233" w:rsidRPr="00391F00">
        <w:rPr>
          <w:sz w:val="28"/>
          <w:szCs w:val="28"/>
        </w:rPr>
        <w:t xml:space="preserve">Chairperson </w:t>
      </w:r>
      <w:r w:rsidR="00F8108C" w:rsidRPr="00391F00">
        <w:rPr>
          <w:sz w:val="28"/>
          <w:szCs w:val="28"/>
        </w:rPr>
        <w:t>Jackson reported that the Isett Foundation donated $100,000.00 to the Isett Community Pool to be put towards one of the following new projects. A splash pad, a kiddie pool, or a slide.</w:t>
      </w:r>
      <w:r w:rsidR="00CE095C" w:rsidRPr="00391F00">
        <w:rPr>
          <w:sz w:val="28"/>
          <w:szCs w:val="28"/>
        </w:rPr>
        <w:t xml:space="preserve"> </w:t>
      </w:r>
      <w:r w:rsidR="00F8108C" w:rsidRPr="00391F00">
        <w:rPr>
          <w:sz w:val="28"/>
          <w:szCs w:val="28"/>
        </w:rPr>
        <w:t>He also reported that a $20,000.00 donation was given towards the construction of the Dog Park Project that the Park’s Commission has been working on.  The donation was received from Patrick Hughes. He only requests is that the Dog Park is named in memorial of his late son Patrick Hughes.</w:t>
      </w:r>
      <w:r w:rsidR="00485D66" w:rsidRPr="00391F00">
        <w:rPr>
          <w:sz w:val="28"/>
          <w:szCs w:val="28"/>
        </w:rPr>
        <w:t xml:space="preserve"> Manager Wheeler explained that he will establish a revenue line item and a corresponding expense code.</w:t>
      </w:r>
    </w:p>
    <w:p w:rsidR="00F8108C" w:rsidRPr="00391F00" w:rsidRDefault="00F8108C" w:rsidP="00840233">
      <w:pPr>
        <w:jc w:val="left"/>
        <w:rPr>
          <w:sz w:val="28"/>
          <w:szCs w:val="28"/>
        </w:rPr>
      </w:pPr>
    </w:p>
    <w:p w:rsidR="00FC5476" w:rsidRPr="00391F00" w:rsidRDefault="009A19E7" w:rsidP="00FC5476">
      <w:pPr>
        <w:jc w:val="left"/>
        <w:rPr>
          <w:sz w:val="28"/>
          <w:szCs w:val="28"/>
        </w:rPr>
      </w:pPr>
      <w:r w:rsidRPr="00391F00">
        <w:rPr>
          <w:b/>
          <w:sz w:val="28"/>
          <w:szCs w:val="28"/>
          <w:u w:val="single"/>
        </w:rPr>
        <w:t>Maintenance Committee</w:t>
      </w:r>
      <w:r w:rsidRPr="00391F00">
        <w:rPr>
          <w:sz w:val="28"/>
          <w:szCs w:val="28"/>
        </w:rPr>
        <w:t xml:space="preserve"> – </w:t>
      </w:r>
      <w:r w:rsidR="00840233" w:rsidRPr="00391F00">
        <w:rPr>
          <w:sz w:val="28"/>
          <w:szCs w:val="28"/>
        </w:rPr>
        <w:t>Chairperson G</w:t>
      </w:r>
      <w:r w:rsidR="00F8108C" w:rsidRPr="00391F00">
        <w:rPr>
          <w:sz w:val="28"/>
          <w:szCs w:val="28"/>
        </w:rPr>
        <w:t>reen did not have a report this month.</w:t>
      </w:r>
    </w:p>
    <w:p w:rsidR="00F8108C" w:rsidRPr="00391F00" w:rsidRDefault="00F8108C" w:rsidP="00FC5476">
      <w:pPr>
        <w:jc w:val="left"/>
        <w:rPr>
          <w:sz w:val="28"/>
          <w:szCs w:val="28"/>
        </w:rPr>
      </w:pPr>
    </w:p>
    <w:p w:rsidR="00F8108C" w:rsidRPr="00391F00" w:rsidRDefault="009A19E7" w:rsidP="00840233">
      <w:pPr>
        <w:jc w:val="left"/>
        <w:rPr>
          <w:sz w:val="28"/>
          <w:szCs w:val="28"/>
        </w:rPr>
      </w:pPr>
      <w:r w:rsidRPr="00391F00">
        <w:rPr>
          <w:b/>
          <w:sz w:val="28"/>
          <w:szCs w:val="28"/>
          <w:u w:val="single"/>
        </w:rPr>
        <w:t>Community Development Committe</w:t>
      </w:r>
      <w:r w:rsidR="001477AD" w:rsidRPr="00391F00">
        <w:rPr>
          <w:b/>
          <w:sz w:val="28"/>
          <w:szCs w:val="28"/>
          <w:u w:val="single"/>
        </w:rPr>
        <w:t>e</w:t>
      </w:r>
      <w:r w:rsidR="001477AD" w:rsidRPr="00391F00">
        <w:rPr>
          <w:sz w:val="28"/>
          <w:szCs w:val="28"/>
        </w:rPr>
        <w:t xml:space="preserve"> – </w:t>
      </w:r>
      <w:r w:rsidR="00CE095C" w:rsidRPr="00391F00">
        <w:rPr>
          <w:sz w:val="28"/>
          <w:szCs w:val="28"/>
        </w:rPr>
        <w:t xml:space="preserve">Councilperson </w:t>
      </w:r>
      <w:r w:rsidR="00F8108C" w:rsidRPr="00391F00">
        <w:rPr>
          <w:sz w:val="28"/>
          <w:szCs w:val="28"/>
        </w:rPr>
        <w:t>Hyde did not have a report this month.</w:t>
      </w:r>
      <w:r w:rsidR="00CE095C" w:rsidRPr="00391F00">
        <w:rPr>
          <w:sz w:val="28"/>
          <w:szCs w:val="28"/>
        </w:rPr>
        <w:t xml:space="preserve"> </w:t>
      </w:r>
    </w:p>
    <w:p w:rsidR="00F8108C" w:rsidRPr="00391F00" w:rsidRDefault="00F8108C" w:rsidP="00840233">
      <w:pPr>
        <w:jc w:val="left"/>
        <w:rPr>
          <w:sz w:val="28"/>
          <w:szCs w:val="28"/>
        </w:rPr>
      </w:pPr>
    </w:p>
    <w:p w:rsidR="00F8108C" w:rsidRPr="00391F00" w:rsidRDefault="009A19E7" w:rsidP="006D08B4">
      <w:pPr>
        <w:jc w:val="left"/>
        <w:rPr>
          <w:sz w:val="28"/>
          <w:szCs w:val="28"/>
        </w:rPr>
      </w:pPr>
      <w:r w:rsidRPr="00391F00">
        <w:rPr>
          <w:b/>
          <w:sz w:val="28"/>
          <w:szCs w:val="28"/>
          <w:u w:val="single"/>
        </w:rPr>
        <w:t>Public Safety Committee</w:t>
      </w:r>
      <w:r w:rsidRPr="00391F00">
        <w:rPr>
          <w:sz w:val="28"/>
          <w:szCs w:val="28"/>
        </w:rPr>
        <w:t xml:space="preserve"> – Chairperson </w:t>
      </w:r>
      <w:r w:rsidR="00F8108C" w:rsidRPr="00391F00">
        <w:rPr>
          <w:sz w:val="28"/>
          <w:szCs w:val="28"/>
        </w:rPr>
        <w:t>Bair</w:t>
      </w:r>
      <w:r w:rsidRPr="00391F00">
        <w:rPr>
          <w:sz w:val="28"/>
          <w:szCs w:val="28"/>
        </w:rPr>
        <w:t xml:space="preserve"> </w:t>
      </w:r>
      <w:r w:rsidR="009F4463">
        <w:rPr>
          <w:sz w:val="28"/>
          <w:szCs w:val="28"/>
        </w:rPr>
        <w:t>did not have a report this month.</w:t>
      </w:r>
    </w:p>
    <w:p w:rsidR="00F8108C" w:rsidRPr="00391F00" w:rsidRDefault="00F8108C" w:rsidP="006D08B4">
      <w:pPr>
        <w:jc w:val="left"/>
        <w:rPr>
          <w:sz w:val="28"/>
          <w:szCs w:val="28"/>
        </w:rPr>
      </w:pPr>
    </w:p>
    <w:p w:rsidR="001477AD" w:rsidRPr="00391F00" w:rsidRDefault="009A19E7" w:rsidP="00E614B8">
      <w:pPr>
        <w:jc w:val="left"/>
        <w:rPr>
          <w:sz w:val="28"/>
          <w:szCs w:val="28"/>
        </w:rPr>
      </w:pPr>
      <w:r w:rsidRPr="00391F00">
        <w:rPr>
          <w:b/>
          <w:sz w:val="28"/>
          <w:szCs w:val="28"/>
          <w:u w:val="single"/>
        </w:rPr>
        <w:t>Chief’s Report</w:t>
      </w:r>
      <w:r w:rsidR="006D08B4" w:rsidRPr="00391F00">
        <w:rPr>
          <w:sz w:val="28"/>
          <w:szCs w:val="28"/>
        </w:rPr>
        <w:t xml:space="preserve"> – </w:t>
      </w:r>
      <w:r w:rsidR="00F8108C" w:rsidRPr="00391F00">
        <w:rPr>
          <w:sz w:val="28"/>
          <w:szCs w:val="28"/>
        </w:rPr>
        <w:t xml:space="preserve">Chief Buckley would like to invite everyone to the Active Shooter Training Thursday, January 18, </w:t>
      </w:r>
      <w:r w:rsidR="00F8108C" w:rsidRPr="00391F00">
        <w:rPr>
          <w:noProof/>
          <w:sz w:val="28"/>
          <w:szCs w:val="28"/>
        </w:rPr>
        <w:t>2018</w:t>
      </w:r>
      <w:r w:rsidR="00485D66" w:rsidRPr="00391F00">
        <w:rPr>
          <w:noProof/>
          <w:sz w:val="28"/>
          <w:szCs w:val="28"/>
        </w:rPr>
        <w:t>,</w:t>
      </w:r>
      <w:r w:rsidR="00F8108C" w:rsidRPr="00391F00">
        <w:rPr>
          <w:sz w:val="28"/>
          <w:szCs w:val="28"/>
        </w:rPr>
        <w:t xml:space="preserve"> at 7:00 pm at the Abbey Church.</w:t>
      </w:r>
      <w:r w:rsidR="006D08B4" w:rsidRPr="00391F00">
        <w:rPr>
          <w:sz w:val="28"/>
          <w:szCs w:val="28"/>
        </w:rPr>
        <w:t xml:space="preserve"> </w:t>
      </w:r>
    </w:p>
    <w:p w:rsidR="00F8108C" w:rsidRPr="00391F00" w:rsidRDefault="00F8108C" w:rsidP="00E614B8">
      <w:pPr>
        <w:jc w:val="left"/>
        <w:rPr>
          <w:sz w:val="28"/>
          <w:szCs w:val="28"/>
        </w:rPr>
      </w:pPr>
    </w:p>
    <w:p w:rsidR="009A19E7" w:rsidRPr="00391F00" w:rsidRDefault="009A19E7" w:rsidP="00E614B8">
      <w:pPr>
        <w:jc w:val="left"/>
        <w:rPr>
          <w:sz w:val="28"/>
          <w:szCs w:val="28"/>
        </w:rPr>
      </w:pPr>
      <w:r w:rsidRPr="00391F00">
        <w:rPr>
          <w:b/>
          <w:sz w:val="28"/>
          <w:szCs w:val="28"/>
          <w:u w:val="single"/>
        </w:rPr>
        <w:t>Administrative Committee</w:t>
      </w:r>
      <w:r w:rsidRPr="00391F00">
        <w:rPr>
          <w:sz w:val="28"/>
          <w:szCs w:val="28"/>
        </w:rPr>
        <w:t xml:space="preserve"> - Chairperson </w:t>
      </w:r>
      <w:r w:rsidR="00F8108C" w:rsidRPr="00391F00">
        <w:rPr>
          <w:sz w:val="28"/>
          <w:szCs w:val="28"/>
        </w:rPr>
        <w:t>Houck</w:t>
      </w:r>
      <w:r w:rsidRPr="00391F00">
        <w:rPr>
          <w:sz w:val="28"/>
          <w:szCs w:val="28"/>
        </w:rPr>
        <w:t xml:space="preserve"> </w:t>
      </w:r>
      <w:r w:rsidR="00F8108C" w:rsidRPr="00391F00">
        <w:rPr>
          <w:sz w:val="28"/>
          <w:szCs w:val="28"/>
        </w:rPr>
        <w:t>did not have a report this month.</w:t>
      </w:r>
    </w:p>
    <w:p w:rsidR="00847A60" w:rsidRPr="00391F00" w:rsidRDefault="00847A60" w:rsidP="00E614B8">
      <w:pPr>
        <w:jc w:val="left"/>
        <w:rPr>
          <w:sz w:val="28"/>
          <w:szCs w:val="28"/>
        </w:rPr>
      </w:pPr>
    </w:p>
    <w:p w:rsidR="006D08B4" w:rsidRPr="00391F00" w:rsidRDefault="009A19E7" w:rsidP="001477AD">
      <w:pPr>
        <w:jc w:val="left"/>
        <w:rPr>
          <w:sz w:val="28"/>
          <w:szCs w:val="28"/>
        </w:rPr>
      </w:pPr>
      <w:r w:rsidRPr="00391F00">
        <w:rPr>
          <w:b/>
          <w:sz w:val="28"/>
          <w:szCs w:val="28"/>
          <w:u w:val="single"/>
        </w:rPr>
        <w:t>Council President’s report</w:t>
      </w:r>
      <w:r w:rsidR="008B3845" w:rsidRPr="00391F00">
        <w:rPr>
          <w:sz w:val="28"/>
          <w:szCs w:val="28"/>
        </w:rPr>
        <w:t xml:space="preserve">- </w:t>
      </w:r>
      <w:r w:rsidR="001477AD" w:rsidRPr="00391F00">
        <w:rPr>
          <w:sz w:val="28"/>
          <w:szCs w:val="28"/>
        </w:rPr>
        <w:t xml:space="preserve">President </w:t>
      </w:r>
      <w:r w:rsidR="00F8108C" w:rsidRPr="00391F00">
        <w:rPr>
          <w:sz w:val="28"/>
          <w:szCs w:val="28"/>
        </w:rPr>
        <w:t>Houck thanked everyone for coming.  She stated that she feels we have a good group and looks forward to working together.</w:t>
      </w:r>
    </w:p>
    <w:p w:rsidR="00F8108C" w:rsidRPr="00391F00" w:rsidRDefault="00F8108C" w:rsidP="001477AD">
      <w:pPr>
        <w:jc w:val="left"/>
        <w:rPr>
          <w:sz w:val="28"/>
          <w:szCs w:val="28"/>
        </w:rPr>
      </w:pPr>
    </w:p>
    <w:p w:rsidR="00F8108C" w:rsidRPr="00391F00" w:rsidRDefault="001477AD" w:rsidP="001477AD">
      <w:pPr>
        <w:jc w:val="left"/>
        <w:rPr>
          <w:sz w:val="28"/>
          <w:szCs w:val="28"/>
        </w:rPr>
      </w:pPr>
      <w:r w:rsidRPr="00391F00">
        <w:rPr>
          <w:b/>
          <w:sz w:val="28"/>
          <w:szCs w:val="28"/>
          <w:u w:val="single"/>
        </w:rPr>
        <w:t>Mayor’s Report</w:t>
      </w:r>
      <w:r w:rsidRPr="00391F00">
        <w:rPr>
          <w:sz w:val="28"/>
          <w:szCs w:val="28"/>
        </w:rPr>
        <w:t xml:space="preserve">- </w:t>
      </w:r>
      <w:r w:rsidR="006D08B4" w:rsidRPr="00391F00">
        <w:rPr>
          <w:sz w:val="28"/>
          <w:szCs w:val="28"/>
        </w:rPr>
        <w:t xml:space="preserve">Mayor </w:t>
      </w:r>
      <w:r w:rsidR="00F8108C" w:rsidRPr="00391F00">
        <w:rPr>
          <w:sz w:val="28"/>
          <w:szCs w:val="28"/>
        </w:rPr>
        <w:t>Wessels reported</w:t>
      </w:r>
      <w:r w:rsidR="00950759" w:rsidRPr="00391F00">
        <w:rPr>
          <w:sz w:val="28"/>
          <w:szCs w:val="28"/>
        </w:rPr>
        <w:t>:</w:t>
      </w:r>
    </w:p>
    <w:p w:rsidR="00F8108C" w:rsidRPr="00391F00" w:rsidRDefault="00F8108C" w:rsidP="00950759">
      <w:pPr>
        <w:pStyle w:val="ListParagraph"/>
        <w:numPr>
          <w:ilvl w:val="0"/>
          <w:numId w:val="49"/>
        </w:numPr>
        <w:jc w:val="left"/>
        <w:rPr>
          <w:sz w:val="28"/>
          <w:szCs w:val="28"/>
        </w:rPr>
      </w:pPr>
      <w:r w:rsidRPr="00391F00">
        <w:rPr>
          <w:sz w:val="28"/>
          <w:szCs w:val="28"/>
        </w:rPr>
        <w:t xml:space="preserve">Crossroads Pregnancy Center had a very </w:t>
      </w:r>
      <w:r w:rsidRPr="00391F00">
        <w:rPr>
          <w:noProof/>
          <w:sz w:val="28"/>
          <w:szCs w:val="28"/>
        </w:rPr>
        <w:t>success</w:t>
      </w:r>
      <w:r w:rsidR="00485D66" w:rsidRPr="00391F00">
        <w:rPr>
          <w:noProof/>
          <w:sz w:val="28"/>
          <w:szCs w:val="28"/>
        </w:rPr>
        <w:t>ful</w:t>
      </w:r>
      <w:r w:rsidRPr="00391F00">
        <w:rPr>
          <w:sz w:val="28"/>
          <w:szCs w:val="28"/>
        </w:rPr>
        <w:t xml:space="preserve"> open house.</w:t>
      </w:r>
      <w:r w:rsidR="006D08B4" w:rsidRPr="00391F00">
        <w:rPr>
          <w:sz w:val="28"/>
          <w:szCs w:val="28"/>
        </w:rPr>
        <w:t xml:space="preserve"> </w:t>
      </w:r>
    </w:p>
    <w:p w:rsidR="00F8108C" w:rsidRPr="00391F00" w:rsidRDefault="00F8108C" w:rsidP="00950759">
      <w:pPr>
        <w:pStyle w:val="ListParagraph"/>
        <w:numPr>
          <w:ilvl w:val="0"/>
          <w:numId w:val="49"/>
        </w:numPr>
        <w:jc w:val="left"/>
        <w:rPr>
          <w:sz w:val="28"/>
          <w:szCs w:val="28"/>
        </w:rPr>
      </w:pPr>
      <w:r w:rsidRPr="00391F00">
        <w:rPr>
          <w:sz w:val="28"/>
          <w:szCs w:val="28"/>
        </w:rPr>
        <w:t>Thursday the 18</w:t>
      </w:r>
      <w:r w:rsidRPr="00391F00">
        <w:rPr>
          <w:sz w:val="28"/>
          <w:szCs w:val="28"/>
          <w:vertAlign w:val="superscript"/>
        </w:rPr>
        <w:t>th</w:t>
      </w:r>
      <w:r w:rsidRPr="00391F00">
        <w:rPr>
          <w:sz w:val="28"/>
          <w:szCs w:val="28"/>
        </w:rPr>
        <w:t xml:space="preserve"> is the Active Shooter training, Public event, all are encouraged to come.</w:t>
      </w:r>
    </w:p>
    <w:p w:rsidR="00950759" w:rsidRPr="00391F00" w:rsidRDefault="00950759" w:rsidP="00950759">
      <w:pPr>
        <w:pStyle w:val="ListParagraph"/>
        <w:numPr>
          <w:ilvl w:val="0"/>
          <w:numId w:val="49"/>
        </w:numPr>
        <w:jc w:val="left"/>
        <w:rPr>
          <w:sz w:val="28"/>
          <w:szCs w:val="28"/>
        </w:rPr>
      </w:pPr>
      <w:r w:rsidRPr="00391F00">
        <w:rPr>
          <w:sz w:val="28"/>
          <w:szCs w:val="28"/>
        </w:rPr>
        <w:t>Saturday, January 20</w:t>
      </w:r>
      <w:r w:rsidRPr="00391F00">
        <w:rPr>
          <w:sz w:val="28"/>
          <w:szCs w:val="28"/>
          <w:vertAlign w:val="superscript"/>
        </w:rPr>
        <w:t>th</w:t>
      </w:r>
      <w:r w:rsidRPr="00391F00">
        <w:rPr>
          <w:sz w:val="28"/>
          <w:szCs w:val="28"/>
        </w:rPr>
        <w:t xml:space="preserve"> is the grand renaming event at the Dubois Building.</w:t>
      </w:r>
    </w:p>
    <w:p w:rsidR="00950759" w:rsidRPr="00391F00" w:rsidRDefault="00950759" w:rsidP="00950759">
      <w:pPr>
        <w:pStyle w:val="ListParagraph"/>
        <w:numPr>
          <w:ilvl w:val="0"/>
          <w:numId w:val="49"/>
        </w:numPr>
        <w:jc w:val="left"/>
        <w:rPr>
          <w:sz w:val="28"/>
          <w:szCs w:val="28"/>
        </w:rPr>
      </w:pPr>
      <w:r w:rsidRPr="00391F00">
        <w:rPr>
          <w:sz w:val="28"/>
          <w:szCs w:val="28"/>
        </w:rPr>
        <w:t>February 6</w:t>
      </w:r>
      <w:r w:rsidRPr="00391F00">
        <w:rPr>
          <w:sz w:val="28"/>
          <w:szCs w:val="28"/>
          <w:vertAlign w:val="superscript"/>
        </w:rPr>
        <w:t>th</w:t>
      </w:r>
      <w:r w:rsidRPr="00391F00">
        <w:rPr>
          <w:sz w:val="28"/>
          <w:szCs w:val="28"/>
        </w:rPr>
        <w:t xml:space="preserve"> meeting with Chief Buckley to discuss options </w:t>
      </w:r>
      <w:r w:rsidR="00485D66" w:rsidRPr="00391F00">
        <w:rPr>
          <w:noProof/>
          <w:sz w:val="28"/>
          <w:szCs w:val="28"/>
        </w:rPr>
        <w:t>for</w:t>
      </w:r>
      <w:r w:rsidRPr="00391F00">
        <w:rPr>
          <w:sz w:val="28"/>
          <w:szCs w:val="28"/>
        </w:rPr>
        <w:t xml:space="preserve"> new parking meter system.</w:t>
      </w:r>
    </w:p>
    <w:p w:rsidR="00950759" w:rsidRPr="00391F00" w:rsidRDefault="00950759" w:rsidP="00950759">
      <w:pPr>
        <w:pStyle w:val="ListParagraph"/>
        <w:numPr>
          <w:ilvl w:val="0"/>
          <w:numId w:val="49"/>
        </w:numPr>
        <w:jc w:val="left"/>
        <w:rPr>
          <w:sz w:val="28"/>
          <w:szCs w:val="28"/>
        </w:rPr>
      </w:pPr>
      <w:r w:rsidRPr="00391F00">
        <w:rPr>
          <w:sz w:val="28"/>
          <w:szCs w:val="28"/>
        </w:rPr>
        <w:t>Strengthening ties with Juniata College</w:t>
      </w:r>
    </w:p>
    <w:p w:rsidR="00950759" w:rsidRPr="00391F00" w:rsidRDefault="00950759" w:rsidP="00950759">
      <w:pPr>
        <w:pStyle w:val="ListParagraph"/>
        <w:numPr>
          <w:ilvl w:val="0"/>
          <w:numId w:val="49"/>
        </w:numPr>
        <w:jc w:val="left"/>
        <w:rPr>
          <w:sz w:val="28"/>
          <w:szCs w:val="28"/>
        </w:rPr>
      </w:pPr>
      <w:r w:rsidRPr="00391F00">
        <w:rPr>
          <w:sz w:val="28"/>
          <w:szCs w:val="28"/>
        </w:rPr>
        <w:t>3 weddings booked.</w:t>
      </w:r>
    </w:p>
    <w:p w:rsidR="00950759" w:rsidRPr="00391F00" w:rsidRDefault="00950759" w:rsidP="00950759">
      <w:pPr>
        <w:pStyle w:val="ListParagraph"/>
        <w:numPr>
          <w:ilvl w:val="0"/>
          <w:numId w:val="49"/>
        </w:numPr>
        <w:jc w:val="left"/>
        <w:rPr>
          <w:sz w:val="28"/>
          <w:szCs w:val="28"/>
        </w:rPr>
      </w:pPr>
      <w:r w:rsidRPr="00391F00">
        <w:rPr>
          <w:sz w:val="28"/>
          <w:szCs w:val="28"/>
        </w:rPr>
        <w:t>Monthly radio spot on Honey 103</w:t>
      </w:r>
    </w:p>
    <w:p w:rsidR="00950759" w:rsidRDefault="00950759" w:rsidP="00950759">
      <w:pPr>
        <w:pStyle w:val="ListParagraph"/>
        <w:numPr>
          <w:ilvl w:val="0"/>
          <w:numId w:val="49"/>
        </w:numPr>
        <w:jc w:val="left"/>
        <w:rPr>
          <w:sz w:val="28"/>
          <w:szCs w:val="28"/>
        </w:rPr>
      </w:pPr>
      <w:r w:rsidRPr="00391F00">
        <w:rPr>
          <w:sz w:val="28"/>
          <w:szCs w:val="28"/>
        </w:rPr>
        <w:t>Police seek local vendor for deferred compensation.</w:t>
      </w:r>
    </w:p>
    <w:p w:rsidR="00C56327" w:rsidRDefault="00C56327" w:rsidP="00C56327">
      <w:pPr>
        <w:jc w:val="left"/>
        <w:rPr>
          <w:sz w:val="28"/>
          <w:szCs w:val="28"/>
        </w:rPr>
      </w:pPr>
    </w:p>
    <w:p w:rsidR="00C56327" w:rsidRPr="00C56327" w:rsidRDefault="00C56327" w:rsidP="00C56327">
      <w:pPr>
        <w:jc w:val="left"/>
        <w:rPr>
          <w:sz w:val="28"/>
          <w:szCs w:val="28"/>
        </w:rPr>
      </w:pPr>
      <w:r>
        <w:rPr>
          <w:sz w:val="28"/>
          <w:szCs w:val="28"/>
        </w:rPr>
        <w:t xml:space="preserve">Motion was made by Councilperson Steeg, seconded by Councilperson Hyde approving the request of the Police Dept. to seek local vendor for the deferred compensation plan. </w:t>
      </w:r>
      <w:r w:rsidRPr="00C56327">
        <w:rPr>
          <w:b/>
          <w:sz w:val="28"/>
          <w:szCs w:val="28"/>
        </w:rPr>
        <w:t>Motion carried.</w:t>
      </w:r>
    </w:p>
    <w:p w:rsidR="00F8108C" w:rsidRPr="00391F00" w:rsidRDefault="00F8108C" w:rsidP="001477AD">
      <w:pPr>
        <w:jc w:val="left"/>
        <w:rPr>
          <w:sz w:val="28"/>
          <w:szCs w:val="28"/>
        </w:rPr>
      </w:pPr>
    </w:p>
    <w:p w:rsidR="00F8108C" w:rsidRPr="00391F00" w:rsidRDefault="009A19E7" w:rsidP="001477AD">
      <w:pPr>
        <w:jc w:val="left"/>
        <w:rPr>
          <w:sz w:val="28"/>
          <w:szCs w:val="28"/>
        </w:rPr>
      </w:pPr>
      <w:r w:rsidRPr="00391F00">
        <w:rPr>
          <w:b/>
          <w:sz w:val="28"/>
          <w:szCs w:val="28"/>
          <w:u w:val="single"/>
        </w:rPr>
        <w:t xml:space="preserve">Solicitor’s </w:t>
      </w:r>
      <w:r w:rsidR="00E614B8" w:rsidRPr="00391F00">
        <w:rPr>
          <w:b/>
          <w:sz w:val="28"/>
          <w:szCs w:val="28"/>
          <w:u w:val="single"/>
        </w:rPr>
        <w:t>R</w:t>
      </w:r>
      <w:r w:rsidRPr="00391F00">
        <w:rPr>
          <w:b/>
          <w:sz w:val="28"/>
          <w:szCs w:val="28"/>
          <w:u w:val="single"/>
        </w:rPr>
        <w:t>eport</w:t>
      </w:r>
      <w:r w:rsidRPr="00391F00">
        <w:rPr>
          <w:sz w:val="28"/>
          <w:szCs w:val="28"/>
        </w:rPr>
        <w:t>-</w:t>
      </w:r>
      <w:r w:rsidR="001477AD" w:rsidRPr="00391F00">
        <w:rPr>
          <w:sz w:val="28"/>
          <w:szCs w:val="28"/>
        </w:rPr>
        <w:t xml:space="preserve"> </w:t>
      </w:r>
      <w:r w:rsidR="00CB1ACB" w:rsidRPr="00391F00">
        <w:rPr>
          <w:sz w:val="28"/>
          <w:szCs w:val="28"/>
        </w:rPr>
        <w:t>Solicitor Wilson</w:t>
      </w:r>
      <w:r w:rsidR="006D08B4" w:rsidRPr="00391F00">
        <w:rPr>
          <w:sz w:val="28"/>
          <w:szCs w:val="28"/>
        </w:rPr>
        <w:t xml:space="preserve"> </w:t>
      </w:r>
      <w:r w:rsidR="00950759" w:rsidRPr="00391F00">
        <w:rPr>
          <w:sz w:val="28"/>
          <w:szCs w:val="28"/>
        </w:rPr>
        <w:t>did not have a report this month.</w:t>
      </w:r>
    </w:p>
    <w:p w:rsidR="00950759" w:rsidRPr="00391F00" w:rsidRDefault="00950759" w:rsidP="001477AD">
      <w:pPr>
        <w:jc w:val="left"/>
        <w:rPr>
          <w:sz w:val="28"/>
          <w:szCs w:val="28"/>
        </w:rPr>
      </w:pPr>
    </w:p>
    <w:p w:rsidR="000E40E4" w:rsidRPr="00391F00" w:rsidRDefault="009A19E7" w:rsidP="008B3845">
      <w:pPr>
        <w:jc w:val="left"/>
        <w:rPr>
          <w:b/>
          <w:sz w:val="28"/>
          <w:szCs w:val="28"/>
          <w:u w:val="single"/>
        </w:rPr>
      </w:pPr>
      <w:r w:rsidRPr="00391F00">
        <w:rPr>
          <w:b/>
          <w:sz w:val="28"/>
          <w:szCs w:val="28"/>
          <w:u w:val="single"/>
        </w:rPr>
        <w:t xml:space="preserve">Engineer’s </w:t>
      </w:r>
      <w:r w:rsidR="00E614B8" w:rsidRPr="00391F00">
        <w:rPr>
          <w:b/>
          <w:sz w:val="28"/>
          <w:szCs w:val="28"/>
          <w:u w:val="single"/>
        </w:rPr>
        <w:t>R</w:t>
      </w:r>
      <w:r w:rsidRPr="00391F00">
        <w:rPr>
          <w:b/>
          <w:sz w:val="28"/>
          <w:szCs w:val="28"/>
          <w:u w:val="single"/>
        </w:rPr>
        <w:t>eport</w:t>
      </w:r>
      <w:r w:rsidRPr="00391F00">
        <w:rPr>
          <w:sz w:val="28"/>
          <w:szCs w:val="28"/>
        </w:rPr>
        <w:t>-</w:t>
      </w:r>
      <w:r w:rsidR="001477AD" w:rsidRPr="00391F00">
        <w:rPr>
          <w:sz w:val="28"/>
          <w:szCs w:val="28"/>
        </w:rPr>
        <w:t>Engineer</w:t>
      </w:r>
      <w:r w:rsidRPr="00391F00">
        <w:rPr>
          <w:sz w:val="28"/>
          <w:szCs w:val="28"/>
        </w:rPr>
        <w:t xml:space="preserve"> </w:t>
      </w:r>
      <w:r w:rsidR="00DA4019" w:rsidRPr="00391F00">
        <w:rPr>
          <w:sz w:val="28"/>
          <w:szCs w:val="28"/>
        </w:rPr>
        <w:t>Reynolds</w:t>
      </w:r>
      <w:r w:rsidR="001477AD" w:rsidRPr="00391F00">
        <w:rPr>
          <w:sz w:val="28"/>
          <w:szCs w:val="28"/>
        </w:rPr>
        <w:t xml:space="preserve"> </w:t>
      </w:r>
      <w:r w:rsidR="00950759" w:rsidRPr="00391F00">
        <w:rPr>
          <w:sz w:val="28"/>
          <w:szCs w:val="28"/>
        </w:rPr>
        <w:t>reported they received a letter from DEP with the comments regarding the 2014 water allocation permit.</w:t>
      </w:r>
      <w:r w:rsidR="006D08B4" w:rsidRPr="00391F00">
        <w:rPr>
          <w:b/>
          <w:sz w:val="28"/>
          <w:szCs w:val="28"/>
          <w:u w:val="single"/>
        </w:rPr>
        <w:t xml:space="preserve"> </w:t>
      </w:r>
      <w:r w:rsidR="000E40E4" w:rsidRPr="00391F00">
        <w:rPr>
          <w:b/>
          <w:sz w:val="28"/>
          <w:szCs w:val="28"/>
          <w:u w:val="single"/>
        </w:rPr>
        <w:t xml:space="preserve"> </w:t>
      </w:r>
    </w:p>
    <w:p w:rsidR="00F8108C" w:rsidRPr="00391F00" w:rsidRDefault="00F8108C" w:rsidP="008B3845">
      <w:pPr>
        <w:jc w:val="left"/>
        <w:rPr>
          <w:b/>
          <w:sz w:val="28"/>
          <w:szCs w:val="28"/>
          <w:u w:val="single"/>
        </w:rPr>
      </w:pPr>
    </w:p>
    <w:p w:rsidR="00CE095C" w:rsidRPr="00391F00" w:rsidRDefault="009A19E7" w:rsidP="00840233">
      <w:pPr>
        <w:jc w:val="left"/>
        <w:rPr>
          <w:sz w:val="28"/>
          <w:szCs w:val="28"/>
        </w:rPr>
      </w:pPr>
      <w:r w:rsidRPr="00391F00">
        <w:rPr>
          <w:b/>
          <w:sz w:val="28"/>
          <w:szCs w:val="28"/>
          <w:u w:val="single"/>
        </w:rPr>
        <w:t xml:space="preserve">Borough Manager’s </w:t>
      </w:r>
      <w:r w:rsidR="00E614B8" w:rsidRPr="00391F00">
        <w:rPr>
          <w:b/>
          <w:sz w:val="28"/>
          <w:szCs w:val="28"/>
          <w:u w:val="single"/>
        </w:rPr>
        <w:t>R</w:t>
      </w:r>
      <w:r w:rsidRPr="00391F00">
        <w:rPr>
          <w:b/>
          <w:sz w:val="28"/>
          <w:szCs w:val="28"/>
          <w:u w:val="single"/>
        </w:rPr>
        <w:t>eport</w:t>
      </w:r>
      <w:r w:rsidR="001477AD" w:rsidRPr="00391F00">
        <w:rPr>
          <w:sz w:val="28"/>
          <w:szCs w:val="28"/>
        </w:rPr>
        <w:t>-</w:t>
      </w:r>
      <w:r w:rsidR="0012641A" w:rsidRPr="00391F00">
        <w:rPr>
          <w:sz w:val="28"/>
          <w:szCs w:val="28"/>
        </w:rPr>
        <w:t xml:space="preserve">Manager Wheeler </w:t>
      </w:r>
      <w:r w:rsidR="006D08B4" w:rsidRPr="00391F00">
        <w:rPr>
          <w:sz w:val="28"/>
          <w:szCs w:val="28"/>
        </w:rPr>
        <w:t xml:space="preserve">reported </w:t>
      </w:r>
      <w:r w:rsidR="00950759" w:rsidRPr="00391F00">
        <w:rPr>
          <w:sz w:val="28"/>
          <w:szCs w:val="28"/>
        </w:rPr>
        <w:t>Habitat for Humanity will be developing on</w:t>
      </w:r>
      <w:r w:rsidR="00485D66" w:rsidRPr="00391F00">
        <w:rPr>
          <w:sz w:val="28"/>
          <w:szCs w:val="28"/>
        </w:rPr>
        <w:t xml:space="preserve"> a</w:t>
      </w:r>
      <w:r w:rsidR="00950759" w:rsidRPr="00391F00">
        <w:rPr>
          <w:sz w:val="28"/>
          <w:szCs w:val="28"/>
        </w:rPr>
        <w:t xml:space="preserve"> </w:t>
      </w:r>
      <w:r w:rsidR="00950759" w:rsidRPr="00391F00">
        <w:rPr>
          <w:noProof/>
          <w:sz w:val="28"/>
          <w:szCs w:val="28"/>
        </w:rPr>
        <w:t>vacant</w:t>
      </w:r>
      <w:r w:rsidR="00950759" w:rsidRPr="00391F00">
        <w:rPr>
          <w:sz w:val="28"/>
          <w:szCs w:val="28"/>
        </w:rPr>
        <w:t xml:space="preserve"> lot on 5</w:t>
      </w:r>
      <w:r w:rsidR="00950759" w:rsidRPr="00391F00">
        <w:rPr>
          <w:sz w:val="28"/>
          <w:szCs w:val="28"/>
          <w:vertAlign w:val="superscript"/>
        </w:rPr>
        <w:t>th</w:t>
      </w:r>
      <w:r w:rsidR="00950759" w:rsidRPr="00391F00">
        <w:rPr>
          <w:sz w:val="28"/>
          <w:szCs w:val="28"/>
        </w:rPr>
        <w:t xml:space="preserve"> and Church Street.</w:t>
      </w:r>
    </w:p>
    <w:p w:rsidR="00485D66" w:rsidRPr="00391F00" w:rsidRDefault="00485D66" w:rsidP="00840233">
      <w:pPr>
        <w:jc w:val="left"/>
        <w:rPr>
          <w:sz w:val="28"/>
          <w:szCs w:val="28"/>
        </w:rPr>
      </w:pPr>
    </w:p>
    <w:p w:rsidR="00485D66" w:rsidRDefault="00485D66" w:rsidP="00840233">
      <w:pPr>
        <w:jc w:val="left"/>
        <w:rPr>
          <w:sz w:val="28"/>
          <w:szCs w:val="28"/>
        </w:rPr>
      </w:pPr>
      <w:r w:rsidRPr="00391F00">
        <w:rPr>
          <w:sz w:val="28"/>
          <w:szCs w:val="28"/>
        </w:rPr>
        <w:t xml:space="preserve">Manager Wheeler explained that he has received 2 construction easements. One is for Jay Brous’s property </w:t>
      </w:r>
      <w:r w:rsidR="00E41C63">
        <w:rPr>
          <w:sz w:val="28"/>
          <w:szCs w:val="28"/>
        </w:rPr>
        <w:t>at 2313</w:t>
      </w:r>
      <w:r w:rsidRPr="00391F00">
        <w:rPr>
          <w:sz w:val="28"/>
          <w:szCs w:val="28"/>
        </w:rPr>
        <w:t xml:space="preserve"> Warm Springs Avenue and the other is for Scott Fetzer’s </w:t>
      </w:r>
      <w:r w:rsidR="00E41C63">
        <w:rPr>
          <w:sz w:val="28"/>
          <w:szCs w:val="28"/>
        </w:rPr>
        <w:t>at 216 Standing Stone Avenue.</w:t>
      </w:r>
    </w:p>
    <w:p w:rsidR="001229CF" w:rsidRDefault="001229CF" w:rsidP="00840233">
      <w:pPr>
        <w:jc w:val="left"/>
        <w:rPr>
          <w:sz w:val="28"/>
          <w:szCs w:val="28"/>
        </w:rPr>
      </w:pPr>
    </w:p>
    <w:p w:rsidR="00847A60" w:rsidRDefault="001229CF" w:rsidP="008B3845">
      <w:pPr>
        <w:jc w:val="left"/>
        <w:rPr>
          <w:sz w:val="28"/>
          <w:szCs w:val="28"/>
        </w:rPr>
      </w:pPr>
      <w:r>
        <w:rPr>
          <w:sz w:val="28"/>
          <w:szCs w:val="28"/>
        </w:rPr>
        <w:t xml:space="preserve">Manager Wheeler reported that A1 Energy </w:t>
      </w:r>
      <w:r w:rsidR="00114A7C">
        <w:rPr>
          <w:sz w:val="28"/>
          <w:szCs w:val="28"/>
        </w:rPr>
        <w:t xml:space="preserve">submitted a solar energy proposal </w:t>
      </w:r>
      <w:r w:rsidR="00CB60EB">
        <w:rPr>
          <w:sz w:val="28"/>
          <w:szCs w:val="28"/>
        </w:rPr>
        <w:t xml:space="preserve">for the area </w:t>
      </w:r>
      <w:r w:rsidR="003021E5">
        <w:rPr>
          <w:sz w:val="28"/>
          <w:szCs w:val="28"/>
        </w:rPr>
        <w:t>north of Woods Avenue. They ask the Borough to give them a letter stating that residential suburban is excluded from Solar Energy.  Councilperson Quarry stated that they will still need to follow the Muddy Run ordinance.  President Houck asked if Dr. Savory was asked.  Manager Wheeler stated that he did not have any issues.</w:t>
      </w:r>
      <w:r w:rsidR="00CB60EB">
        <w:rPr>
          <w:sz w:val="28"/>
          <w:szCs w:val="28"/>
        </w:rPr>
        <w:t xml:space="preserve"> Solicitor Wilson will review the zoning ordinance as pertaining to the solar situation. President Houck stated Manager Wheeler will send the letter pending the Solicitor’s review. Motion was made by Councilperson Bair, seconded by Councilperson Hyde. </w:t>
      </w:r>
      <w:r w:rsidR="00CB60EB" w:rsidRPr="00CB60EB">
        <w:rPr>
          <w:b/>
          <w:sz w:val="28"/>
          <w:szCs w:val="28"/>
        </w:rPr>
        <w:t>Motion carried.</w:t>
      </w:r>
    </w:p>
    <w:p w:rsidR="00CB60EB" w:rsidRPr="00391F00" w:rsidRDefault="00CB60EB" w:rsidP="008B3845">
      <w:pPr>
        <w:jc w:val="left"/>
        <w:rPr>
          <w:rFonts w:ascii="Times New Roman Bold" w:hAnsi="Times New Roman Bold"/>
          <w:b/>
          <w:caps/>
          <w:sz w:val="28"/>
          <w:szCs w:val="28"/>
          <w:u w:val="single"/>
        </w:rPr>
      </w:pPr>
    </w:p>
    <w:p w:rsidR="009A19E7" w:rsidRPr="00391F00" w:rsidRDefault="009A19E7" w:rsidP="008B3845">
      <w:pPr>
        <w:jc w:val="left"/>
        <w:rPr>
          <w:rFonts w:ascii="Times New Roman Bold" w:hAnsi="Times New Roman Bold"/>
          <w:b/>
          <w:caps/>
          <w:sz w:val="28"/>
          <w:szCs w:val="28"/>
          <w:u w:val="single"/>
        </w:rPr>
      </w:pPr>
      <w:r w:rsidRPr="00391F00">
        <w:rPr>
          <w:rFonts w:ascii="Times New Roman Bold" w:hAnsi="Times New Roman Bold"/>
          <w:b/>
          <w:caps/>
          <w:sz w:val="28"/>
          <w:szCs w:val="28"/>
          <w:u w:val="single"/>
        </w:rPr>
        <w:t>Any other business</w:t>
      </w:r>
      <w:r w:rsidR="008B3845" w:rsidRPr="00391F00">
        <w:rPr>
          <w:rFonts w:ascii="Times New Roman Bold" w:hAnsi="Times New Roman Bold"/>
          <w:b/>
          <w:caps/>
          <w:sz w:val="28"/>
          <w:szCs w:val="28"/>
          <w:u w:val="single"/>
        </w:rPr>
        <w:t>:</w:t>
      </w:r>
    </w:p>
    <w:p w:rsidR="000778B0" w:rsidRPr="00391F00" w:rsidRDefault="000778B0" w:rsidP="008B3845">
      <w:pPr>
        <w:jc w:val="left"/>
        <w:rPr>
          <w:rFonts w:ascii="Times New Roman Bold" w:hAnsi="Times New Roman Bold"/>
          <w:b/>
          <w:caps/>
          <w:sz w:val="28"/>
          <w:szCs w:val="28"/>
          <w:u w:val="single"/>
        </w:rPr>
      </w:pPr>
    </w:p>
    <w:p w:rsidR="000778B0" w:rsidRPr="00391F00" w:rsidRDefault="000778B0" w:rsidP="008B3845">
      <w:pPr>
        <w:jc w:val="left"/>
        <w:rPr>
          <w:sz w:val="28"/>
          <w:szCs w:val="28"/>
        </w:rPr>
      </w:pPr>
      <w:r w:rsidRPr="00391F00">
        <w:rPr>
          <w:sz w:val="28"/>
          <w:szCs w:val="28"/>
        </w:rPr>
        <w:t>Executive Session called at 8:22 pm to discuss personnel</w:t>
      </w:r>
    </w:p>
    <w:p w:rsidR="000778B0" w:rsidRPr="00391F00" w:rsidRDefault="000778B0" w:rsidP="008B3845">
      <w:pPr>
        <w:jc w:val="left"/>
        <w:rPr>
          <w:sz w:val="28"/>
          <w:szCs w:val="28"/>
        </w:rPr>
      </w:pPr>
      <w:r w:rsidRPr="00391F00">
        <w:rPr>
          <w:sz w:val="28"/>
          <w:szCs w:val="28"/>
        </w:rPr>
        <w:t>Reconvened Session at 8:39 pm</w:t>
      </w:r>
    </w:p>
    <w:p w:rsidR="000778B0" w:rsidRPr="00391F00" w:rsidRDefault="000778B0" w:rsidP="008B3845">
      <w:pPr>
        <w:jc w:val="left"/>
        <w:rPr>
          <w:sz w:val="28"/>
          <w:szCs w:val="28"/>
        </w:rPr>
      </w:pPr>
    </w:p>
    <w:p w:rsidR="000778B0" w:rsidRPr="00391F00" w:rsidRDefault="000778B0" w:rsidP="008B3845">
      <w:pPr>
        <w:jc w:val="left"/>
        <w:rPr>
          <w:caps/>
          <w:sz w:val="28"/>
          <w:szCs w:val="28"/>
        </w:rPr>
      </w:pPr>
      <w:r w:rsidRPr="00391F00">
        <w:rPr>
          <w:sz w:val="28"/>
          <w:szCs w:val="28"/>
        </w:rPr>
        <w:t>Motion was made by Councilperson Quarry, seconded by Councilperson Bair approving the raises for Supervisors as follows:  Manager Wheeler will receive a 3% raise, Tom Yarnell will receive a 3% raise, Steve Williams will receive a 3% raise, and Melody Parsons will receive a 5% raise due to the promotion to The Borough Secretary.</w:t>
      </w:r>
      <w:r w:rsidR="00485D66" w:rsidRPr="00391F00">
        <w:rPr>
          <w:sz w:val="28"/>
          <w:szCs w:val="28"/>
        </w:rPr>
        <w:t xml:space="preserve"> </w:t>
      </w:r>
      <w:r w:rsidR="00485D66" w:rsidRPr="00391F00">
        <w:rPr>
          <w:b/>
          <w:sz w:val="28"/>
          <w:szCs w:val="28"/>
        </w:rPr>
        <w:t>Motion carried.</w:t>
      </w:r>
    </w:p>
    <w:p w:rsidR="002E4E1A" w:rsidRPr="00391F00" w:rsidRDefault="002E4E1A" w:rsidP="008B3845">
      <w:pPr>
        <w:jc w:val="left"/>
        <w:rPr>
          <w:rFonts w:ascii="Times New Roman Bold" w:hAnsi="Times New Roman Bold"/>
          <w:b/>
          <w:caps/>
          <w:sz w:val="28"/>
          <w:szCs w:val="28"/>
          <w:u w:val="single"/>
        </w:rPr>
      </w:pPr>
    </w:p>
    <w:p w:rsidR="009751B5" w:rsidRPr="00391F00" w:rsidRDefault="009751B5" w:rsidP="008B3845">
      <w:pPr>
        <w:pStyle w:val="ListParagraph"/>
        <w:ind w:left="0"/>
        <w:jc w:val="left"/>
        <w:rPr>
          <w:b/>
          <w:caps/>
          <w:sz w:val="28"/>
          <w:szCs w:val="28"/>
          <w:u w:val="single"/>
        </w:rPr>
      </w:pPr>
      <w:r w:rsidRPr="00391F00">
        <w:rPr>
          <w:b/>
          <w:caps/>
          <w:sz w:val="28"/>
          <w:szCs w:val="28"/>
          <w:u w:val="single"/>
        </w:rPr>
        <w:t>Adjournment</w:t>
      </w:r>
    </w:p>
    <w:p w:rsidR="00A45E73" w:rsidRPr="00391F00" w:rsidRDefault="00A45E73" w:rsidP="008B3845">
      <w:pPr>
        <w:pStyle w:val="ListParagraph"/>
        <w:ind w:left="0"/>
        <w:jc w:val="left"/>
        <w:rPr>
          <w:sz w:val="28"/>
          <w:szCs w:val="28"/>
        </w:rPr>
      </w:pPr>
      <w:r w:rsidRPr="00391F00">
        <w:rPr>
          <w:noProof/>
          <w:sz w:val="28"/>
          <w:szCs w:val="28"/>
        </w:rPr>
        <w:t>Motion</w:t>
      </w:r>
      <w:r w:rsidRPr="00391F00">
        <w:rPr>
          <w:sz w:val="28"/>
          <w:szCs w:val="28"/>
        </w:rPr>
        <w:t xml:space="preserve"> was made by Councilperson </w:t>
      </w:r>
      <w:r w:rsidR="00847A60" w:rsidRPr="00391F00">
        <w:rPr>
          <w:sz w:val="28"/>
          <w:szCs w:val="28"/>
        </w:rPr>
        <w:t>Quarry</w:t>
      </w:r>
      <w:r w:rsidRPr="00391F00">
        <w:rPr>
          <w:sz w:val="28"/>
          <w:szCs w:val="28"/>
        </w:rPr>
        <w:t xml:space="preserve">, seconded by Councilperson </w:t>
      </w:r>
      <w:r w:rsidR="00847A60" w:rsidRPr="00391F00">
        <w:rPr>
          <w:sz w:val="28"/>
          <w:szCs w:val="28"/>
        </w:rPr>
        <w:t>Hyde</w:t>
      </w:r>
      <w:r w:rsidRPr="00391F00">
        <w:rPr>
          <w:sz w:val="28"/>
          <w:szCs w:val="28"/>
        </w:rPr>
        <w:t xml:space="preserve"> to adjourn.</w:t>
      </w:r>
    </w:p>
    <w:p w:rsidR="00485D66" w:rsidRPr="00391F00" w:rsidRDefault="00485D66" w:rsidP="008B3845">
      <w:pPr>
        <w:pStyle w:val="ListParagraph"/>
        <w:ind w:left="0"/>
        <w:jc w:val="left"/>
        <w:rPr>
          <w:caps/>
          <w:sz w:val="28"/>
          <w:szCs w:val="28"/>
        </w:rPr>
      </w:pPr>
    </w:p>
    <w:p w:rsidR="00485D66" w:rsidRPr="00391F00" w:rsidRDefault="00485D66" w:rsidP="008B3845">
      <w:pPr>
        <w:pStyle w:val="ListParagraph"/>
        <w:ind w:left="0"/>
        <w:jc w:val="left"/>
        <w:rPr>
          <w:caps/>
          <w:sz w:val="28"/>
          <w:szCs w:val="28"/>
        </w:rPr>
      </w:pPr>
    </w:p>
    <w:p w:rsidR="00485D66" w:rsidRPr="00391F00" w:rsidRDefault="00485D66" w:rsidP="008B3845">
      <w:pPr>
        <w:pStyle w:val="ListParagraph"/>
        <w:ind w:left="0"/>
        <w:jc w:val="left"/>
        <w:rPr>
          <w:caps/>
          <w:sz w:val="28"/>
          <w:szCs w:val="28"/>
        </w:rPr>
      </w:pPr>
    </w:p>
    <w:p w:rsidR="00485D66" w:rsidRPr="00391F00" w:rsidRDefault="00485D66" w:rsidP="008B3845">
      <w:pPr>
        <w:pStyle w:val="ListParagraph"/>
        <w:ind w:left="0"/>
        <w:jc w:val="left"/>
        <w:rPr>
          <w:caps/>
          <w:sz w:val="28"/>
          <w:szCs w:val="28"/>
        </w:rPr>
      </w:pPr>
    </w:p>
    <w:p w:rsidR="00484CF2" w:rsidRPr="00391F00" w:rsidRDefault="00484CF2" w:rsidP="008B3845">
      <w:pPr>
        <w:pStyle w:val="ListParagraph"/>
        <w:ind w:left="0"/>
        <w:jc w:val="left"/>
        <w:rPr>
          <w:sz w:val="28"/>
          <w:szCs w:val="28"/>
        </w:rPr>
      </w:pPr>
      <w:r w:rsidRPr="00391F00">
        <w:rPr>
          <w:caps/>
          <w:sz w:val="28"/>
          <w:szCs w:val="28"/>
        </w:rPr>
        <w:tab/>
      </w:r>
      <w:r w:rsidRPr="00391F00">
        <w:rPr>
          <w:caps/>
          <w:sz w:val="28"/>
          <w:szCs w:val="28"/>
        </w:rPr>
        <w:tab/>
      </w:r>
      <w:r w:rsidRPr="00391F00">
        <w:rPr>
          <w:caps/>
          <w:sz w:val="28"/>
          <w:szCs w:val="28"/>
        </w:rPr>
        <w:tab/>
      </w:r>
      <w:r w:rsidRPr="00391F00">
        <w:rPr>
          <w:caps/>
          <w:sz w:val="28"/>
          <w:szCs w:val="28"/>
        </w:rPr>
        <w:tab/>
      </w:r>
      <w:r w:rsidRPr="00391F00">
        <w:rPr>
          <w:caps/>
          <w:sz w:val="28"/>
          <w:szCs w:val="28"/>
        </w:rPr>
        <w:tab/>
      </w:r>
      <w:r w:rsidRPr="00391F00">
        <w:rPr>
          <w:caps/>
          <w:sz w:val="28"/>
          <w:szCs w:val="28"/>
        </w:rPr>
        <w:tab/>
      </w:r>
      <w:r w:rsidRPr="00391F00">
        <w:rPr>
          <w:caps/>
          <w:sz w:val="28"/>
          <w:szCs w:val="28"/>
        </w:rPr>
        <w:tab/>
        <w:t xml:space="preserve">by: </w:t>
      </w:r>
      <w:r w:rsidRPr="00391F00">
        <w:rPr>
          <w:sz w:val="28"/>
          <w:szCs w:val="28"/>
        </w:rPr>
        <w:t>Melody J Parsons</w:t>
      </w:r>
    </w:p>
    <w:p w:rsidR="009751B5" w:rsidRPr="00391F00" w:rsidRDefault="00484CF2" w:rsidP="008B3845">
      <w:pPr>
        <w:pStyle w:val="ListParagraph"/>
        <w:ind w:left="0"/>
        <w:jc w:val="left"/>
        <w:rPr>
          <w:caps/>
          <w:sz w:val="28"/>
          <w:szCs w:val="28"/>
        </w:rPr>
      </w:pP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r>
      <w:r w:rsidRPr="00391F00">
        <w:rPr>
          <w:sz w:val="28"/>
          <w:szCs w:val="28"/>
        </w:rPr>
        <w:tab/>
        <w:t>Borough Secretary</w:t>
      </w:r>
      <w:r w:rsidR="00A45E73" w:rsidRPr="00391F00">
        <w:rPr>
          <w:caps/>
          <w:sz w:val="28"/>
          <w:szCs w:val="28"/>
        </w:rPr>
        <w:t xml:space="preserve">                                                                  </w:t>
      </w:r>
    </w:p>
    <w:sectPr w:rsidR="009751B5" w:rsidRPr="00391F00" w:rsidSect="000605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012" w:rsidRDefault="00BB3012">
      <w:r>
        <w:separator/>
      </w:r>
    </w:p>
  </w:endnote>
  <w:endnote w:type="continuationSeparator" w:id="0">
    <w:p w:rsidR="00BB3012" w:rsidRDefault="00BB3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PS-BoldMT">
    <w:altName w:val="Times New Roman"/>
    <w:panose1 w:val="00000000000000000000"/>
    <w:charset w:val="B2"/>
    <w:family w:val="auto"/>
    <w:notTrueType/>
    <w:pitch w:val="default"/>
    <w:sig w:usb0="00002000" w:usb1="00000000" w:usb2="00000000" w:usb3="00000000" w:csb0="00000040"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0975" w:rsidRDefault="00B809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767202">
    <w:pPr>
      <w:pStyle w:val="Footer"/>
      <w:jc w:val="center"/>
    </w:pPr>
    <w:r>
      <w:fldChar w:fldCharType="begin"/>
    </w:r>
    <w:r>
      <w:instrText xml:space="preserve"> PAGE   \* MERGEFORMAT </w:instrText>
    </w:r>
    <w:r>
      <w:fldChar w:fldCharType="separate"/>
    </w:r>
    <w:r w:rsidR="00562E3F">
      <w:rPr>
        <w:noProof/>
      </w:rPr>
      <w:t>1</w:t>
    </w:r>
    <w:r>
      <w:rPr>
        <w:noProof/>
      </w:rPr>
      <w:fldChar w:fldCharType="end"/>
    </w:r>
  </w:p>
  <w:p w:rsidR="00D115B1" w:rsidRDefault="00D115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0975" w:rsidRDefault="00B809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012" w:rsidRDefault="00BB3012">
      <w:r>
        <w:separator/>
      </w:r>
    </w:p>
  </w:footnote>
  <w:footnote w:type="continuationSeparator" w:id="0">
    <w:p w:rsidR="00BB3012" w:rsidRDefault="00BB30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B576FD3E"/>
    <w:lvl w:ilvl="0">
      <w:start w:val="1"/>
      <w:numFmt w:val="lowerLetter"/>
      <w:pStyle w:val="ListNumber2"/>
      <w:lvlText w:val="%1)"/>
      <w:lvlJc w:val="left"/>
      <w:pPr>
        <w:tabs>
          <w:tab w:val="num" w:pos="720"/>
        </w:tabs>
        <w:ind w:left="720" w:hanging="360"/>
      </w:pPr>
      <w:rPr>
        <w:rFonts w:cs="Times New Roman" w:hint="default"/>
      </w:rPr>
    </w:lvl>
  </w:abstractNum>
  <w:abstractNum w:abstractNumId="1" w15:restartNumberingAfterBreak="0">
    <w:nsid w:val="00241E6E"/>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 w15:restartNumberingAfterBreak="0">
    <w:nsid w:val="02B640A5"/>
    <w:multiLevelType w:val="hybridMultilevel"/>
    <w:tmpl w:val="83B674A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D4543E"/>
    <w:multiLevelType w:val="hybridMultilevel"/>
    <w:tmpl w:val="380E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95C39"/>
    <w:multiLevelType w:val="hybridMultilevel"/>
    <w:tmpl w:val="85D4984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79B6585"/>
    <w:multiLevelType w:val="hybridMultilevel"/>
    <w:tmpl w:val="DE6680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97874BA"/>
    <w:multiLevelType w:val="hybridMultilevel"/>
    <w:tmpl w:val="89A647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B74235C"/>
    <w:multiLevelType w:val="hybridMultilevel"/>
    <w:tmpl w:val="A21CB28E"/>
    <w:lvl w:ilvl="0" w:tplc="5DE8E12E">
      <w:start w:val="1"/>
      <w:numFmt w:val="lowerLetter"/>
      <w:lvlText w:val="%1."/>
      <w:lvlJc w:val="left"/>
      <w:pPr>
        <w:ind w:left="1440" w:hanging="360"/>
      </w:pPr>
      <w:rPr>
        <w:rFonts w:cs="Times New Roman"/>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 w15:restartNumberingAfterBreak="0">
    <w:nsid w:val="115E6BA3"/>
    <w:multiLevelType w:val="hybridMultilevel"/>
    <w:tmpl w:val="64E082E2"/>
    <w:lvl w:ilvl="0" w:tplc="36A01C1A">
      <w:start w:val="1"/>
      <w:numFmt w:val="lowerLetter"/>
      <w:lvlText w:val="%1."/>
      <w:lvlJc w:val="left"/>
      <w:pPr>
        <w:ind w:left="720" w:hanging="360"/>
      </w:pPr>
      <w:rPr>
        <w:rFonts w:cs="Times New Roman"/>
        <w:b w:val="0"/>
      </w:rPr>
    </w:lvl>
    <w:lvl w:ilvl="1" w:tplc="A5D08BA8">
      <w:start w:val="1"/>
      <w:numFmt w:val="lowerLetter"/>
      <w:lvlText w:val="%2."/>
      <w:lvlJc w:val="left"/>
      <w:pPr>
        <w:ind w:left="1440" w:hanging="360"/>
      </w:pPr>
      <w:rPr>
        <w:rFonts w:cs="Times New Roman"/>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4CF07F1"/>
    <w:multiLevelType w:val="hybridMultilevel"/>
    <w:tmpl w:val="1AF6A938"/>
    <w:lvl w:ilvl="0" w:tplc="FBD82792">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DDE76DB"/>
    <w:multiLevelType w:val="hybridMultilevel"/>
    <w:tmpl w:val="012662A2"/>
    <w:lvl w:ilvl="0" w:tplc="427AAFC6">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44406DB"/>
    <w:multiLevelType w:val="hybridMultilevel"/>
    <w:tmpl w:val="7FA8F7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75761E5"/>
    <w:multiLevelType w:val="hybridMultilevel"/>
    <w:tmpl w:val="C80E343E"/>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D217C68"/>
    <w:multiLevelType w:val="hybridMultilevel"/>
    <w:tmpl w:val="F798205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D6B1510"/>
    <w:multiLevelType w:val="hybridMultilevel"/>
    <w:tmpl w:val="5CE8A17A"/>
    <w:lvl w:ilvl="0" w:tplc="0409000F">
      <w:start w:val="1"/>
      <w:numFmt w:val="decimal"/>
      <w:lvlText w:val="%1."/>
      <w:lvlJc w:val="left"/>
      <w:pPr>
        <w:ind w:left="720" w:hanging="360"/>
      </w:pPr>
      <w:rPr>
        <w:rFonts w:cs="Times New Roman"/>
      </w:rPr>
    </w:lvl>
    <w:lvl w:ilvl="1" w:tplc="C5CE0BA2">
      <w:start w:val="1"/>
      <w:numFmt w:val="lowerLetter"/>
      <w:lvlText w:val="(%2)"/>
      <w:lvlJc w:val="left"/>
      <w:pPr>
        <w:ind w:left="1440" w:hanging="360"/>
      </w:pPr>
      <w:rPr>
        <w:rFonts w:cs="Times New Roman" w:hint="default"/>
        <w:b w:val="0"/>
        <w:sz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2A92CDF"/>
    <w:multiLevelType w:val="hybridMultilevel"/>
    <w:tmpl w:val="C3182B7E"/>
    <w:lvl w:ilvl="0" w:tplc="D56654D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52F0FD1"/>
    <w:multiLevelType w:val="hybridMultilevel"/>
    <w:tmpl w:val="ABB4ACD4"/>
    <w:lvl w:ilvl="0" w:tplc="D02E0544">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357453CC"/>
    <w:multiLevelType w:val="hybridMultilevel"/>
    <w:tmpl w:val="DE98F2DA"/>
    <w:lvl w:ilvl="0" w:tplc="A02C6670">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B3B7B"/>
    <w:multiLevelType w:val="hybridMultilevel"/>
    <w:tmpl w:val="AD9EF21E"/>
    <w:lvl w:ilvl="0" w:tplc="36A01C1A">
      <w:start w:val="1"/>
      <w:numFmt w:val="lowerLetter"/>
      <w:lvlText w:val="%1."/>
      <w:lvlJc w:val="left"/>
      <w:pPr>
        <w:ind w:left="720" w:hanging="360"/>
      </w:pPr>
      <w:rPr>
        <w:rFonts w:cs="Times New Roman"/>
        <w:b w:val="0"/>
        <w:color w:val="auto"/>
      </w:rPr>
    </w:lvl>
    <w:lvl w:ilvl="1" w:tplc="6E449AB4">
      <w:start w:val="1"/>
      <w:numFmt w:val="lowerLetter"/>
      <w:lvlText w:val="%2."/>
      <w:lvlJc w:val="left"/>
      <w:pPr>
        <w:ind w:left="1440" w:hanging="360"/>
      </w:pPr>
      <w:rPr>
        <w:rFonts w:cs="Times New Roman"/>
        <w:color w:val="auto"/>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38B66A66"/>
    <w:multiLevelType w:val="hybridMultilevel"/>
    <w:tmpl w:val="1750C43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B3F1E80"/>
    <w:multiLevelType w:val="hybridMultilevel"/>
    <w:tmpl w:val="B38EE4B4"/>
    <w:lvl w:ilvl="0" w:tplc="08AE71F0">
      <w:numFmt w:val="bullet"/>
      <w:lvlText w:val=""/>
      <w:lvlJc w:val="left"/>
      <w:pPr>
        <w:ind w:left="1440" w:hanging="360"/>
      </w:pPr>
      <w:rPr>
        <w:rFonts w:ascii="Symbol" w:eastAsia="Times New Roman" w:hAnsi="Symbol" w:hint="default"/>
        <w:b w:val="0"/>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1" w15:restartNumberingAfterBreak="0">
    <w:nsid w:val="3F1A18CD"/>
    <w:multiLevelType w:val="hybridMultilevel"/>
    <w:tmpl w:val="2C1207C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0DF5E1F"/>
    <w:multiLevelType w:val="hybridMultilevel"/>
    <w:tmpl w:val="122C896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FD5AEF"/>
    <w:multiLevelType w:val="hybridMultilevel"/>
    <w:tmpl w:val="EB9E9E3A"/>
    <w:lvl w:ilvl="0" w:tplc="C2E2DF10">
      <w:start w:val="1"/>
      <w:numFmt w:val="decimal"/>
      <w:lvlText w:val="%1."/>
      <w:lvlJc w:val="left"/>
      <w:pPr>
        <w:ind w:left="360" w:hanging="360"/>
      </w:pPr>
      <w:rPr>
        <w:rFonts w:ascii="Times New Roman" w:hAnsi="Times New Roman" w:cs="Times New Roman" w:hint="default"/>
        <w:color w:val="auto"/>
      </w:rPr>
    </w:lvl>
    <w:lvl w:ilvl="1" w:tplc="B4DA8816">
      <w:start w:val="1"/>
      <w:numFmt w:val="lowerLetter"/>
      <w:lvlText w:val="%2."/>
      <w:lvlJc w:val="left"/>
      <w:pPr>
        <w:ind w:left="1080" w:hanging="360"/>
      </w:pPr>
      <w:rPr>
        <w:rFonts w:cs="Times New Roman"/>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3E74449"/>
    <w:multiLevelType w:val="hybridMultilevel"/>
    <w:tmpl w:val="C9AC5296"/>
    <w:lvl w:ilvl="0" w:tplc="3DDED566">
      <w:start w:val="1"/>
      <w:numFmt w:val="lowerLetter"/>
      <w:lvlText w:val="%1."/>
      <w:lvlJc w:val="left"/>
      <w:pPr>
        <w:ind w:left="1080" w:hanging="360"/>
      </w:pPr>
      <w:rPr>
        <w:rFonts w:cs="Times New Roman"/>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A7438E"/>
    <w:multiLevelType w:val="hybridMultilevel"/>
    <w:tmpl w:val="9238FDF6"/>
    <w:lvl w:ilvl="0" w:tplc="C2E2DF10">
      <w:start w:val="1"/>
      <w:numFmt w:val="decimal"/>
      <w:lvlText w:val="%1."/>
      <w:lvlJc w:val="left"/>
      <w:pPr>
        <w:ind w:left="360" w:hanging="360"/>
      </w:pPr>
      <w:rPr>
        <w:rFonts w:ascii="Times New Roman" w:hAnsi="Times New Roman" w:cs="Times New Roman" w:hint="default"/>
        <w:color w:val="auto"/>
      </w:rPr>
    </w:lvl>
    <w:lvl w:ilvl="1" w:tplc="4D38ADAE">
      <w:start w:val="1"/>
      <w:numFmt w:val="lowerLetter"/>
      <w:lvlText w:val="%2."/>
      <w:lvlJc w:val="left"/>
      <w:pPr>
        <w:ind w:left="1440" w:hanging="360"/>
      </w:pPr>
      <w:rPr>
        <w:rFonts w:cs="Times New Roman"/>
        <w:b w:val="0"/>
        <w:color w:val="auto"/>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15:restartNumberingAfterBreak="0">
    <w:nsid w:val="49E7716D"/>
    <w:multiLevelType w:val="hybridMultilevel"/>
    <w:tmpl w:val="6B7857E6"/>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B1708A6"/>
    <w:multiLevelType w:val="hybridMultilevel"/>
    <w:tmpl w:val="E858124C"/>
    <w:lvl w:ilvl="0" w:tplc="A02C6670">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872614"/>
    <w:multiLevelType w:val="hybridMultilevel"/>
    <w:tmpl w:val="ED880A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4DF31F24"/>
    <w:multiLevelType w:val="hybridMultilevel"/>
    <w:tmpl w:val="B1EC1758"/>
    <w:lvl w:ilvl="0" w:tplc="839679E4">
      <w:start w:val="1"/>
      <w:numFmt w:val="lowerRoman"/>
      <w:lvlText w:val="%1-"/>
      <w:lvlJc w:val="left"/>
      <w:pPr>
        <w:ind w:left="1620" w:hanging="72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30" w15:restartNumberingAfterBreak="0">
    <w:nsid w:val="52456458"/>
    <w:multiLevelType w:val="hybridMultilevel"/>
    <w:tmpl w:val="822C5720"/>
    <w:lvl w:ilvl="0" w:tplc="04BE2D22">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457A79"/>
    <w:multiLevelType w:val="hybridMultilevel"/>
    <w:tmpl w:val="A84263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9D33881"/>
    <w:multiLevelType w:val="hybridMultilevel"/>
    <w:tmpl w:val="8A4041B0"/>
    <w:lvl w:ilvl="0" w:tplc="89C018E4">
      <w:start w:val="1"/>
      <w:numFmt w:val="lowerLetter"/>
      <w:lvlText w:val="%1."/>
      <w:lvlJc w:val="left"/>
      <w:pPr>
        <w:ind w:left="1440" w:hanging="360"/>
      </w:pPr>
      <w:rPr>
        <w:rFonts w:cs="Times New Roman" w:hint="default"/>
        <w:b w:val="0"/>
        <w:color w:val="auto"/>
      </w:rPr>
    </w:lvl>
    <w:lvl w:ilvl="1" w:tplc="23221A5E">
      <w:start w:val="1"/>
      <w:numFmt w:val="lowerLetter"/>
      <w:lvlText w:val="%2."/>
      <w:lvlJc w:val="left"/>
      <w:pPr>
        <w:ind w:left="2160" w:hanging="360"/>
      </w:pPr>
      <w:rPr>
        <w:rFonts w:cs="Times New Roman"/>
        <w:b w:val="0"/>
        <w:color w:val="auto"/>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3" w15:restartNumberingAfterBreak="0">
    <w:nsid w:val="5B45310D"/>
    <w:multiLevelType w:val="hybridMultilevel"/>
    <w:tmpl w:val="FC7E302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5BB91282"/>
    <w:multiLevelType w:val="hybridMultilevel"/>
    <w:tmpl w:val="1C94BE84"/>
    <w:lvl w:ilvl="0" w:tplc="7E82A2AE">
      <w:start w:val="1"/>
      <w:numFmt w:val="lowerLetter"/>
      <w:lvlText w:val="%1."/>
      <w:lvlJc w:val="left"/>
      <w:pPr>
        <w:ind w:left="1080" w:hanging="360"/>
      </w:pPr>
      <w:rPr>
        <w:rFonts w:cs="Times New Roman"/>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BC3DBA"/>
    <w:multiLevelType w:val="hybridMultilevel"/>
    <w:tmpl w:val="5ED81D36"/>
    <w:lvl w:ilvl="0" w:tplc="D02E0544">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6" w15:restartNumberingAfterBreak="0">
    <w:nsid w:val="5E523CBA"/>
    <w:multiLevelType w:val="hybridMultilevel"/>
    <w:tmpl w:val="E1E835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1427DD6"/>
    <w:multiLevelType w:val="hybridMultilevel"/>
    <w:tmpl w:val="72407C32"/>
    <w:lvl w:ilvl="0" w:tplc="16D687E8">
      <w:start w:val="10"/>
      <w:numFmt w:val="lowerLetter"/>
      <w:lvlText w:val="%1."/>
      <w:lvlJc w:val="left"/>
      <w:pPr>
        <w:ind w:left="1140" w:hanging="360"/>
      </w:pPr>
      <w:rPr>
        <w:rFonts w:cs="Times New Roman" w:hint="default"/>
        <w:b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8" w15:restartNumberingAfterBreak="0">
    <w:nsid w:val="63685DDB"/>
    <w:multiLevelType w:val="hybridMultilevel"/>
    <w:tmpl w:val="E20C89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4432763"/>
    <w:multiLevelType w:val="hybridMultilevel"/>
    <w:tmpl w:val="0C0C896A"/>
    <w:lvl w:ilvl="0" w:tplc="78C230D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6186C59"/>
    <w:multiLevelType w:val="hybridMultilevel"/>
    <w:tmpl w:val="E286F18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EB60895"/>
    <w:multiLevelType w:val="hybridMultilevel"/>
    <w:tmpl w:val="55C03116"/>
    <w:lvl w:ilvl="0" w:tplc="A4BC5D94">
      <w:start w:val="1"/>
      <w:numFmt w:val="decimal"/>
      <w:lvlText w:val="%1)"/>
      <w:lvlJc w:val="left"/>
      <w:pPr>
        <w:ind w:left="1710" w:hanging="360"/>
      </w:pPr>
      <w:rPr>
        <w:rFonts w:cs="Times New Roman" w:hint="default"/>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42" w15:restartNumberingAfterBreak="0">
    <w:nsid w:val="70B94537"/>
    <w:multiLevelType w:val="hybridMultilevel"/>
    <w:tmpl w:val="3B6AC7D8"/>
    <w:lvl w:ilvl="0" w:tplc="04BE2D22">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DB4EE4"/>
    <w:multiLevelType w:val="hybridMultilevel"/>
    <w:tmpl w:val="6B422A12"/>
    <w:lvl w:ilvl="0" w:tplc="B4DA8816">
      <w:start w:val="1"/>
      <w:numFmt w:val="lowerLetter"/>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7DE33ED6"/>
    <w:multiLevelType w:val="hybridMultilevel"/>
    <w:tmpl w:val="8FB6CD2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25"/>
  </w:num>
  <w:num w:numId="7">
    <w:abstractNumId w:val="14"/>
  </w:num>
  <w:num w:numId="8">
    <w:abstractNumId w:val="29"/>
  </w:num>
  <w:num w:numId="9">
    <w:abstractNumId w:val="41"/>
  </w:num>
  <w:num w:numId="10">
    <w:abstractNumId w:val="16"/>
  </w:num>
  <w:num w:numId="11">
    <w:abstractNumId w:val="35"/>
  </w:num>
  <w:num w:numId="12">
    <w:abstractNumId w:val="36"/>
  </w:num>
  <w:num w:numId="13">
    <w:abstractNumId w:val="2"/>
  </w:num>
  <w:num w:numId="14">
    <w:abstractNumId w:val="44"/>
  </w:num>
  <w:num w:numId="15">
    <w:abstractNumId w:val="33"/>
  </w:num>
  <w:num w:numId="16">
    <w:abstractNumId w:val="28"/>
  </w:num>
  <w:num w:numId="17">
    <w:abstractNumId w:val="6"/>
  </w:num>
  <w:num w:numId="18">
    <w:abstractNumId w:val="31"/>
  </w:num>
  <w:num w:numId="19">
    <w:abstractNumId w:val="22"/>
  </w:num>
  <w:num w:numId="20">
    <w:abstractNumId w:val="19"/>
  </w:num>
  <w:num w:numId="21">
    <w:abstractNumId w:val="40"/>
  </w:num>
  <w:num w:numId="22">
    <w:abstractNumId w:val="13"/>
  </w:num>
  <w:num w:numId="23">
    <w:abstractNumId w:val="43"/>
  </w:num>
  <w:num w:numId="24">
    <w:abstractNumId w:val="37"/>
  </w:num>
  <w:num w:numId="25">
    <w:abstractNumId w:val="5"/>
  </w:num>
  <w:num w:numId="26">
    <w:abstractNumId w:val="26"/>
  </w:num>
  <w:num w:numId="27">
    <w:abstractNumId w:val="23"/>
  </w:num>
  <w:num w:numId="28">
    <w:abstractNumId w:val="11"/>
  </w:num>
  <w:num w:numId="29">
    <w:abstractNumId w:val="12"/>
  </w:num>
  <w:num w:numId="30">
    <w:abstractNumId w:val="38"/>
  </w:num>
  <w:num w:numId="31">
    <w:abstractNumId w:val="4"/>
  </w:num>
  <w:num w:numId="32">
    <w:abstractNumId w:val="32"/>
  </w:num>
  <w:num w:numId="33">
    <w:abstractNumId w:val="21"/>
  </w:num>
  <w:num w:numId="34">
    <w:abstractNumId w:val="9"/>
  </w:num>
  <w:num w:numId="35">
    <w:abstractNumId w:val="20"/>
  </w:num>
  <w:num w:numId="36">
    <w:abstractNumId w:val="10"/>
  </w:num>
  <w:num w:numId="37">
    <w:abstractNumId w:val="15"/>
  </w:num>
  <w:num w:numId="38">
    <w:abstractNumId w:val="7"/>
  </w:num>
  <w:num w:numId="39">
    <w:abstractNumId w:val="18"/>
  </w:num>
  <w:num w:numId="40">
    <w:abstractNumId w:val="8"/>
  </w:num>
  <w:num w:numId="41">
    <w:abstractNumId w:val="24"/>
  </w:num>
  <w:num w:numId="42">
    <w:abstractNumId w:val="34"/>
  </w:num>
  <w:num w:numId="43">
    <w:abstractNumId w:val="17"/>
  </w:num>
  <w:num w:numId="44">
    <w:abstractNumId w:val="27"/>
  </w:num>
  <w:num w:numId="45">
    <w:abstractNumId w:val="42"/>
  </w:num>
  <w:num w:numId="46">
    <w:abstractNumId w:val="30"/>
  </w:num>
  <w:num w:numId="47">
    <w:abstractNumId w:val="39"/>
  </w:num>
  <w:num w:numId="48">
    <w:abstractNumId w:val="1"/>
  </w:num>
  <w:num w:numId="4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jczMTE1tDQ2NjFR0lEKTi0uzszPAykwN6wFAC/EqectAAAA"/>
  </w:docVars>
  <w:rsids>
    <w:rsidRoot w:val="00B00636"/>
    <w:rsid w:val="000008E4"/>
    <w:rsid w:val="00001F67"/>
    <w:rsid w:val="00002B2C"/>
    <w:rsid w:val="00002E43"/>
    <w:rsid w:val="00003FBF"/>
    <w:rsid w:val="00004BDC"/>
    <w:rsid w:val="000059D3"/>
    <w:rsid w:val="00010186"/>
    <w:rsid w:val="00012D70"/>
    <w:rsid w:val="00012E31"/>
    <w:rsid w:val="000136CB"/>
    <w:rsid w:val="00015A36"/>
    <w:rsid w:val="00016B4F"/>
    <w:rsid w:val="000200A2"/>
    <w:rsid w:val="00020541"/>
    <w:rsid w:val="00022715"/>
    <w:rsid w:val="000234BF"/>
    <w:rsid w:val="0002364A"/>
    <w:rsid w:val="00025F0A"/>
    <w:rsid w:val="00031870"/>
    <w:rsid w:val="0003483F"/>
    <w:rsid w:val="00034E93"/>
    <w:rsid w:val="000363B5"/>
    <w:rsid w:val="000365C6"/>
    <w:rsid w:val="0003793D"/>
    <w:rsid w:val="00037E1B"/>
    <w:rsid w:val="00042B65"/>
    <w:rsid w:val="00043C1B"/>
    <w:rsid w:val="000444CB"/>
    <w:rsid w:val="0004529A"/>
    <w:rsid w:val="00045D90"/>
    <w:rsid w:val="000462B3"/>
    <w:rsid w:val="00046740"/>
    <w:rsid w:val="00047A30"/>
    <w:rsid w:val="00047CD2"/>
    <w:rsid w:val="0005244F"/>
    <w:rsid w:val="00053334"/>
    <w:rsid w:val="00054404"/>
    <w:rsid w:val="00054711"/>
    <w:rsid w:val="00054E28"/>
    <w:rsid w:val="00056FE1"/>
    <w:rsid w:val="00060583"/>
    <w:rsid w:val="00061C35"/>
    <w:rsid w:val="00063D16"/>
    <w:rsid w:val="00064248"/>
    <w:rsid w:val="00066545"/>
    <w:rsid w:val="0006736F"/>
    <w:rsid w:val="00071F47"/>
    <w:rsid w:val="000747BF"/>
    <w:rsid w:val="00074E59"/>
    <w:rsid w:val="0007561A"/>
    <w:rsid w:val="00076DF5"/>
    <w:rsid w:val="000778B0"/>
    <w:rsid w:val="00082A5F"/>
    <w:rsid w:val="00083D34"/>
    <w:rsid w:val="00084190"/>
    <w:rsid w:val="0008537D"/>
    <w:rsid w:val="000913A2"/>
    <w:rsid w:val="00091A04"/>
    <w:rsid w:val="0009267A"/>
    <w:rsid w:val="00092816"/>
    <w:rsid w:val="00092C8B"/>
    <w:rsid w:val="00092EC4"/>
    <w:rsid w:val="00093FE7"/>
    <w:rsid w:val="00096959"/>
    <w:rsid w:val="000969E2"/>
    <w:rsid w:val="000978D4"/>
    <w:rsid w:val="00097C2F"/>
    <w:rsid w:val="00097D6A"/>
    <w:rsid w:val="000A40DF"/>
    <w:rsid w:val="000A70DA"/>
    <w:rsid w:val="000A7481"/>
    <w:rsid w:val="000B0017"/>
    <w:rsid w:val="000B160F"/>
    <w:rsid w:val="000B1B54"/>
    <w:rsid w:val="000B2D85"/>
    <w:rsid w:val="000B5BF2"/>
    <w:rsid w:val="000B7ECA"/>
    <w:rsid w:val="000B7F92"/>
    <w:rsid w:val="000C06E8"/>
    <w:rsid w:val="000C08B6"/>
    <w:rsid w:val="000C416E"/>
    <w:rsid w:val="000C5436"/>
    <w:rsid w:val="000C5D92"/>
    <w:rsid w:val="000D145C"/>
    <w:rsid w:val="000D314C"/>
    <w:rsid w:val="000D552D"/>
    <w:rsid w:val="000D5CAD"/>
    <w:rsid w:val="000D7132"/>
    <w:rsid w:val="000E041A"/>
    <w:rsid w:val="000E0CD6"/>
    <w:rsid w:val="000E1114"/>
    <w:rsid w:val="000E1525"/>
    <w:rsid w:val="000E1F67"/>
    <w:rsid w:val="000E3DCF"/>
    <w:rsid w:val="000E40E4"/>
    <w:rsid w:val="000E42D9"/>
    <w:rsid w:val="000E694D"/>
    <w:rsid w:val="000E6BB7"/>
    <w:rsid w:val="000E7B4E"/>
    <w:rsid w:val="000F0C3D"/>
    <w:rsid w:val="000F11AC"/>
    <w:rsid w:val="000F1C5D"/>
    <w:rsid w:val="000F274F"/>
    <w:rsid w:val="000F29F0"/>
    <w:rsid w:val="000F3807"/>
    <w:rsid w:val="000F4789"/>
    <w:rsid w:val="000F513D"/>
    <w:rsid w:val="000F7D00"/>
    <w:rsid w:val="00101346"/>
    <w:rsid w:val="00101637"/>
    <w:rsid w:val="001027AC"/>
    <w:rsid w:val="00103DFB"/>
    <w:rsid w:val="00105486"/>
    <w:rsid w:val="00105940"/>
    <w:rsid w:val="00105E22"/>
    <w:rsid w:val="00106377"/>
    <w:rsid w:val="001064B4"/>
    <w:rsid w:val="001077F1"/>
    <w:rsid w:val="00107876"/>
    <w:rsid w:val="00113D0E"/>
    <w:rsid w:val="00114A7C"/>
    <w:rsid w:val="00115F17"/>
    <w:rsid w:val="0011672E"/>
    <w:rsid w:val="00116DA0"/>
    <w:rsid w:val="00116F48"/>
    <w:rsid w:val="0012166B"/>
    <w:rsid w:val="00121AFB"/>
    <w:rsid w:val="001229CF"/>
    <w:rsid w:val="001240D0"/>
    <w:rsid w:val="0012414D"/>
    <w:rsid w:val="00124205"/>
    <w:rsid w:val="00124769"/>
    <w:rsid w:val="00125268"/>
    <w:rsid w:val="0012641A"/>
    <w:rsid w:val="0013067C"/>
    <w:rsid w:val="00130DD2"/>
    <w:rsid w:val="00131154"/>
    <w:rsid w:val="00131951"/>
    <w:rsid w:val="00131F3B"/>
    <w:rsid w:val="00132044"/>
    <w:rsid w:val="00133AFF"/>
    <w:rsid w:val="00133C91"/>
    <w:rsid w:val="00133F83"/>
    <w:rsid w:val="00135256"/>
    <w:rsid w:val="00142873"/>
    <w:rsid w:val="00142F5E"/>
    <w:rsid w:val="001440D2"/>
    <w:rsid w:val="0014627B"/>
    <w:rsid w:val="00146906"/>
    <w:rsid w:val="001477AD"/>
    <w:rsid w:val="00147DF1"/>
    <w:rsid w:val="001503CB"/>
    <w:rsid w:val="00150C65"/>
    <w:rsid w:val="001527DB"/>
    <w:rsid w:val="00152BC6"/>
    <w:rsid w:val="00153434"/>
    <w:rsid w:val="00153FC8"/>
    <w:rsid w:val="0015581C"/>
    <w:rsid w:val="00155BF5"/>
    <w:rsid w:val="00157272"/>
    <w:rsid w:val="00161D85"/>
    <w:rsid w:val="00162787"/>
    <w:rsid w:val="00162BCC"/>
    <w:rsid w:val="00167FDE"/>
    <w:rsid w:val="001707AF"/>
    <w:rsid w:val="00170D7B"/>
    <w:rsid w:val="00170E76"/>
    <w:rsid w:val="001713CC"/>
    <w:rsid w:val="00171B29"/>
    <w:rsid w:val="00171F96"/>
    <w:rsid w:val="001741BB"/>
    <w:rsid w:val="00175F38"/>
    <w:rsid w:val="00180AC8"/>
    <w:rsid w:val="001819E3"/>
    <w:rsid w:val="0018292E"/>
    <w:rsid w:val="001839AE"/>
    <w:rsid w:val="00184BB1"/>
    <w:rsid w:val="00184F6D"/>
    <w:rsid w:val="0018536A"/>
    <w:rsid w:val="00187A20"/>
    <w:rsid w:val="00190500"/>
    <w:rsid w:val="00190F94"/>
    <w:rsid w:val="001917F9"/>
    <w:rsid w:val="00191E32"/>
    <w:rsid w:val="00193FF7"/>
    <w:rsid w:val="0019401C"/>
    <w:rsid w:val="001940FF"/>
    <w:rsid w:val="001966BD"/>
    <w:rsid w:val="00196E05"/>
    <w:rsid w:val="001A1137"/>
    <w:rsid w:val="001A223D"/>
    <w:rsid w:val="001A4538"/>
    <w:rsid w:val="001A4A41"/>
    <w:rsid w:val="001A4BBE"/>
    <w:rsid w:val="001A5111"/>
    <w:rsid w:val="001A68B0"/>
    <w:rsid w:val="001A7727"/>
    <w:rsid w:val="001B2410"/>
    <w:rsid w:val="001B2566"/>
    <w:rsid w:val="001B5C03"/>
    <w:rsid w:val="001B61BE"/>
    <w:rsid w:val="001B7E5E"/>
    <w:rsid w:val="001C06D4"/>
    <w:rsid w:val="001C2396"/>
    <w:rsid w:val="001C3916"/>
    <w:rsid w:val="001C3B6B"/>
    <w:rsid w:val="001C3DD1"/>
    <w:rsid w:val="001C4CCC"/>
    <w:rsid w:val="001C686F"/>
    <w:rsid w:val="001C7824"/>
    <w:rsid w:val="001C7C6D"/>
    <w:rsid w:val="001D04A4"/>
    <w:rsid w:val="001D09CC"/>
    <w:rsid w:val="001D3415"/>
    <w:rsid w:val="001D374C"/>
    <w:rsid w:val="001D3D8C"/>
    <w:rsid w:val="001D3EB7"/>
    <w:rsid w:val="001D4978"/>
    <w:rsid w:val="001E0384"/>
    <w:rsid w:val="001E0C9A"/>
    <w:rsid w:val="001E190B"/>
    <w:rsid w:val="001E2740"/>
    <w:rsid w:val="001E4119"/>
    <w:rsid w:val="001E532E"/>
    <w:rsid w:val="001E607C"/>
    <w:rsid w:val="001E6514"/>
    <w:rsid w:val="001E73A1"/>
    <w:rsid w:val="001E7E0D"/>
    <w:rsid w:val="001F265F"/>
    <w:rsid w:val="001F32BE"/>
    <w:rsid w:val="001F33E2"/>
    <w:rsid w:val="001F3446"/>
    <w:rsid w:val="001F3757"/>
    <w:rsid w:val="001F388D"/>
    <w:rsid w:val="001F3A13"/>
    <w:rsid w:val="001F3DBD"/>
    <w:rsid w:val="001F3DEE"/>
    <w:rsid w:val="001F3E72"/>
    <w:rsid w:val="001F42E6"/>
    <w:rsid w:val="001F452E"/>
    <w:rsid w:val="001F47D6"/>
    <w:rsid w:val="001F5731"/>
    <w:rsid w:val="001F6957"/>
    <w:rsid w:val="00201042"/>
    <w:rsid w:val="0020182A"/>
    <w:rsid w:val="00202F9C"/>
    <w:rsid w:val="002032CD"/>
    <w:rsid w:val="00203C06"/>
    <w:rsid w:val="00204EDC"/>
    <w:rsid w:val="00205F92"/>
    <w:rsid w:val="002061EB"/>
    <w:rsid w:val="00206786"/>
    <w:rsid w:val="00207A26"/>
    <w:rsid w:val="0021025D"/>
    <w:rsid w:val="0021209C"/>
    <w:rsid w:val="002120B6"/>
    <w:rsid w:val="00213C94"/>
    <w:rsid w:val="00214EBB"/>
    <w:rsid w:val="002157FB"/>
    <w:rsid w:val="00216924"/>
    <w:rsid w:val="00216A7D"/>
    <w:rsid w:val="0022087E"/>
    <w:rsid w:val="0022119D"/>
    <w:rsid w:val="00221E08"/>
    <w:rsid w:val="0022389C"/>
    <w:rsid w:val="00225CF6"/>
    <w:rsid w:val="002301DF"/>
    <w:rsid w:val="002316A5"/>
    <w:rsid w:val="00233926"/>
    <w:rsid w:val="00233B62"/>
    <w:rsid w:val="002340D1"/>
    <w:rsid w:val="00234D5D"/>
    <w:rsid w:val="002351D0"/>
    <w:rsid w:val="00235E42"/>
    <w:rsid w:val="00236BE7"/>
    <w:rsid w:val="00237756"/>
    <w:rsid w:val="00240623"/>
    <w:rsid w:val="002412BE"/>
    <w:rsid w:val="00242841"/>
    <w:rsid w:val="0024301D"/>
    <w:rsid w:val="002430FE"/>
    <w:rsid w:val="00243AFE"/>
    <w:rsid w:val="00245244"/>
    <w:rsid w:val="00245EB1"/>
    <w:rsid w:val="00247068"/>
    <w:rsid w:val="00250463"/>
    <w:rsid w:val="0025078A"/>
    <w:rsid w:val="00251B37"/>
    <w:rsid w:val="00251C53"/>
    <w:rsid w:val="00251D4C"/>
    <w:rsid w:val="00252F82"/>
    <w:rsid w:val="002535B7"/>
    <w:rsid w:val="00253974"/>
    <w:rsid w:val="00254849"/>
    <w:rsid w:val="002548C8"/>
    <w:rsid w:val="002571C5"/>
    <w:rsid w:val="002612E4"/>
    <w:rsid w:val="00262A73"/>
    <w:rsid w:val="0026634F"/>
    <w:rsid w:val="00267605"/>
    <w:rsid w:val="00267616"/>
    <w:rsid w:val="00267F3F"/>
    <w:rsid w:val="0027256F"/>
    <w:rsid w:val="00273BE3"/>
    <w:rsid w:val="00274B7C"/>
    <w:rsid w:val="00274F97"/>
    <w:rsid w:val="002750EB"/>
    <w:rsid w:val="00275AAB"/>
    <w:rsid w:val="00277CED"/>
    <w:rsid w:val="00280325"/>
    <w:rsid w:val="00283058"/>
    <w:rsid w:val="00283379"/>
    <w:rsid w:val="0028577D"/>
    <w:rsid w:val="002858D5"/>
    <w:rsid w:val="00290BF4"/>
    <w:rsid w:val="00292EBE"/>
    <w:rsid w:val="002934E8"/>
    <w:rsid w:val="0029354E"/>
    <w:rsid w:val="00295B82"/>
    <w:rsid w:val="0029611C"/>
    <w:rsid w:val="0029653B"/>
    <w:rsid w:val="002A12D7"/>
    <w:rsid w:val="002A34D9"/>
    <w:rsid w:val="002A45F2"/>
    <w:rsid w:val="002B0209"/>
    <w:rsid w:val="002B2BE0"/>
    <w:rsid w:val="002B3A0B"/>
    <w:rsid w:val="002B4EAC"/>
    <w:rsid w:val="002B5195"/>
    <w:rsid w:val="002C0EDF"/>
    <w:rsid w:val="002C293A"/>
    <w:rsid w:val="002C42E7"/>
    <w:rsid w:val="002C7376"/>
    <w:rsid w:val="002D1A87"/>
    <w:rsid w:val="002D5C3E"/>
    <w:rsid w:val="002D6CCE"/>
    <w:rsid w:val="002D700C"/>
    <w:rsid w:val="002D7E05"/>
    <w:rsid w:val="002E001A"/>
    <w:rsid w:val="002E1341"/>
    <w:rsid w:val="002E2891"/>
    <w:rsid w:val="002E4E1A"/>
    <w:rsid w:val="002E5185"/>
    <w:rsid w:val="002E52CD"/>
    <w:rsid w:val="002E5642"/>
    <w:rsid w:val="002E5C71"/>
    <w:rsid w:val="002E65DF"/>
    <w:rsid w:val="002E7EBD"/>
    <w:rsid w:val="002F0C0A"/>
    <w:rsid w:val="002F2B3F"/>
    <w:rsid w:val="002F334E"/>
    <w:rsid w:val="002F3851"/>
    <w:rsid w:val="002F3BA5"/>
    <w:rsid w:val="002F5904"/>
    <w:rsid w:val="002F6874"/>
    <w:rsid w:val="002F757F"/>
    <w:rsid w:val="00300EA5"/>
    <w:rsid w:val="00301207"/>
    <w:rsid w:val="003021E5"/>
    <w:rsid w:val="00304A6E"/>
    <w:rsid w:val="00305EEB"/>
    <w:rsid w:val="00306B8F"/>
    <w:rsid w:val="00307825"/>
    <w:rsid w:val="0031116B"/>
    <w:rsid w:val="00313860"/>
    <w:rsid w:val="00313A7D"/>
    <w:rsid w:val="0031492E"/>
    <w:rsid w:val="00314AF3"/>
    <w:rsid w:val="00314CF4"/>
    <w:rsid w:val="00315BCB"/>
    <w:rsid w:val="003169A4"/>
    <w:rsid w:val="003171F6"/>
    <w:rsid w:val="00321551"/>
    <w:rsid w:val="00321F8E"/>
    <w:rsid w:val="00322190"/>
    <w:rsid w:val="00322F33"/>
    <w:rsid w:val="003244A0"/>
    <w:rsid w:val="003249BA"/>
    <w:rsid w:val="00324E72"/>
    <w:rsid w:val="00324EB0"/>
    <w:rsid w:val="003252A8"/>
    <w:rsid w:val="00325328"/>
    <w:rsid w:val="00327A04"/>
    <w:rsid w:val="00327D1C"/>
    <w:rsid w:val="003313BA"/>
    <w:rsid w:val="00331469"/>
    <w:rsid w:val="00331C6B"/>
    <w:rsid w:val="00332037"/>
    <w:rsid w:val="003327C4"/>
    <w:rsid w:val="00332BDE"/>
    <w:rsid w:val="00333E23"/>
    <w:rsid w:val="0033495C"/>
    <w:rsid w:val="003350D7"/>
    <w:rsid w:val="00336938"/>
    <w:rsid w:val="003372E1"/>
    <w:rsid w:val="00340334"/>
    <w:rsid w:val="00341859"/>
    <w:rsid w:val="0034218D"/>
    <w:rsid w:val="0034317C"/>
    <w:rsid w:val="003448FB"/>
    <w:rsid w:val="0034590A"/>
    <w:rsid w:val="0034659A"/>
    <w:rsid w:val="003505A4"/>
    <w:rsid w:val="003509A9"/>
    <w:rsid w:val="00351129"/>
    <w:rsid w:val="003511FC"/>
    <w:rsid w:val="00351321"/>
    <w:rsid w:val="00351F4E"/>
    <w:rsid w:val="0035558B"/>
    <w:rsid w:val="0035576D"/>
    <w:rsid w:val="00356702"/>
    <w:rsid w:val="00360010"/>
    <w:rsid w:val="003617D4"/>
    <w:rsid w:val="00361DB9"/>
    <w:rsid w:val="00362119"/>
    <w:rsid w:val="00362B2A"/>
    <w:rsid w:val="003633CF"/>
    <w:rsid w:val="00363693"/>
    <w:rsid w:val="003654AF"/>
    <w:rsid w:val="0036583D"/>
    <w:rsid w:val="0036595E"/>
    <w:rsid w:val="003659D9"/>
    <w:rsid w:val="00366E82"/>
    <w:rsid w:val="003670F1"/>
    <w:rsid w:val="003714E5"/>
    <w:rsid w:val="003721D9"/>
    <w:rsid w:val="00372FCA"/>
    <w:rsid w:val="00373073"/>
    <w:rsid w:val="00374C55"/>
    <w:rsid w:val="00375476"/>
    <w:rsid w:val="003755AD"/>
    <w:rsid w:val="00376E9A"/>
    <w:rsid w:val="003771DA"/>
    <w:rsid w:val="0038067B"/>
    <w:rsid w:val="0038324B"/>
    <w:rsid w:val="00383B89"/>
    <w:rsid w:val="003842F5"/>
    <w:rsid w:val="00384AB6"/>
    <w:rsid w:val="00385EC3"/>
    <w:rsid w:val="0038669E"/>
    <w:rsid w:val="00386CBB"/>
    <w:rsid w:val="003910D9"/>
    <w:rsid w:val="00391231"/>
    <w:rsid w:val="00391F00"/>
    <w:rsid w:val="003924A8"/>
    <w:rsid w:val="00393F45"/>
    <w:rsid w:val="003941B8"/>
    <w:rsid w:val="00394FFE"/>
    <w:rsid w:val="00395D1C"/>
    <w:rsid w:val="0039616A"/>
    <w:rsid w:val="003966AC"/>
    <w:rsid w:val="0039676A"/>
    <w:rsid w:val="003972FF"/>
    <w:rsid w:val="00397EDA"/>
    <w:rsid w:val="003A0350"/>
    <w:rsid w:val="003A0C01"/>
    <w:rsid w:val="003A1160"/>
    <w:rsid w:val="003A13CF"/>
    <w:rsid w:val="003A2A3F"/>
    <w:rsid w:val="003A5443"/>
    <w:rsid w:val="003A54A2"/>
    <w:rsid w:val="003B08AD"/>
    <w:rsid w:val="003B0BD5"/>
    <w:rsid w:val="003B1998"/>
    <w:rsid w:val="003B1E11"/>
    <w:rsid w:val="003B22A7"/>
    <w:rsid w:val="003B2A2B"/>
    <w:rsid w:val="003B2EA9"/>
    <w:rsid w:val="003B3F68"/>
    <w:rsid w:val="003B4B08"/>
    <w:rsid w:val="003B5491"/>
    <w:rsid w:val="003B5C6F"/>
    <w:rsid w:val="003B6196"/>
    <w:rsid w:val="003B711B"/>
    <w:rsid w:val="003B79EE"/>
    <w:rsid w:val="003C1BE2"/>
    <w:rsid w:val="003C3927"/>
    <w:rsid w:val="003C3D53"/>
    <w:rsid w:val="003C4A3C"/>
    <w:rsid w:val="003C79D4"/>
    <w:rsid w:val="003C7C33"/>
    <w:rsid w:val="003C7DE0"/>
    <w:rsid w:val="003D016C"/>
    <w:rsid w:val="003D36A9"/>
    <w:rsid w:val="003D430E"/>
    <w:rsid w:val="003D4346"/>
    <w:rsid w:val="003D6244"/>
    <w:rsid w:val="003D6F8D"/>
    <w:rsid w:val="003D7342"/>
    <w:rsid w:val="003D743D"/>
    <w:rsid w:val="003D7CF0"/>
    <w:rsid w:val="003D7DC1"/>
    <w:rsid w:val="003E07CD"/>
    <w:rsid w:val="003E0B1C"/>
    <w:rsid w:val="003E261E"/>
    <w:rsid w:val="003E4ED8"/>
    <w:rsid w:val="003E5176"/>
    <w:rsid w:val="003E6B13"/>
    <w:rsid w:val="003E7B99"/>
    <w:rsid w:val="003F0D6F"/>
    <w:rsid w:val="003F1C1B"/>
    <w:rsid w:val="003F1C72"/>
    <w:rsid w:val="003F2677"/>
    <w:rsid w:val="003F2FBC"/>
    <w:rsid w:val="003F3FB2"/>
    <w:rsid w:val="003F69B9"/>
    <w:rsid w:val="004007AF"/>
    <w:rsid w:val="00400826"/>
    <w:rsid w:val="00402030"/>
    <w:rsid w:val="00402032"/>
    <w:rsid w:val="004026E5"/>
    <w:rsid w:val="00405980"/>
    <w:rsid w:val="004061FA"/>
    <w:rsid w:val="0040643D"/>
    <w:rsid w:val="00406950"/>
    <w:rsid w:val="0041148D"/>
    <w:rsid w:val="004153FE"/>
    <w:rsid w:val="00417316"/>
    <w:rsid w:val="004202AB"/>
    <w:rsid w:val="004202C9"/>
    <w:rsid w:val="00420462"/>
    <w:rsid w:val="00420B91"/>
    <w:rsid w:val="00420DAC"/>
    <w:rsid w:val="00420F1D"/>
    <w:rsid w:val="004222AC"/>
    <w:rsid w:val="0042387B"/>
    <w:rsid w:val="00424211"/>
    <w:rsid w:val="00424308"/>
    <w:rsid w:val="00424B0C"/>
    <w:rsid w:val="0042575E"/>
    <w:rsid w:val="004263E4"/>
    <w:rsid w:val="00426501"/>
    <w:rsid w:val="00427AA9"/>
    <w:rsid w:val="00432E59"/>
    <w:rsid w:val="00433509"/>
    <w:rsid w:val="004336C4"/>
    <w:rsid w:val="00433747"/>
    <w:rsid w:val="00434691"/>
    <w:rsid w:val="004357AF"/>
    <w:rsid w:val="00435C9A"/>
    <w:rsid w:val="00436E9F"/>
    <w:rsid w:val="00441CEE"/>
    <w:rsid w:val="0044488C"/>
    <w:rsid w:val="00446AD0"/>
    <w:rsid w:val="00452210"/>
    <w:rsid w:val="0045403A"/>
    <w:rsid w:val="00455AE8"/>
    <w:rsid w:val="00456909"/>
    <w:rsid w:val="00457276"/>
    <w:rsid w:val="0045744A"/>
    <w:rsid w:val="00460583"/>
    <w:rsid w:val="00460D03"/>
    <w:rsid w:val="004610D6"/>
    <w:rsid w:val="00461FCB"/>
    <w:rsid w:val="00462658"/>
    <w:rsid w:val="00463156"/>
    <w:rsid w:val="004642FE"/>
    <w:rsid w:val="004665F0"/>
    <w:rsid w:val="0046699F"/>
    <w:rsid w:val="0047003D"/>
    <w:rsid w:val="00472A86"/>
    <w:rsid w:val="00472AB3"/>
    <w:rsid w:val="00475C03"/>
    <w:rsid w:val="00477075"/>
    <w:rsid w:val="00477307"/>
    <w:rsid w:val="00477C86"/>
    <w:rsid w:val="004804E8"/>
    <w:rsid w:val="00480629"/>
    <w:rsid w:val="004828C4"/>
    <w:rsid w:val="00484CF2"/>
    <w:rsid w:val="00485D66"/>
    <w:rsid w:val="00486FBD"/>
    <w:rsid w:val="00487AAC"/>
    <w:rsid w:val="00490F37"/>
    <w:rsid w:val="0049266D"/>
    <w:rsid w:val="004930CB"/>
    <w:rsid w:val="00493AAF"/>
    <w:rsid w:val="0049558E"/>
    <w:rsid w:val="00495FF5"/>
    <w:rsid w:val="004961CB"/>
    <w:rsid w:val="004A26C7"/>
    <w:rsid w:val="004A2F4A"/>
    <w:rsid w:val="004A44CB"/>
    <w:rsid w:val="004A6585"/>
    <w:rsid w:val="004A7414"/>
    <w:rsid w:val="004B0C2C"/>
    <w:rsid w:val="004B2772"/>
    <w:rsid w:val="004B2D68"/>
    <w:rsid w:val="004B4B13"/>
    <w:rsid w:val="004B5261"/>
    <w:rsid w:val="004B5271"/>
    <w:rsid w:val="004B56EA"/>
    <w:rsid w:val="004C3050"/>
    <w:rsid w:val="004D0434"/>
    <w:rsid w:val="004D0F59"/>
    <w:rsid w:val="004D107F"/>
    <w:rsid w:val="004D1317"/>
    <w:rsid w:val="004D2DE8"/>
    <w:rsid w:val="004D35E0"/>
    <w:rsid w:val="004D4600"/>
    <w:rsid w:val="004D4946"/>
    <w:rsid w:val="004D4FA6"/>
    <w:rsid w:val="004E01B4"/>
    <w:rsid w:val="004E1747"/>
    <w:rsid w:val="004E29AA"/>
    <w:rsid w:val="004E56BB"/>
    <w:rsid w:val="004E5E76"/>
    <w:rsid w:val="004E6C96"/>
    <w:rsid w:val="004E74B6"/>
    <w:rsid w:val="004F11B1"/>
    <w:rsid w:val="004F4955"/>
    <w:rsid w:val="004F53AD"/>
    <w:rsid w:val="004F65C3"/>
    <w:rsid w:val="004F6B49"/>
    <w:rsid w:val="004F6DC2"/>
    <w:rsid w:val="004F6F4A"/>
    <w:rsid w:val="00501739"/>
    <w:rsid w:val="00502A51"/>
    <w:rsid w:val="00505150"/>
    <w:rsid w:val="0050549C"/>
    <w:rsid w:val="00505706"/>
    <w:rsid w:val="00506283"/>
    <w:rsid w:val="00506E77"/>
    <w:rsid w:val="00511104"/>
    <w:rsid w:val="00515879"/>
    <w:rsid w:val="005173CF"/>
    <w:rsid w:val="005208C3"/>
    <w:rsid w:val="00522CB0"/>
    <w:rsid w:val="005234ED"/>
    <w:rsid w:val="00525289"/>
    <w:rsid w:val="0052584A"/>
    <w:rsid w:val="00527AC9"/>
    <w:rsid w:val="00530122"/>
    <w:rsid w:val="00530EC3"/>
    <w:rsid w:val="00531029"/>
    <w:rsid w:val="00531779"/>
    <w:rsid w:val="00533029"/>
    <w:rsid w:val="005332B4"/>
    <w:rsid w:val="00536232"/>
    <w:rsid w:val="005362F4"/>
    <w:rsid w:val="00536680"/>
    <w:rsid w:val="00536DE5"/>
    <w:rsid w:val="00537367"/>
    <w:rsid w:val="0054068E"/>
    <w:rsid w:val="005409D4"/>
    <w:rsid w:val="00540AC6"/>
    <w:rsid w:val="005412AC"/>
    <w:rsid w:val="00541847"/>
    <w:rsid w:val="0054272F"/>
    <w:rsid w:val="00542A5D"/>
    <w:rsid w:val="005451E4"/>
    <w:rsid w:val="005471ED"/>
    <w:rsid w:val="00547630"/>
    <w:rsid w:val="0055044A"/>
    <w:rsid w:val="00552BED"/>
    <w:rsid w:val="00554981"/>
    <w:rsid w:val="005563EB"/>
    <w:rsid w:val="00556FE8"/>
    <w:rsid w:val="00557D4A"/>
    <w:rsid w:val="005600D7"/>
    <w:rsid w:val="00561D4A"/>
    <w:rsid w:val="00562C3C"/>
    <w:rsid w:val="00562E3F"/>
    <w:rsid w:val="00563EAC"/>
    <w:rsid w:val="005653A7"/>
    <w:rsid w:val="00566004"/>
    <w:rsid w:val="00567CE5"/>
    <w:rsid w:val="00570941"/>
    <w:rsid w:val="005725D5"/>
    <w:rsid w:val="00573D3C"/>
    <w:rsid w:val="00573F15"/>
    <w:rsid w:val="005762F0"/>
    <w:rsid w:val="00576504"/>
    <w:rsid w:val="005766A9"/>
    <w:rsid w:val="00576F82"/>
    <w:rsid w:val="005825FC"/>
    <w:rsid w:val="00582D0D"/>
    <w:rsid w:val="0058386B"/>
    <w:rsid w:val="005839AC"/>
    <w:rsid w:val="00583ED0"/>
    <w:rsid w:val="00584016"/>
    <w:rsid w:val="00584854"/>
    <w:rsid w:val="00585E23"/>
    <w:rsid w:val="0058606E"/>
    <w:rsid w:val="00586877"/>
    <w:rsid w:val="00590B6C"/>
    <w:rsid w:val="005929CC"/>
    <w:rsid w:val="00593FD2"/>
    <w:rsid w:val="00596098"/>
    <w:rsid w:val="005960E1"/>
    <w:rsid w:val="00596F45"/>
    <w:rsid w:val="005A0344"/>
    <w:rsid w:val="005A04A5"/>
    <w:rsid w:val="005A04E6"/>
    <w:rsid w:val="005A154B"/>
    <w:rsid w:val="005A15EC"/>
    <w:rsid w:val="005A4441"/>
    <w:rsid w:val="005A5292"/>
    <w:rsid w:val="005A5BB8"/>
    <w:rsid w:val="005A7384"/>
    <w:rsid w:val="005B1EDD"/>
    <w:rsid w:val="005B205C"/>
    <w:rsid w:val="005B4D24"/>
    <w:rsid w:val="005B5DFA"/>
    <w:rsid w:val="005B6425"/>
    <w:rsid w:val="005B7169"/>
    <w:rsid w:val="005B770C"/>
    <w:rsid w:val="005B779C"/>
    <w:rsid w:val="005C1DB4"/>
    <w:rsid w:val="005C3924"/>
    <w:rsid w:val="005C397D"/>
    <w:rsid w:val="005C61C0"/>
    <w:rsid w:val="005C6788"/>
    <w:rsid w:val="005C7A65"/>
    <w:rsid w:val="005D03F2"/>
    <w:rsid w:val="005D0CF0"/>
    <w:rsid w:val="005D1973"/>
    <w:rsid w:val="005D1B67"/>
    <w:rsid w:val="005D5539"/>
    <w:rsid w:val="005D6658"/>
    <w:rsid w:val="005E0623"/>
    <w:rsid w:val="005E185E"/>
    <w:rsid w:val="005E2337"/>
    <w:rsid w:val="005E29E9"/>
    <w:rsid w:val="005E66FB"/>
    <w:rsid w:val="005E7692"/>
    <w:rsid w:val="005F08B2"/>
    <w:rsid w:val="005F0B02"/>
    <w:rsid w:val="005F0D00"/>
    <w:rsid w:val="005F1928"/>
    <w:rsid w:val="005F3633"/>
    <w:rsid w:val="005F4AC4"/>
    <w:rsid w:val="005F739C"/>
    <w:rsid w:val="005F7560"/>
    <w:rsid w:val="005F7A51"/>
    <w:rsid w:val="00603D71"/>
    <w:rsid w:val="00604431"/>
    <w:rsid w:val="0060465B"/>
    <w:rsid w:val="00605544"/>
    <w:rsid w:val="0060678C"/>
    <w:rsid w:val="0060690E"/>
    <w:rsid w:val="00606E77"/>
    <w:rsid w:val="00607412"/>
    <w:rsid w:val="00607930"/>
    <w:rsid w:val="006126F1"/>
    <w:rsid w:val="00613F05"/>
    <w:rsid w:val="006153EC"/>
    <w:rsid w:val="00615B15"/>
    <w:rsid w:val="006167CC"/>
    <w:rsid w:val="00616ABD"/>
    <w:rsid w:val="00622446"/>
    <w:rsid w:val="00623CC4"/>
    <w:rsid w:val="006250C7"/>
    <w:rsid w:val="006262A4"/>
    <w:rsid w:val="00626F88"/>
    <w:rsid w:val="00630457"/>
    <w:rsid w:val="00630BDD"/>
    <w:rsid w:val="00630F9E"/>
    <w:rsid w:val="0063174F"/>
    <w:rsid w:val="00632078"/>
    <w:rsid w:val="00632672"/>
    <w:rsid w:val="00634264"/>
    <w:rsid w:val="00634464"/>
    <w:rsid w:val="006345F2"/>
    <w:rsid w:val="0063476E"/>
    <w:rsid w:val="006355C9"/>
    <w:rsid w:val="006361F7"/>
    <w:rsid w:val="006366E2"/>
    <w:rsid w:val="00637397"/>
    <w:rsid w:val="0063758D"/>
    <w:rsid w:val="006379A2"/>
    <w:rsid w:val="00640195"/>
    <w:rsid w:val="00643AE2"/>
    <w:rsid w:val="0064408B"/>
    <w:rsid w:val="00644F94"/>
    <w:rsid w:val="00645028"/>
    <w:rsid w:val="006452D2"/>
    <w:rsid w:val="00646519"/>
    <w:rsid w:val="00647183"/>
    <w:rsid w:val="00647500"/>
    <w:rsid w:val="0065131E"/>
    <w:rsid w:val="0065244D"/>
    <w:rsid w:val="00652EF0"/>
    <w:rsid w:val="00656143"/>
    <w:rsid w:val="0065635C"/>
    <w:rsid w:val="00657F03"/>
    <w:rsid w:val="00660EE5"/>
    <w:rsid w:val="00661A5A"/>
    <w:rsid w:val="006620CF"/>
    <w:rsid w:val="006629B0"/>
    <w:rsid w:val="00665566"/>
    <w:rsid w:val="006672A1"/>
    <w:rsid w:val="00670D80"/>
    <w:rsid w:val="00670E6B"/>
    <w:rsid w:val="006718E0"/>
    <w:rsid w:val="00671DE1"/>
    <w:rsid w:val="00671EFF"/>
    <w:rsid w:val="00672A4C"/>
    <w:rsid w:val="00672FF2"/>
    <w:rsid w:val="0067303B"/>
    <w:rsid w:val="0067572D"/>
    <w:rsid w:val="00675922"/>
    <w:rsid w:val="00683266"/>
    <w:rsid w:val="00683E11"/>
    <w:rsid w:val="0068440E"/>
    <w:rsid w:val="00684725"/>
    <w:rsid w:val="00685BAA"/>
    <w:rsid w:val="00686247"/>
    <w:rsid w:val="00690A32"/>
    <w:rsid w:val="006911EF"/>
    <w:rsid w:val="006936C5"/>
    <w:rsid w:val="006936F5"/>
    <w:rsid w:val="006942F5"/>
    <w:rsid w:val="00694587"/>
    <w:rsid w:val="006952BB"/>
    <w:rsid w:val="006965A1"/>
    <w:rsid w:val="00696C30"/>
    <w:rsid w:val="006A1C6F"/>
    <w:rsid w:val="006A3EB3"/>
    <w:rsid w:val="006A4940"/>
    <w:rsid w:val="006A69B0"/>
    <w:rsid w:val="006A6A68"/>
    <w:rsid w:val="006A6DBD"/>
    <w:rsid w:val="006A7716"/>
    <w:rsid w:val="006B0FA2"/>
    <w:rsid w:val="006B15A8"/>
    <w:rsid w:val="006B1B1F"/>
    <w:rsid w:val="006B2224"/>
    <w:rsid w:val="006B29C7"/>
    <w:rsid w:val="006B3CC9"/>
    <w:rsid w:val="006B3D5E"/>
    <w:rsid w:val="006B515C"/>
    <w:rsid w:val="006B5710"/>
    <w:rsid w:val="006C2443"/>
    <w:rsid w:val="006C3A0E"/>
    <w:rsid w:val="006C3E78"/>
    <w:rsid w:val="006C4E44"/>
    <w:rsid w:val="006C52A9"/>
    <w:rsid w:val="006C56A9"/>
    <w:rsid w:val="006C6138"/>
    <w:rsid w:val="006C6BB0"/>
    <w:rsid w:val="006C6CE4"/>
    <w:rsid w:val="006C7279"/>
    <w:rsid w:val="006C7B6B"/>
    <w:rsid w:val="006D0131"/>
    <w:rsid w:val="006D08B4"/>
    <w:rsid w:val="006D3901"/>
    <w:rsid w:val="006D3CD6"/>
    <w:rsid w:val="006D4B58"/>
    <w:rsid w:val="006D517B"/>
    <w:rsid w:val="006D539D"/>
    <w:rsid w:val="006D5796"/>
    <w:rsid w:val="006D5B69"/>
    <w:rsid w:val="006D5F8B"/>
    <w:rsid w:val="006D7CE9"/>
    <w:rsid w:val="006D7EEF"/>
    <w:rsid w:val="006E0355"/>
    <w:rsid w:val="006E0752"/>
    <w:rsid w:val="006E2090"/>
    <w:rsid w:val="006E37FD"/>
    <w:rsid w:val="006E7068"/>
    <w:rsid w:val="006F1FF8"/>
    <w:rsid w:val="006F5029"/>
    <w:rsid w:val="006F5120"/>
    <w:rsid w:val="006F52F4"/>
    <w:rsid w:val="006F54A1"/>
    <w:rsid w:val="006F574A"/>
    <w:rsid w:val="00701E5D"/>
    <w:rsid w:val="0070291B"/>
    <w:rsid w:val="00704CFD"/>
    <w:rsid w:val="00710B24"/>
    <w:rsid w:val="0071228E"/>
    <w:rsid w:val="00712BCA"/>
    <w:rsid w:val="0071395B"/>
    <w:rsid w:val="00713FF7"/>
    <w:rsid w:val="0071668E"/>
    <w:rsid w:val="00720118"/>
    <w:rsid w:val="00720CD1"/>
    <w:rsid w:val="00721C4B"/>
    <w:rsid w:val="007229BC"/>
    <w:rsid w:val="00722EDE"/>
    <w:rsid w:val="007230FA"/>
    <w:rsid w:val="00726A92"/>
    <w:rsid w:val="007272C8"/>
    <w:rsid w:val="007274E7"/>
    <w:rsid w:val="00727E2D"/>
    <w:rsid w:val="00730A25"/>
    <w:rsid w:val="007326B1"/>
    <w:rsid w:val="007327D3"/>
    <w:rsid w:val="00732D11"/>
    <w:rsid w:val="00732EF1"/>
    <w:rsid w:val="00735F8D"/>
    <w:rsid w:val="007364F5"/>
    <w:rsid w:val="007400D5"/>
    <w:rsid w:val="00745D3C"/>
    <w:rsid w:val="00747CAF"/>
    <w:rsid w:val="00747EF2"/>
    <w:rsid w:val="00751B4D"/>
    <w:rsid w:val="00752806"/>
    <w:rsid w:val="00752843"/>
    <w:rsid w:val="00752DEE"/>
    <w:rsid w:val="00754998"/>
    <w:rsid w:val="00755869"/>
    <w:rsid w:val="007568AA"/>
    <w:rsid w:val="0075796E"/>
    <w:rsid w:val="00760C7D"/>
    <w:rsid w:val="00762861"/>
    <w:rsid w:val="007631FA"/>
    <w:rsid w:val="007635A3"/>
    <w:rsid w:val="00763B54"/>
    <w:rsid w:val="007649AE"/>
    <w:rsid w:val="00764FD7"/>
    <w:rsid w:val="00765A33"/>
    <w:rsid w:val="00765EA8"/>
    <w:rsid w:val="00766F52"/>
    <w:rsid w:val="00767202"/>
    <w:rsid w:val="00767876"/>
    <w:rsid w:val="007719BC"/>
    <w:rsid w:val="00772BDB"/>
    <w:rsid w:val="00773077"/>
    <w:rsid w:val="00774CC2"/>
    <w:rsid w:val="0077563C"/>
    <w:rsid w:val="00781020"/>
    <w:rsid w:val="0078194B"/>
    <w:rsid w:val="007822B9"/>
    <w:rsid w:val="00782815"/>
    <w:rsid w:val="00783B81"/>
    <w:rsid w:val="00786EE6"/>
    <w:rsid w:val="00790E62"/>
    <w:rsid w:val="00790F7C"/>
    <w:rsid w:val="00792920"/>
    <w:rsid w:val="00792958"/>
    <w:rsid w:val="00792BB4"/>
    <w:rsid w:val="00793FE4"/>
    <w:rsid w:val="0079446F"/>
    <w:rsid w:val="0079463F"/>
    <w:rsid w:val="00794E22"/>
    <w:rsid w:val="007956F1"/>
    <w:rsid w:val="00796485"/>
    <w:rsid w:val="007965AE"/>
    <w:rsid w:val="0079798A"/>
    <w:rsid w:val="00797E19"/>
    <w:rsid w:val="007A043F"/>
    <w:rsid w:val="007A0BC8"/>
    <w:rsid w:val="007A1C13"/>
    <w:rsid w:val="007A2298"/>
    <w:rsid w:val="007A2417"/>
    <w:rsid w:val="007A2505"/>
    <w:rsid w:val="007A25A3"/>
    <w:rsid w:val="007A2937"/>
    <w:rsid w:val="007A2D86"/>
    <w:rsid w:val="007A3752"/>
    <w:rsid w:val="007A3800"/>
    <w:rsid w:val="007A709C"/>
    <w:rsid w:val="007A7719"/>
    <w:rsid w:val="007A7BCC"/>
    <w:rsid w:val="007A7C2A"/>
    <w:rsid w:val="007A7FDD"/>
    <w:rsid w:val="007B0626"/>
    <w:rsid w:val="007B248C"/>
    <w:rsid w:val="007B2E6A"/>
    <w:rsid w:val="007B4EEE"/>
    <w:rsid w:val="007B586E"/>
    <w:rsid w:val="007B5AAE"/>
    <w:rsid w:val="007B5C56"/>
    <w:rsid w:val="007B60B6"/>
    <w:rsid w:val="007C01EE"/>
    <w:rsid w:val="007C188D"/>
    <w:rsid w:val="007C1A4D"/>
    <w:rsid w:val="007C1B2D"/>
    <w:rsid w:val="007C20C5"/>
    <w:rsid w:val="007C3041"/>
    <w:rsid w:val="007C3569"/>
    <w:rsid w:val="007C3652"/>
    <w:rsid w:val="007C4200"/>
    <w:rsid w:val="007C4AA5"/>
    <w:rsid w:val="007C5EA4"/>
    <w:rsid w:val="007C7013"/>
    <w:rsid w:val="007C73F7"/>
    <w:rsid w:val="007C77B5"/>
    <w:rsid w:val="007D0CB3"/>
    <w:rsid w:val="007D1E8A"/>
    <w:rsid w:val="007D3998"/>
    <w:rsid w:val="007D45DB"/>
    <w:rsid w:val="007D4739"/>
    <w:rsid w:val="007D4ECB"/>
    <w:rsid w:val="007D5069"/>
    <w:rsid w:val="007D5353"/>
    <w:rsid w:val="007D6A88"/>
    <w:rsid w:val="007D7D7F"/>
    <w:rsid w:val="007E060B"/>
    <w:rsid w:val="007E1756"/>
    <w:rsid w:val="007E23EC"/>
    <w:rsid w:val="007E38EC"/>
    <w:rsid w:val="007E3D5A"/>
    <w:rsid w:val="007E4428"/>
    <w:rsid w:val="007E5512"/>
    <w:rsid w:val="007E57BD"/>
    <w:rsid w:val="007E61B4"/>
    <w:rsid w:val="007E7EC1"/>
    <w:rsid w:val="007F065C"/>
    <w:rsid w:val="007F0678"/>
    <w:rsid w:val="007F1D7D"/>
    <w:rsid w:val="007F3776"/>
    <w:rsid w:val="007F4481"/>
    <w:rsid w:val="007F49A0"/>
    <w:rsid w:val="007F5C14"/>
    <w:rsid w:val="008029BB"/>
    <w:rsid w:val="0080318E"/>
    <w:rsid w:val="008049F2"/>
    <w:rsid w:val="00804EB5"/>
    <w:rsid w:val="00805DEF"/>
    <w:rsid w:val="008060B9"/>
    <w:rsid w:val="00806C80"/>
    <w:rsid w:val="00806E62"/>
    <w:rsid w:val="00810930"/>
    <w:rsid w:val="00811549"/>
    <w:rsid w:val="00814141"/>
    <w:rsid w:val="00814162"/>
    <w:rsid w:val="00814315"/>
    <w:rsid w:val="00814471"/>
    <w:rsid w:val="00815D8D"/>
    <w:rsid w:val="00816928"/>
    <w:rsid w:val="00817257"/>
    <w:rsid w:val="008172AE"/>
    <w:rsid w:val="00821904"/>
    <w:rsid w:val="0082190C"/>
    <w:rsid w:val="00821937"/>
    <w:rsid w:val="00822F59"/>
    <w:rsid w:val="008248CF"/>
    <w:rsid w:val="0082536E"/>
    <w:rsid w:val="00830763"/>
    <w:rsid w:val="008321B1"/>
    <w:rsid w:val="00833CC6"/>
    <w:rsid w:val="008344E0"/>
    <w:rsid w:val="008344EA"/>
    <w:rsid w:val="0083467D"/>
    <w:rsid w:val="008346F5"/>
    <w:rsid w:val="00836C85"/>
    <w:rsid w:val="00840074"/>
    <w:rsid w:val="00840233"/>
    <w:rsid w:val="008405BA"/>
    <w:rsid w:val="00840E03"/>
    <w:rsid w:val="008416B4"/>
    <w:rsid w:val="0084477B"/>
    <w:rsid w:val="0084548D"/>
    <w:rsid w:val="00845F95"/>
    <w:rsid w:val="008461D6"/>
    <w:rsid w:val="00846479"/>
    <w:rsid w:val="00847A60"/>
    <w:rsid w:val="00850D34"/>
    <w:rsid w:val="00851501"/>
    <w:rsid w:val="00853B02"/>
    <w:rsid w:val="00853E45"/>
    <w:rsid w:val="00854483"/>
    <w:rsid w:val="00854A8A"/>
    <w:rsid w:val="00856F63"/>
    <w:rsid w:val="0085764B"/>
    <w:rsid w:val="0086012B"/>
    <w:rsid w:val="008601C9"/>
    <w:rsid w:val="00860801"/>
    <w:rsid w:val="00860DB1"/>
    <w:rsid w:val="008629E8"/>
    <w:rsid w:val="00863387"/>
    <w:rsid w:val="00864AAD"/>
    <w:rsid w:val="00864F21"/>
    <w:rsid w:val="00864F58"/>
    <w:rsid w:val="00866C8B"/>
    <w:rsid w:val="0086753B"/>
    <w:rsid w:val="00867918"/>
    <w:rsid w:val="008732C4"/>
    <w:rsid w:val="00873CD8"/>
    <w:rsid w:val="00874C87"/>
    <w:rsid w:val="00875391"/>
    <w:rsid w:val="008759FF"/>
    <w:rsid w:val="008770FB"/>
    <w:rsid w:val="00880257"/>
    <w:rsid w:val="008816A1"/>
    <w:rsid w:val="00881E76"/>
    <w:rsid w:val="00882A51"/>
    <w:rsid w:val="00885B3C"/>
    <w:rsid w:val="0088613E"/>
    <w:rsid w:val="00890B0C"/>
    <w:rsid w:val="008941CD"/>
    <w:rsid w:val="008949D8"/>
    <w:rsid w:val="008951F1"/>
    <w:rsid w:val="00896044"/>
    <w:rsid w:val="00896950"/>
    <w:rsid w:val="008A141F"/>
    <w:rsid w:val="008A21BE"/>
    <w:rsid w:val="008A4759"/>
    <w:rsid w:val="008A4876"/>
    <w:rsid w:val="008A494C"/>
    <w:rsid w:val="008A53B5"/>
    <w:rsid w:val="008A594A"/>
    <w:rsid w:val="008A75E7"/>
    <w:rsid w:val="008A7CF8"/>
    <w:rsid w:val="008A7EAE"/>
    <w:rsid w:val="008B0892"/>
    <w:rsid w:val="008B359A"/>
    <w:rsid w:val="008B378F"/>
    <w:rsid w:val="008B3845"/>
    <w:rsid w:val="008B3D12"/>
    <w:rsid w:val="008B4EB3"/>
    <w:rsid w:val="008B4F82"/>
    <w:rsid w:val="008B60DD"/>
    <w:rsid w:val="008B6C16"/>
    <w:rsid w:val="008B6C8F"/>
    <w:rsid w:val="008B7C59"/>
    <w:rsid w:val="008C047C"/>
    <w:rsid w:val="008C048F"/>
    <w:rsid w:val="008C1904"/>
    <w:rsid w:val="008C1FAE"/>
    <w:rsid w:val="008C30DC"/>
    <w:rsid w:val="008C4C47"/>
    <w:rsid w:val="008C4D67"/>
    <w:rsid w:val="008C5656"/>
    <w:rsid w:val="008C5FAF"/>
    <w:rsid w:val="008C6913"/>
    <w:rsid w:val="008C6966"/>
    <w:rsid w:val="008C6A19"/>
    <w:rsid w:val="008C74DC"/>
    <w:rsid w:val="008D038F"/>
    <w:rsid w:val="008D2192"/>
    <w:rsid w:val="008D3F56"/>
    <w:rsid w:val="008D42DD"/>
    <w:rsid w:val="008D4DB7"/>
    <w:rsid w:val="008D6315"/>
    <w:rsid w:val="008D7335"/>
    <w:rsid w:val="008D7B4E"/>
    <w:rsid w:val="008E1DC8"/>
    <w:rsid w:val="008E1E85"/>
    <w:rsid w:val="008E3D5A"/>
    <w:rsid w:val="008E40A4"/>
    <w:rsid w:val="008E5429"/>
    <w:rsid w:val="008E5C02"/>
    <w:rsid w:val="008E7788"/>
    <w:rsid w:val="008E7DDD"/>
    <w:rsid w:val="008F04E0"/>
    <w:rsid w:val="008F30CA"/>
    <w:rsid w:val="008F35B8"/>
    <w:rsid w:val="008F39F5"/>
    <w:rsid w:val="008F5F38"/>
    <w:rsid w:val="008F6E24"/>
    <w:rsid w:val="009003AD"/>
    <w:rsid w:val="00903163"/>
    <w:rsid w:val="00905847"/>
    <w:rsid w:val="00907C04"/>
    <w:rsid w:val="00911D84"/>
    <w:rsid w:val="00914A45"/>
    <w:rsid w:val="0091520C"/>
    <w:rsid w:val="00915AC6"/>
    <w:rsid w:val="00916EEA"/>
    <w:rsid w:val="00916F17"/>
    <w:rsid w:val="009175FD"/>
    <w:rsid w:val="00917AE9"/>
    <w:rsid w:val="00920479"/>
    <w:rsid w:val="009215A2"/>
    <w:rsid w:val="00921E2E"/>
    <w:rsid w:val="0092577B"/>
    <w:rsid w:val="009271D6"/>
    <w:rsid w:val="009331AF"/>
    <w:rsid w:val="0093607F"/>
    <w:rsid w:val="00936665"/>
    <w:rsid w:val="0093668F"/>
    <w:rsid w:val="009366E1"/>
    <w:rsid w:val="0093793B"/>
    <w:rsid w:val="009410ED"/>
    <w:rsid w:val="00942608"/>
    <w:rsid w:val="00943445"/>
    <w:rsid w:val="00943926"/>
    <w:rsid w:val="00945C6A"/>
    <w:rsid w:val="0095034D"/>
    <w:rsid w:val="00950759"/>
    <w:rsid w:val="0095081D"/>
    <w:rsid w:val="00951DDB"/>
    <w:rsid w:val="00951E1E"/>
    <w:rsid w:val="009521C8"/>
    <w:rsid w:val="00952DBE"/>
    <w:rsid w:val="00954F1A"/>
    <w:rsid w:val="00955EF5"/>
    <w:rsid w:val="009574AE"/>
    <w:rsid w:val="009579FF"/>
    <w:rsid w:val="00960664"/>
    <w:rsid w:val="00962A4D"/>
    <w:rsid w:val="00962DB8"/>
    <w:rsid w:val="00963B05"/>
    <w:rsid w:val="00964B32"/>
    <w:rsid w:val="00965691"/>
    <w:rsid w:val="00966764"/>
    <w:rsid w:val="00966EB3"/>
    <w:rsid w:val="0097032F"/>
    <w:rsid w:val="00975060"/>
    <w:rsid w:val="009751B5"/>
    <w:rsid w:val="0097632E"/>
    <w:rsid w:val="00977379"/>
    <w:rsid w:val="00977445"/>
    <w:rsid w:val="009775FB"/>
    <w:rsid w:val="00981B3A"/>
    <w:rsid w:val="00982135"/>
    <w:rsid w:val="0098430F"/>
    <w:rsid w:val="0098533F"/>
    <w:rsid w:val="009872FC"/>
    <w:rsid w:val="00990485"/>
    <w:rsid w:val="00991188"/>
    <w:rsid w:val="00992AE0"/>
    <w:rsid w:val="00993379"/>
    <w:rsid w:val="009941F2"/>
    <w:rsid w:val="00994565"/>
    <w:rsid w:val="00994BED"/>
    <w:rsid w:val="0099586A"/>
    <w:rsid w:val="00997A9C"/>
    <w:rsid w:val="009A0F0C"/>
    <w:rsid w:val="009A19E7"/>
    <w:rsid w:val="009A2A33"/>
    <w:rsid w:val="009A3DF0"/>
    <w:rsid w:val="009A5B73"/>
    <w:rsid w:val="009B35BE"/>
    <w:rsid w:val="009B461A"/>
    <w:rsid w:val="009B7B1A"/>
    <w:rsid w:val="009B7F19"/>
    <w:rsid w:val="009C14EC"/>
    <w:rsid w:val="009C371D"/>
    <w:rsid w:val="009C3A72"/>
    <w:rsid w:val="009C3D03"/>
    <w:rsid w:val="009C532C"/>
    <w:rsid w:val="009C66EB"/>
    <w:rsid w:val="009C6EB0"/>
    <w:rsid w:val="009C742F"/>
    <w:rsid w:val="009D1318"/>
    <w:rsid w:val="009D3EE5"/>
    <w:rsid w:val="009D3FA0"/>
    <w:rsid w:val="009D471B"/>
    <w:rsid w:val="009D4948"/>
    <w:rsid w:val="009D63D2"/>
    <w:rsid w:val="009E001F"/>
    <w:rsid w:val="009E00B5"/>
    <w:rsid w:val="009E07BD"/>
    <w:rsid w:val="009E1B83"/>
    <w:rsid w:val="009E1F81"/>
    <w:rsid w:val="009E4D88"/>
    <w:rsid w:val="009E5031"/>
    <w:rsid w:val="009F0A70"/>
    <w:rsid w:val="009F345B"/>
    <w:rsid w:val="009F4463"/>
    <w:rsid w:val="009F466F"/>
    <w:rsid w:val="009F5625"/>
    <w:rsid w:val="009F5EDC"/>
    <w:rsid w:val="009F6614"/>
    <w:rsid w:val="009F7D39"/>
    <w:rsid w:val="00A01BA3"/>
    <w:rsid w:val="00A03207"/>
    <w:rsid w:val="00A04E53"/>
    <w:rsid w:val="00A062B2"/>
    <w:rsid w:val="00A0649A"/>
    <w:rsid w:val="00A06C93"/>
    <w:rsid w:val="00A1056A"/>
    <w:rsid w:val="00A11F63"/>
    <w:rsid w:val="00A17B18"/>
    <w:rsid w:val="00A22FD2"/>
    <w:rsid w:val="00A249F7"/>
    <w:rsid w:val="00A261D1"/>
    <w:rsid w:val="00A26857"/>
    <w:rsid w:val="00A2763D"/>
    <w:rsid w:val="00A305F9"/>
    <w:rsid w:val="00A30F9F"/>
    <w:rsid w:val="00A31CC8"/>
    <w:rsid w:val="00A3238C"/>
    <w:rsid w:val="00A32E0C"/>
    <w:rsid w:val="00A338EB"/>
    <w:rsid w:val="00A34595"/>
    <w:rsid w:val="00A34B8A"/>
    <w:rsid w:val="00A3618F"/>
    <w:rsid w:val="00A36366"/>
    <w:rsid w:val="00A368EA"/>
    <w:rsid w:val="00A400DF"/>
    <w:rsid w:val="00A406A9"/>
    <w:rsid w:val="00A41804"/>
    <w:rsid w:val="00A4224B"/>
    <w:rsid w:val="00A42B7B"/>
    <w:rsid w:val="00A4435F"/>
    <w:rsid w:val="00A449B8"/>
    <w:rsid w:val="00A451DC"/>
    <w:rsid w:val="00A451DE"/>
    <w:rsid w:val="00A4589C"/>
    <w:rsid w:val="00A45E73"/>
    <w:rsid w:val="00A471AA"/>
    <w:rsid w:val="00A500BB"/>
    <w:rsid w:val="00A500DA"/>
    <w:rsid w:val="00A50273"/>
    <w:rsid w:val="00A50EA8"/>
    <w:rsid w:val="00A5225D"/>
    <w:rsid w:val="00A5314B"/>
    <w:rsid w:val="00A53252"/>
    <w:rsid w:val="00A54231"/>
    <w:rsid w:val="00A54511"/>
    <w:rsid w:val="00A55462"/>
    <w:rsid w:val="00A55685"/>
    <w:rsid w:val="00A556E8"/>
    <w:rsid w:val="00A55B99"/>
    <w:rsid w:val="00A55CF7"/>
    <w:rsid w:val="00A61F28"/>
    <w:rsid w:val="00A6322E"/>
    <w:rsid w:val="00A6325E"/>
    <w:rsid w:val="00A63AF6"/>
    <w:rsid w:val="00A64178"/>
    <w:rsid w:val="00A65EC4"/>
    <w:rsid w:val="00A67652"/>
    <w:rsid w:val="00A72434"/>
    <w:rsid w:val="00A7331C"/>
    <w:rsid w:val="00A73468"/>
    <w:rsid w:val="00A767AD"/>
    <w:rsid w:val="00A76B31"/>
    <w:rsid w:val="00A770AA"/>
    <w:rsid w:val="00A77A53"/>
    <w:rsid w:val="00A80C44"/>
    <w:rsid w:val="00A82362"/>
    <w:rsid w:val="00A83814"/>
    <w:rsid w:val="00A83B3A"/>
    <w:rsid w:val="00A8429C"/>
    <w:rsid w:val="00A872B9"/>
    <w:rsid w:val="00A909F4"/>
    <w:rsid w:val="00A9268E"/>
    <w:rsid w:val="00A92EF7"/>
    <w:rsid w:val="00A94090"/>
    <w:rsid w:val="00A9573F"/>
    <w:rsid w:val="00AA0F1E"/>
    <w:rsid w:val="00AA313A"/>
    <w:rsid w:val="00AA3A92"/>
    <w:rsid w:val="00AA3D7A"/>
    <w:rsid w:val="00AA439A"/>
    <w:rsid w:val="00AA4768"/>
    <w:rsid w:val="00AA4F55"/>
    <w:rsid w:val="00AA5D46"/>
    <w:rsid w:val="00AA5F31"/>
    <w:rsid w:val="00AA6297"/>
    <w:rsid w:val="00AA7133"/>
    <w:rsid w:val="00AB0022"/>
    <w:rsid w:val="00AB053A"/>
    <w:rsid w:val="00AB1477"/>
    <w:rsid w:val="00AB2DA4"/>
    <w:rsid w:val="00AB3286"/>
    <w:rsid w:val="00AB3896"/>
    <w:rsid w:val="00AB45D8"/>
    <w:rsid w:val="00AB48B7"/>
    <w:rsid w:val="00AB4E6A"/>
    <w:rsid w:val="00AB4F5D"/>
    <w:rsid w:val="00AB56DD"/>
    <w:rsid w:val="00AB58D2"/>
    <w:rsid w:val="00AB7135"/>
    <w:rsid w:val="00AC0A85"/>
    <w:rsid w:val="00AC14FF"/>
    <w:rsid w:val="00AC1B2C"/>
    <w:rsid w:val="00AC4429"/>
    <w:rsid w:val="00AC58B6"/>
    <w:rsid w:val="00AC5AD5"/>
    <w:rsid w:val="00AC7596"/>
    <w:rsid w:val="00AD0B00"/>
    <w:rsid w:val="00AD2ACD"/>
    <w:rsid w:val="00AD37CF"/>
    <w:rsid w:val="00AD6550"/>
    <w:rsid w:val="00AD7E2E"/>
    <w:rsid w:val="00AE0AE2"/>
    <w:rsid w:val="00AE1C41"/>
    <w:rsid w:val="00AE317D"/>
    <w:rsid w:val="00AE5130"/>
    <w:rsid w:val="00AE590E"/>
    <w:rsid w:val="00AE5D40"/>
    <w:rsid w:val="00AE60CA"/>
    <w:rsid w:val="00AE63B3"/>
    <w:rsid w:val="00AE7446"/>
    <w:rsid w:val="00AE7860"/>
    <w:rsid w:val="00AF1BB0"/>
    <w:rsid w:val="00AF27C0"/>
    <w:rsid w:val="00AF3AB1"/>
    <w:rsid w:val="00AF3F9A"/>
    <w:rsid w:val="00AF4378"/>
    <w:rsid w:val="00AF711C"/>
    <w:rsid w:val="00B0016B"/>
    <w:rsid w:val="00B00636"/>
    <w:rsid w:val="00B01106"/>
    <w:rsid w:val="00B014C7"/>
    <w:rsid w:val="00B019BB"/>
    <w:rsid w:val="00B0477C"/>
    <w:rsid w:val="00B065CA"/>
    <w:rsid w:val="00B072F6"/>
    <w:rsid w:val="00B078F6"/>
    <w:rsid w:val="00B12DCF"/>
    <w:rsid w:val="00B13E87"/>
    <w:rsid w:val="00B16F3C"/>
    <w:rsid w:val="00B22D27"/>
    <w:rsid w:val="00B23B3E"/>
    <w:rsid w:val="00B26690"/>
    <w:rsid w:val="00B26C78"/>
    <w:rsid w:val="00B323A6"/>
    <w:rsid w:val="00B33D67"/>
    <w:rsid w:val="00B344D8"/>
    <w:rsid w:val="00B34ECB"/>
    <w:rsid w:val="00B358AD"/>
    <w:rsid w:val="00B3617A"/>
    <w:rsid w:val="00B36D92"/>
    <w:rsid w:val="00B36DA8"/>
    <w:rsid w:val="00B37500"/>
    <w:rsid w:val="00B37883"/>
    <w:rsid w:val="00B430EB"/>
    <w:rsid w:val="00B449EC"/>
    <w:rsid w:val="00B45083"/>
    <w:rsid w:val="00B45627"/>
    <w:rsid w:val="00B45D10"/>
    <w:rsid w:val="00B50488"/>
    <w:rsid w:val="00B50BE6"/>
    <w:rsid w:val="00B514D3"/>
    <w:rsid w:val="00B51812"/>
    <w:rsid w:val="00B544F0"/>
    <w:rsid w:val="00B55324"/>
    <w:rsid w:val="00B57B5B"/>
    <w:rsid w:val="00B60FFF"/>
    <w:rsid w:val="00B6307E"/>
    <w:rsid w:val="00B6310F"/>
    <w:rsid w:val="00B63349"/>
    <w:rsid w:val="00B6352F"/>
    <w:rsid w:val="00B63AE1"/>
    <w:rsid w:val="00B64438"/>
    <w:rsid w:val="00B6450D"/>
    <w:rsid w:val="00B650C8"/>
    <w:rsid w:val="00B65817"/>
    <w:rsid w:val="00B6625A"/>
    <w:rsid w:val="00B668D3"/>
    <w:rsid w:val="00B66A17"/>
    <w:rsid w:val="00B67878"/>
    <w:rsid w:val="00B7072B"/>
    <w:rsid w:val="00B7286E"/>
    <w:rsid w:val="00B73CD6"/>
    <w:rsid w:val="00B80975"/>
    <w:rsid w:val="00B80B92"/>
    <w:rsid w:val="00B80E70"/>
    <w:rsid w:val="00B8187C"/>
    <w:rsid w:val="00B81A76"/>
    <w:rsid w:val="00B8633E"/>
    <w:rsid w:val="00B876FE"/>
    <w:rsid w:val="00B90DBC"/>
    <w:rsid w:val="00B915AC"/>
    <w:rsid w:val="00B93E83"/>
    <w:rsid w:val="00B94589"/>
    <w:rsid w:val="00B94A7A"/>
    <w:rsid w:val="00B94D27"/>
    <w:rsid w:val="00B94F75"/>
    <w:rsid w:val="00B952AB"/>
    <w:rsid w:val="00B95EC0"/>
    <w:rsid w:val="00B9658A"/>
    <w:rsid w:val="00B96D67"/>
    <w:rsid w:val="00BA16EB"/>
    <w:rsid w:val="00BA2C00"/>
    <w:rsid w:val="00BA32FD"/>
    <w:rsid w:val="00BA3679"/>
    <w:rsid w:val="00BA42F9"/>
    <w:rsid w:val="00BA53AD"/>
    <w:rsid w:val="00BA5576"/>
    <w:rsid w:val="00BA784A"/>
    <w:rsid w:val="00BB0806"/>
    <w:rsid w:val="00BB18A8"/>
    <w:rsid w:val="00BB199C"/>
    <w:rsid w:val="00BB23B5"/>
    <w:rsid w:val="00BB2EB3"/>
    <w:rsid w:val="00BB3012"/>
    <w:rsid w:val="00BB4EAF"/>
    <w:rsid w:val="00BB5D72"/>
    <w:rsid w:val="00BB6965"/>
    <w:rsid w:val="00BB754E"/>
    <w:rsid w:val="00BC0E42"/>
    <w:rsid w:val="00BC2186"/>
    <w:rsid w:val="00BC2219"/>
    <w:rsid w:val="00BC3E19"/>
    <w:rsid w:val="00BC429F"/>
    <w:rsid w:val="00BC4436"/>
    <w:rsid w:val="00BC58EC"/>
    <w:rsid w:val="00BC7F62"/>
    <w:rsid w:val="00BD013B"/>
    <w:rsid w:val="00BD0A21"/>
    <w:rsid w:val="00BD0D86"/>
    <w:rsid w:val="00BD387A"/>
    <w:rsid w:val="00BD4A7D"/>
    <w:rsid w:val="00BD70BA"/>
    <w:rsid w:val="00BD7AE4"/>
    <w:rsid w:val="00BE0BF8"/>
    <w:rsid w:val="00BE0C5F"/>
    <w:rsid w:val="00BE199C"/>
    <w:rsid w:val="00BE1A59"/>
    <w:rsid w:val="00BE1BD5"/>
    <w:rsid w:val="00BE2642"/>
    <w:rsid w:val="00BE5680"/>
    <w:rsid w:val="00BE7D31"/>
    <w:rsid w:val="00BF0027"/>
    <w:rsid w:val="00BF0033"/>
    <w:rsid w:val="00BF0713"/>
    <w:rsid w:val="00BF0C30"/>
    <w:rsid w:val="00BF1D5D"/>
    <w:rsid w:val="00BF1E35"/>
    <w:rsid w:val="00BF26C8"/>
    <w:rsid w:val="00BF3FD6"/>
    <w:rsid w:val="00BF55CF"/>
    <w:rsid w:val="00BF575E"/>
    <w:rsid w:val="00BF6636"/>
    <w:rsid w:val="00BF6C34"/>
    <w:rsid w:val="00BF6F0E"/>
    <w:rsid w:val="00BF7448"/>
    <w:rsid w:val="00BF766C"/>
    <w:rsid w:val="00BF77D7"/>
    <w:rsid w:val="00C019CB"/>
    <w:rsid w:val="00C02F42"/>
    <w:rsid w:val="00C0357A"/>
    <w:rsid w:val="00C03CFF"/>
    <w:rsid w:val="00C03FE0"/>
    <w:rsid w:val="00C04FBC"/>
    <w:rsid w:val="00C06C8B"/>
    <w:rsid w:val="00C10F8E"/>
    <w:rsid w:val="00C1158A"/>
    <w:rsid w:val="00C140CC"/>
    <w:rsid w:val="00C15282"/>
    <w:rsid w:val="00C15875"/>
    <w:rsid w:val="00C174A3"/>
    <w:rsid w:val="00C17C99"/>
    <w:rsid w:val="00C17E20"/>
    <w:rsid w:val="00C20DF2"/>
    <w:rsid w:val="00C21F73"/>
    <w:rsid w:val="00C2289A"/>
    <w:rsid w:val="00C2334A"/>
    <w:rsid w:val="00C23701"/>
    <w:rsid w:val="00C23859"/>
    <w:rsid w:val="00C2470B"/>
    <w:rsid w:val="00C307BF"/>
    <w:rsid w:val="00C31F5F"/>
    <w:rsid w:val="00C32DC7"/>
    <w:rsid w:val="00C336B1"/>
    <w:rsid w:val="00C34063"/>
    <w:rsid w:val="00C34FDB"/>
    <w:rsid w:val="00C35A41"/>
    <w:rsid w:val="00C3630D"/>
    <w:rsid w:val="00C36446"/>
    <w:rsid w:val="00C37947"/>
    <w:rsid w:val="00C37BC1"/>
    <w:rsid w:val="00C46A7E"/>
    <w:rsid w:val="00C47073"/>
    <w:rsid w:val="00C47C37"/>
    <w:rsid w:val="00C50F98"/>
    <w:rsid w:val="00C51863"/>
    <w:rsid w:val="00C54C8F"/>
    <w:rsid w:val="00C55751"/>
    <w:rsid w:val="00C562ED"/>
    <w:rsid w:val="00C56327"/>
    <w:rsid w:val="00C566FA"/>
    <w:rsid w:val="00C60229"/>
    <w:rsid w:val="00C6123B"/>
    <w:rsid w:val="00C614C8"/>
    <w:rsid w:val="00C61917"/>
    <w:rsid w:val="00C620BB"/>
    <w:rsid w:val="00C628EF"/>
    <w:rsid w:val="00C638E7"/>
    <w:rsid w:val="00C6445B"/>
    <w:rsid w:val="00C64780"/>
    <w:rsid w:val="00C64C01"/>
    <w:rsid w:val="00C65646"/>
    <w:rsid w:val="00C66322"/>
    <w:rsid w:val="00C6663D"/>
    <w:rsid w:val="00C666DF"/>
    <w:rsid w:val="00C70459"/>
    <w:rsid w:val="00C70D8F"/>
    <w:rsid w:val="00C713F9"/>
    <w:rsid w:val="00C7185D"/>
    <w:rsid w:val="00C72432"/>
    <w:rsid w:val="00C72FE3"/>
    <w:rsid w:val="00C748A0"/>
    <w:rsid w:val="00C748B0"/>
    <w:rsid w:val="00C74B8D"/>
    <w:rsid w:val="00C7518B"/>
    <w:rsid w:val="00C80CD5"/>
    <w:rsid w:val="00C82419"/>
    <w:rsid w:val="00C826BD"/>
    <w:rsid w:val="00C8417F"/>
    <w:rsid w:val="00C84762"/>
    <w:rsid w:val="00C84FA9"/>
    <w:rsid w:val="00C85721"/>
    <w:rsid w:val="00C874C2"/>
    <w:rsid w:val="00C90235"/>
    <w:rsid w:val="00C92ED1"/>
    <w:rsid w:val="00C93BA6"/>
    <w:rsid w:val="00C94E51"/>
    <w:rsid w:val="00C969F9"/>
    <w:rsid w:val="00CA0917"/>
    <w:rsid w:val="00CA0FC0"/>
    <w:rsid w:val="00CA1F15"/>
    <w:rsid w:val="00CA3011"/>
    <w:rsid w:val="00CA418A"/>
    <w:rsid w:val="00CA4854"/>
    <w:rsid w:val="00CA60F0"/>
    <w:rsid w:val="00CA6413"/>
    <w:rsid w:val="00CA72E5"/>
    <w:rsid w:val="00CA7DD8"/>
    <w:rsid w:val="00CB1871"/>
    <w:rsid w:val="00CB1ACB"/>
    <w:rsid w:val="00CB2C49"/>
    <w:rsid w:val="00CB49C6"/>
    <w:rsid w:val="00CB60EB"/>
    <w:rsid w:val="00CB7184"/>
    <w:rsid w:val="00CB78F5"/>
    <w:rsid w:val="00CB7E49"/>
    <w:rsid w:val="00CC3502"/>
    <w:rsid w:val="00CC42BB"/>
    <w:rsid w:val="00CC42BF"/>
    <w:rsid w:val="00CC494A"/>
    <w:rsid w:val="00CC4FE4"/>
    <w:rsid w:val="00CC5925"/>
    <w:rsid w:val="00CC5D50"/>
    <w:rsid w:val="00CD12A1"/>
    <w:rsid w:val="00CD17E1"/>
    <w:rsid w:val="00CD247D"/>
    <w:rsid w:val="00CD427F"/>
    <w:rsid w:val="00CD6043"/>
    <w:rsid w:val="00CD7893"/>
    <w:rsid w:val="00CE095C"/>
    <w:rsid w:val="00CE1865"/>
    <w:rsid w:val="00CE2A9D"/>
    <w:rsid w:val="00CE3692"/>
    <w:rsid w:val="00CE54E3"/>
    <w:rsid w:val="00CE5BE7"/>
    <w:rsid w:val="00CE6E94"/>
    <w:rsid w:val="00CE7305"/>
    <w:rsid w:val="00CE73E2"/>
    <w:rsid w:val="00CF0096"/>
    <w:rsid w:val="00CF3182"/>
    <w:rsid w:val="00D00134"/>
    <w:rsid w:val="00D0094A"/>
    <w:rsid w:val="00D03B39"/>
    <w:rsid w:val="00D061B4"/>
    <w:rsid w:val="00D0793C"/>
    <w:rsid w:val="00D115B1"/>
    <w:rsid w:val="00D117E5"/>
    <w:rsid w:val="00D12004"/>
    <w:rsid w:val="00D123A1"/>
    <w:rsid w:val="00D12BFD"/>
    <w:rsid w:val="00D13592"/>
    <w:rsid w:val="00D14F8B"/>
    <w:rsid w:val="00D15998"/>
    <w:rsid w:val="00D15E7E"/>
    <w:rsid w:val="00D16225"/>
    <w:rsid w:val="00D175C8"/>
    <w:rsid w:val="00D2085C"/>
    <w:rsid w:val="00D20FBB"/>
    <w:rsid w:val="00D232E1"/>
    <w:rsid w:val="00D26EBA"/>
    <w:rsid w:val="00D30E75"/>
    <w:rsid w:val="00D332F1"/>
    <w:rsid w:val="00D33C0E"/>
    <w:rsid w:val="00D33ECA"/>
    <w:rsid w:val="00D35D35"/>
    <w:rsid w:val="00D363EE"/>
    <w:rsid w:val="00D37A86"/>
    <w:rsid w:val="00D403FA"/>
    <w:rsid w:val="00D40463"/>
    <w:rsid w:val="00D41007"/>
    <w:rsid w:val="00D42545"/>
    <w:rsid w:val="00D43408"/>
    <w:rsid w:val="00D444DE"/>
    <w:rsid w:val="00D44685"/>
    <w:rsid w:val="00D45A84"/>
    <w:rsid w:val="00D472ED"/>
    <w:rsid w:val="00D474D6"/>
    <w:rsid w:val="00D47634"/>
    <w:rsid w:val="00D547C2"/>
    <w:rsid w:val="00D577EF"/>
    <w:rsid w:val="00D60E6F"/>
    <w:rsid w:val="00D611D4"/>
    <w:rsid w:val="00D61225"/>
    <w:rsid w:val="00D619C0"/>
    <w:rsid w:val="00D63783"/>
    <w:rsid w:val="00D643AD"/>
    <w:rsid w:val="00D64E81"/>
    <w:rsid w:val="00D65BA2"/>
    <w:rsid w:val="00D66C4A"/>
    <w:rsid w:val="00D709BC"/>
    <w:rsid w:val="00D710F7"/>
    <w:rsid w:val="00D72021"/>
    <w:rsid w:val="00D73432"/>
    <w:rsid w:val="00D735B8"/>
    <w:rsid w:val="00D73D85"/>
    <w:rsid w:val="00D7447D"/>
    <w:rsid w:val="00D75597"/>
    <w:rsid w:val="00D77C13"/>
    <w:rsid w:val="00D80B6F"/>
    <w:rsid w:val="00D80EB0"/>
    <w:rsid w:val="00D8168F"/>
    <w:rsid w:val="00D82E3A"/>
    <w:rsid w:val="00D845B3"/>
    <w:rsid w:val="00D85277"/>
    <w:rsid w:val="00D91DFF"/>
    <w:rsid w:val="00D92F4D"/>
    <w:rsid w:val="00D935E2"/>
    <w:rsid w:val="00D93E33"/>
    <w:rsid w:val="00D94414"/>
    <w:rsid w:val="00D95850"/>
    <w:rsid w:val="00D95F0E"/>
    <w:rsid w:val="00D96BA9"/>
    <w:rsid w:val="00D97729"/>
    <w:rsid w:val="00DA01B3"/>
    <w:rsid w:val="00DA1271"/>
    <w:rsid w:val="00DA2478"/>
    <w:rsid w:val="00DA28C3"/>
    <w:rsid w:val="00DA4019"/>
    <w:rsid w:val="00DA5CD2"/>
    <w:rsid w:val="00DA5EA1"/>
    <w:rsid w:val="00DA6DF6"/>
    <w:rsid w:val="00DA6E00"/>
    <w:rsid w:val="00DA6F46"/>
    <w:rsid w:val="00DA7023"/>
    <w:rsid w:val="00DB274D"/>
    <w:rsid w:val="00DB34AE"/>
    <w:rsid w:val="00DB3804"/>
    <w:rsid w:val="00DB43FD"/>
    <w:rsid w:val="00DB4812"/>
    <w:rsid w:val="00DB51E4"/>
    <w:rsid w:val="00DB7081"/>
    <w:rsid w:val="00DB772D"/>
    <w:rsid w:val="00DC0210"/>
    <w:rsid w:val="00DC0525"/>
    <w:rsid w:val="00DC07D5"/>
    <w:rsid w:val="00DC09EC"/>
    <w:rsid w:val="00DC1C95"/>
    <w:rsid w:val="00DC4385"/>
    <w:rsid w:val="00DC4507"/>
    <w:rsid w:val="00DC4809"/>
    <w:rsid w:val="00DC51E0"/>
    <w:rsid w:val="00DC53F0"/>
    <w:rsid w:val="00DC73B2"/>
    <w:rsid w:val="00DC7851"/>
    <w:rsid w:val="00DD010A"/>
    <w:rsid w:val="00DD25FA"/>
    <w:rsid w:val="00DD2902"/>
    <w:rsid w:val="00DD2A4F"/>
    <w:rsid w:val="00DD2B7F"/>
    <w:rsid w:val="00DD2BBC"/>
    <w:rsid w:val="00DD4098"/>
    <w:rsid w:val="00DD5A99"/>
    <w:rsid w:val="00DD68CE"/>
    <w:rsid w:val="00DD76D0"/>
    <w:rsid w:val="00DE1143"/>
    <w:rsid w:val="00DE2034"/>
    <w:rsid w:val="00DE28F9"/>
    <w:rsid w:val="00DE3344"/>
    <w:rsid w:val="00DE488E"/>
    <w:rsid w:val="00DE69FE"/>
    <w:rsid w:val="00DE717C"/>
    <w:rsid w:val="00DE798E"/>
    <w:rsid w:val="00DE7F1A"/>
    <w:rsid w:val="00DF019C"/>
    <w:rsid w:val="00DF0B7F"/>
    <w:rsid w:val="00DF3882"/>
    <w:rsid w:val="00DF3AA1"/>
    <w:rsid w:val="00DF6FA5"/>
    <w:rsid w:val="00E00E5B"/>
    <w:rsid w:val="00E00EE2"/>
    <w:rsid w:val="00E01ECE"/>
    <w:rsid w:val="00E04D71"/>
    <w:rsid w:val="00E05EF1"/>
    <w:rsid w:val="00E06145"/>
    <w:rsid w:val="00E06320"/>
    <w:rsid w:val="00E103DC"/>
    <w:rsid w:val="00E11FA6"/>
    <w:rsid w:val="00E127DB"/>
    <w:rsid w:val="00E129C9"/>
    <w:rsid w:val="00E12D1F"/>
    <w:rsid w:val="00E13873"/>
    <w:rsid w:val="00E140ED"/>
    <w:rsid w:val="00E1541B"/>
    <w:rsid w:val="00E160B0"/>
    <w:rsid w:val="00E16843"/>
    <w:rsid w:val="00E20A38"/>
    <w:rsid w:val="00E2264F"/>
    <w:rsid w:val="00E22A45"/>
    <w:rsid w:val="00E2349E"/>
    <w:rsid w:val="00E24233"/>
    <w:rsid w:val="00E24A57"/>
    <w:rsid w:val="00E26B15"/>
    <w:rsid w:val="00E26B97"/>
    <w:rsid w:val="00E307B2"/>
    <w:rsid w:val="00E3182C"/>
    <w:rsid w:val="00E3382C"/>
    <w:rsid w:val="00E3649C"/>
    <w:rsid w:val="00E37BED"/>
    <w:rsid w:val="00E4050C"/>
    <w:rsid w:val="00E41C63"/>
    <w:rsid w:val="00E41D6E"/>
    <w:rsid w:val="00E42B69"/>
    <w:rsid w:val="00E43054"/>
    <w:rsid w:val="00E43A06"/>
    <w:rsid w:val="00E44320"/>
    <w:rsid w:val="00E44B58"/>
    <w:rsid w:val="00E4765A"/>
    <w:rsid w:val="00E501D5"/>
    <w:rsid w:val="00E51848"/>
    <w:rsid w:val="00E51F74"/>
    <w:rsid w:val="00E522BA"/>
    <w:rsid w:val="00E54262"/>
    <w:rsid w:val="00E55996"/>
    <w:rsid w:val="00E5643B"/>
    <w:rsid w:val="00E564CC"/>
    <w:rsid w:val="00E57E8A"/>
    <w:rsid w:val="00E60C57"/>
    <w:rsid w:val="00E60E01"/>
    <w:rsid w:val="00E614B8"/>
    <w:rsid w:val="00E62418"/>
    <w:rsid w:val="00E65E9F"/>
    <w:rsid w:val="00E668BC"/>
    <w:rsid w:val="00E6765A"/>
    <w:rsid w:val="00E724B0"/>
    <w:rsid w:val="00E73F58"/>
    <w:rsid w:val="00E74E39"/>
    <w:rsid w:val="00E75316"/>
    <w:rsid w:val="00E810C0"/>
    <w:rsid w:val="00E81BC6"/>
    <w:rsid w:val="00E82505"/>
    <w:rsid w:val="00E82ECE"/>
    <w:rsid w:val="00E83BDB"/>
    <w:rsid w:val="00E85066"/>
    <w:rsid w:val="00E86A4E"/>
    <w:rsid w:val="00E91A58"/>
    <w:rsid w:val="00E9220C"/>
    <w:rsid w:val="00E951AB"/>
    <w:rsid w:val="00E95892"/>
    <w:rsid w:val="00EA0ECA"/>
    <w:rsid w:val="00EA5B4A"/>
    <w:rsid w:val="00EA7746"/>
    <w:rsid w:val="00EA7CB0"/>
    <w:rsid w:val="00EB006F"/>
    <w:rsid w:val="00EB0164"/>
    <w:rsid w:val="00EB1025"/>
    <w:rsid w:val="00EB21BC"/>
    <w:rsid w:val="00EB2C14"/>
    <w:rsid w:val="00EB3A7D"/>
    <w:rsid w:val="00EB5932"/>
    <w:rsid w:val="00EB594C"/>
    <w:rsid w:val="00EB6C52"/>
    <w:rsid w:val="00EB72A7"/>
    <w:rsid w:val="00EB74BA"/>
    <w:rsid w:val="00EB76E3"/>
    <w:rsid w:val="00EB7709"/>
    <w:rsid w:val="00EC0A9D"/>
    <w:rsid w:val="00EC148C"/>
    <w:rsid w:val="00EC2474"/>
    <w:rsid w:val="00EC5B39"/>
    <w:rsid w:val="00EC5B49"/>
    <w:rsid w:val="00EC679E"/>
    <w:rsid w:val="00EC7516"/>
    <w:rsid w:val="00EC7ECD"/>
    <w:rsid w:val="00ED3782"/>
    <w:rsid w:val="00ED50C5"/>
    <w:rsid w:val="00ED7DE2"/>
    <w:rsid w:val="00EE0370"/>
    <w:rsid w:val="00EE0EFA"/>
    <w:rsid w:val="00EE2568"/>
    <w:rsid w:val="00EE3FDE"/>
    <w:rsid w:val="00EE4CC1"/>
    <w:rsid w:val="00EF154F"/>
    <w:rsid w:val="00EF24DB"/>
    <w:rsid w:val="00EF2723"/>
    <w:rsid w:val="00EF4861"/>
    <w:rsid w:val="00EF52FC"/>
    <w:rsid w:val="00EF5975"/>
    <w:rsid w:val="00EF5B3D"/>
    <w:rsid w:val="00EF70E4"/>
    <w:rsid w:val="00EF7458"/>
    <w:rsid w:val="00EF7C1D"/>
    <w:rsid w:val="00F00A0E"/>
    <w:rsid w:val="00F015E6"/>
    <w:rsid w:val="00F01AF6"/>
    <w:rsid w:val="00F057FE"/>
    <w:rsid w:val="00F12158"/>
    <w:rsid w:val="00F12243"/>
    <w:rsid w:val="00F12E62"/>
    <w:rsid w:val="00F13463"/>
    <w:rsid w:val="00F205FE"/>
    <w:rsid w:val="00F20658"/>
    <w:rsid w:val="00F214A7"/>
    <w:rsid w:val="00F214FD"/>
    <w:rsid w:val="00F2225C"/>
    <w:rsid w:val="00F230AF"/>
    <w:rsid w:val="00F23CA7"/>
    <w:rsid w:val="00F26D01"/>
    <w:rsid w:val="00F31669"/>
    <w:rsid w:val="00F317E4"/>
    <w:rsid w:val="00F32374"/>
    <w:rsid w:val="00F329E1"/>
    <w:rsid w:val="00F32D70"/>
    <w:rsid w:val="00F37A4E"/>
    <w:rsid w:val="00F4060D"/>
    <w:rsid w:val="00F42312"/>
    <w:rsid w:val="00F42956"/>
    <w:rsid w:val="00F4453C"/>
    <w:rsid w:val="00F458E5"/>
    <w:rsid w:val="00F46334"/>
    <w:rsid w:val="00F47706"/>
    <w:rsid w:val="00F50BBC"/>
    <w:rsid w:val="00F531A1"/>
    <w:rsid w:val="00F53F06"/>
    <w:rsid w:val="00F57483"/>
    <w:rsid w:val="00F606CE"/>
    <w:rsid w:val="00F62970"/>
    <w:rsid w:val="00F62FA1"/>
    <w:rsid w:val="00F64286"/>
    <w:rsid w:val="00F6546A"/>
    <w:rsid w:val="00F6633F"/>
    <w:rsid w:val="00F66C30"/>
    <w:rsid w:val="00F678C7"/>
    <w:rsid w:val="00F67EE2"/>
    <w:rsid w:val="00F70E2F"/>
    <w:rsid w:val="00F719F2"/>
    <w:rsid w:val="00F71AC7"/>
    <w:rsid w:val="00F725DF"/>
    <w:rsid w:val="00F73BBB"/>
    <w:rsid w:val="00F77D51"/>
    <w:rsid w:val="00F80556"/>
    <w:rsid w:val="00F80873"/>
    <w:rsid w:val="00F80E64"/>
    <w:rsid w:val="00F8108C"/>
    <w:rsid w:val="00F81369"/>
    <w:rsid w:val="00F8225B"/>
    <w:rsid w:val="00F836D7"/>
    <w:rsid w:val="00F8596A"/>
    <w:rsid w:val="00F87866"/>
    <w:rsid w:val="00F94256"/>
    <w:rsid w:val="00F97A7C"/>
    <w:rsid w:val="00FA2FA0"/>
    <w:rsid w:val="00FA43A8"/>
    <w:rsid w:val="00FA50FC"/>
    <w:rsid w:val="00FA56AE"/>
    <w:rsid w:val="00FA75A6"/>
    <w:rsid w:val="00FB27CD"/>
    <w:rsid w:val="00FB4790"/>
    <w:rsid w:val="00FB5CDF"/>
    <w:rsid w:val="00FB5CFD"/>
    <w:rsid w:val="00FB5EFC"/>
    <w:rsid w:val="00FB6169"/>
    <w:rsid w:val="00FB6D47"/>
    <w:rsid w:val="00FC10D9"/>
    <w:rsid w:val="00FC1143"/>
    <w:rsid w:val="00FC21E6"/>
    <w:rsid w:val="00FC5476"/>
    <w:rsid w:val="00FC58AE"/>
    <w:rsid w:val="00FC595B"/>
    <w:rsid w:val="00FC657E"/>
    <w:rsid w:val="00FC69CA"/>
    <w:rsid w:val="00FC6D43"/>
    <w:rsid w:val="00FC77F5"/>
    <w:rsid w:val="00FD25F7"/>
    <w:rsid w:val="00FD2874"/>
    <w:rsid w:val="00FD5EBF"/>
    <w:rsid w:val="00FD688A"/>
    <w:rsid w:val="00FD70C6"/>
    <w:rsid w:val="00FD74E1"/>
    <w:rsid w:val="00FD7AA7"/>
    <w:rsid w:val="00FD7DE7"/>
    <w:rsid w:val="00FE050C"/>
    <w:rsid w:val="00FE0971"/>
    <w:rsid w:val="00FE130E"/>
    <w:rsid w:val="00FE24BF"/>
    <w:rsid w:val="00FE2FF6"/>
    <w:rsid w:val="00FE32CF"/>
    <w:rsid w:val="00FE49BC"/>
    <w:rsid w:val="00FE4AD8"/>
    <w:rsid w:val="00FE665C"/>
    <w:rsid w:val="00FE71B1"/>
    <w:rsid w:val="00FF185E"/>
    <w:rsid w:val="00FF3534"/>
    <w:rsid w:val="00FF3AFE"/>
    <w:rsid w:val="00FF422A"/>
    <w:rsid w:val="00FF4940"/>
    <w:rsid w:val="00FF49A8"/>
    <w:rsid w:val="00FF4F20"/>
    <w:rsid w:val="00FF54B0"/>
    <w:rsid w:val="00FF5BE7"/>
    <w:rsid w:val="00FF68FA"/>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DA594FB-B1F3-462B-AD2B-B34A42CFB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8F5"/>
    <w:pPr>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B78F5"/>
    <w:pPr>
      <w:ind w:left="720"/>
      <w:contextualSpacing/>
    </w:pPr>
  </w:style>
  <w:style w:type="paragraph" w:styleId="ListNumber2">
    <w:name w:val="List Number 2"/>
    <w:basedOn w:val="Normal"/>
    <w:uiPriority w:val="99"/>
    <w:semiHidden/>
    <w:rsid w:val="00CB78F5"/>
    <w:pPr>
      <w:numPr>
        <w:numId w:val="2"/>
      </w:numPr>
      <w:tabs>
        <w:tab w:val="clear" w:pos="720"/>
        <w:tab w:val="num" w:pos="360"/>
      </w:tabs>
      <w:ind w:left="0" w:firstLine="0"/>
      <w:jc w:val="left"/>
    </w:pPr>
    <w:rPr>
      <w:rFonts w:eastAsia="Times New Roman"/>
    </w:rPr>
  </w:style>
  <w:style w:type="paragraph" w:styleId="Header">
    <w:name w:val="header"/>
    <w:basedOn w:val="Normal"/>
    <w:link w:val="HeaderChar"/>
    <w:uiPriority w:val="99"/>
    <w:rsid w:val="00CB78F5"/>
    <w:pPr>
      <w:tabs>
        <w:tab w:val="center" w:pos="4680"/>
        <w:tab w:val="right" w:pos="9360"/>
      </w:tabs>
    </w:pPr>
  </w:style>
  <w:style w:type="character" w:customStyle="1" w:styleId="HeaderChar">
    <w:name w:val="Header Char"/>
    <w:basedOn w:val="DefaultParagraphFont"/>
    <w:link w:val="Header"/>
    <w:uiPriority w:val="99"/>
    <w:semiHidden/>
    <w:locked/>
    <w:rsid w:val="00CB78F5"/>
    <w:rPr>
      <w:rFonts w:cs="Times New Roman"/>
      <w:sz w:val="24"/>
      <w:szCs w:val="24"/>
    </w:rPr>
  </w:style>
  <w:style w:type="paragraph" w:styleId="Footer">
    <w:name w:val="footer"/>
    <w:basedOn w:val="Normal"/>
    <w:link w:val="FooterChar"/>
    <w:uiPriority w:val="99"/>
    <w:rsid w:val="00CB78F5"/>
    <w:pPr>
      <w:tabs>
        <w:tab w:val="center" w:pos="4680"/>
        <w:tab w:val="right" w:pos="9360"/>
      </w:tabs>
    </w:pPr>
  </w:style>
  <w:style w:type="character" w:customStyle="1" w:styleId="FooterChar">
    <w:name w:val="Footer Char"/>
    <w:basedOn w:val="DefaultParagraphFont"/>
    <w:link w:val="Footer"/>
    <w:uiPriority w:val="99"/>
    <w:locked/>
    <w:rsid w:val="00CB78F5"/>
    <w:rPr>
      <w:rFonts w:cs="Times New Roman"/>
      <w:sz w:val="24"/>
      <w:szCs w:val="24"/>
    </w:rPr>
  </w:style>
  <w:style w:type="paragraph" w:styleId="BodyText">
    <w:name w:val="Body Text"/>
    <w:basedOn w:val="Normal"/>
    <w:link w:val="BodyTextChar"/>
    <w:semiHidden/>
    <w:rsid w:val="00CB78F5"/>
    <w:pPr>
      <w:jc w:val="left"/>
    </w:pPr>
    <w:rPr>
      <w:rFonts w:eastAsia="Times New Roman"/>
      <w:sz w:val="28"/>
    </w:rPr>
  </w:style>
  <w:style w:type="character" w:customStyle="1" w:styleId="BodyTextChar">
    <w:name w:val="Body Text Char"/>
    <w:basedOn w:val="DefaultParagraphFont"/>
    <w:link w:val="BodyText"/>
    <w:uiPriority w:val="99"/>
    <w:semiHidden/>
    <w:locked/>
    <w:rsid w:val="00CB78F5"/>
    <w:rPr>
      <w:rFonts w:eastAsia="Times New Roman" w:cs="Times New Roman"/>
      <w:sz w:val="24"/>
      <w:szCs w:val="24"/>
    </w:rPr>
  </w:style>
  <w:style w:type="paragraph" w:styleId="NoSpacing">
    <w:name w:val="No Spacing"/>
    <w:uiPriority w:val="99"/>
    <w:qFormat/>
    <w:rsid w:val="00CB78F5"/>
    <w:rPr>
      <w:rFonts w:ascii="Calibri" w:hAnsi="Calibri"/>
    </w:rPr>
  </w:style>
  <w:style w:type="paragraph" w:styleId="ListContinue2">
    <w:name w:val="List Continue 2"/>
    <w:basedOn w:val="Normal"/>
    <w:uiPriority w:val="99"/>
    <w:semiHidden/>
    <w:rsid w:val="00CB78F5"/>
    <w:pPr>
      <w:spacing w:after="120"/>
      <w:ind w:left="720"/>
    </w:pPr>
  </w:style>
  <w:style w:type="paragraph" w:styleId="Title">
    <w:name w:val="Title"/>
    <w:basedOn w:val="Normal"/>
    <w:link w:val="TitleChar"/>
    <w:uiPriority w:val="99"/>
    <w:qFormat/>
    <w:rsid w:val="00CB78F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D65BA2"/>
    <w:rPr>
      <w:rFonts w:ascii="Arial" w:hAnsi="Arial" w:cs="Arial"/>
      <w:b/>
      <w:bCs/>
      <w:kern w:val="28"/>
      <w:sz w:val="32"/>
      <w:szCs w:val="32"/>
    </w:rPr>
  </w:style>
  <w:style w:type="paragraph" w:styleId="Subtitle">
    <w:name w:val="Subtitle"/>
    <w:basedOn w:val="Normal"/>
    <w:link w:val="SubtitleChar"/>
    <w:uiPriority w:val="99"/>
    <w:qFormat/>
    <w:rsid w:val="00CB78F5"/>
    <w:pPr>
      <w:spacing w:after="60"/>
      <w:jc w:val="center"/>
      <w:outlineLvl w:val="1"/>
    </w:pPr>
    <w:rPr>
      <w:rFonts w:ascii="Arial" w:hAnsi="Arial" w:cs="Arial"/>
    </w:rPr>
  </w:style>
  <w:style w:type="character" w:customStyle="1" w:styleId="SubtitleChar">
    <w:name w:val="Subtitle Char"/>
    <w:basedOn w:val="DefaultParagraphFont"/>
    <w:link w:val="Subtitle"/>
    <w:uiPriority w:val="99"/>
    <w:locked/>
    <w:rPr>
      <w:rFonts w:ascii="Cambria" w:hAnsi="Cambria" w:cs="Times New Roman"/>
      <w:sz w:val="24"/>
      <w:szCs w:val="24"/>
    </w:rPr>
  </w:style>
  <w:style w:type="character" w:styleId="Hyperlink">
    <w:name w:val="Hyperlink"/>
    <w:basedOn w:val="DefaultParagraphFont"/>
    <w:uiPriority w:val="99"/>
    <w:semiHidden/>
    <w:rsid w:val="00AC0A85"/>
    <w:rPr>
      <w:rFonts w:cs="Times New Roman"/>
      <w:color w:val="0000FF"/>
      <w:u w:val="single"/>
    </w:rPr>
  </w:style>
  <w:style w:type="paragraph" w:customStyle="1" w:styleId="Default">
    <w:name w:val="Default"/>
    <w:uiPriority w:val="99"/>
    <w:rsid w:val="00107876"/>
    <w:rPr>
      <w:rFonts w:eastAsia="Times New Roman"/>
      <w:color w:val="000000"/>
      <w:sz w:val="24"/>
      <w:szCs w:val="20"/>
    </w:rPr>
  </w:style>
  <w:style w:type="paragraph" w:styleId="BalloonText">
    <w:name w:val="Balloon Text"/>
    <w:basedOn w:val="Normal"/>
    <w:link w:val="BalloonTextChar"/>
    <w:uiPriority w:val="99"/>
    <w:semiHidden/>
    <w:rsid w:val="0006058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60583"/>
    <w:rPr>
      <w:rFonts w:ascii="Segoe UI" w:hAnsi="Segoe UI" w:cs="Segoe UI"/>
      <w:sz w:val="18"/>
      <w:szCs w:val="18"/>
    </w:rPr>
  </w:style>
  <w:style w:type="paragraph" w:styleId="NormalWeb">
    <w:name w:val="Normal (Web)"/>
    <w:basedOn w:val="Normal"/>
    <w:uiPriority w:val="99"/>
    <w:semiHidden/>
    <w:unhideWhenUsed/>
    <w:rsid w:val="001F6957"/>
    <w:pPr>
      <w:spacing w:before="100" w:beforeAutospacing="1" w:after="100" w:afterAutospacing="1"/>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009180">
      <w:marLeft w:val="0"/>
      <w:marRight w:val="0"/>
      <w:marTop w:val="0"/>
      <w:marBottom w:val="0"/>
      <w:divBdr>
        <w:top w:val="none" w:sz="0" w:space="0" w:color="auto"/>
        <w:left w:val="none" w:sz="0" w:space="0" w:color="auto"/>
        <w:bottom w:val="none" w:sz="0" w:space="0" w:color="auto"/>
        <w:right w:val="none" w:sz="0" w:space="0" w:color="auto"/>
      </w:divBdr>
    </w:div>
    <w:div w:id="1002009181">
      <w:marLeft w:val="0"/>
      <w:marRight w:val="0"/>
      <w:marTop w:val="0"/>
      <w:marBottom w:val="0"/>
      <w:divBdr>
        <w:top w:val="none" w:sz="0" w:space="0" w:color="auto"/>
        <w:left w:val="none" w:sz="0" w:space="0" w:color="auto"/>
        <w:bottom w:val="none" w:sz="0" w:space="0" w:color="auto"/>
        <w:right w:val="none" w:sz="0" w:space="0" w:color="auto"/>
      </w:divBdr>
    </w:div>
    <w:div w:id="1002009182">
      <w:marLeft w:val="0"/>
      <w:marRight w:val="0"/>
      <w:marTop w:val="0"/>
      <w:marBottom w:val="0"/>
      <w:divBdr>
        <w:top w:val="none" w:sz="0" w:space="0" w:color="auto"/>
        <w:left w:val="none" w:sz="0" w:space="0" w:color="auto"/>
        <w:bottom w:val="none" w:sz="0" w:space="0" w:color="auto"/>
        <w:right w:val="none" w:sz="0" w:space="0" w:color="auto"/>
      </w:divBdr>
    </w:div>
    <w:div w:id="1002009183">
      <w:marLeft w:val="0"/>
      <w:marRight w:val="0"/>
      <w:marTop w:val="0"/>
      <w:marBottom w:val="0"/>
      <w:divBdr>
        <w:top w:val="none" w:sz="0" w:space="0" w:color="auto"/>
        <w:left w:val="none" w:sz="0" w:space="0" w:color="auto"/>
        <w:bottom w:val="none" w:sz="0" w:space="0" w:color="auto"/>
        <w:right w:val="none" w:sz="0" w:space="0" w:color="auto"/>
      </w:divBdr>
    </w:div>
    <w:div w:id="1002009184">
      <w:marLeft w:val="0"/>
      <w:marRight w:val="0"/>
      <w:marTop w:val="0"/>
      <w:marBottom w:val="0"/>
      <w:divBdr>
        <w:top w:val="none" w:sz="0" w:space="0" w:color="auto"/>
        <w:left w:val="none" w:sz="0" w:space="0" w:color="auto"/>
        <w:bottom w:val="none" w:sz="0" w:space="0" w:color="auto"/>
        <w:right w:val="none" w:sz="0" w:space="0" w:color="auto"/>
      </w:divBdr>
    </w:div>
    <w:div w:id="1002009185">
      <w:marLeft w:val="0"/>
      <w:marRight w:val="0"/>
      <w:marTop w:val="0"/>
      <w:marBottom w:val="0"/>
      <w:divBdr>
        <w:top w:val="none" w:sz="0" w:space="0" w:color="auto"/>
        <w:left w:val="none" w:sz="0" w:space="0" w:color="auto"/>
        <w:bottom w:val="none" w:sz="0" w:space="0" w:color="auto"/>
        <w:right w:val="none" w:sz="0" w:space="0" w:color="auto"/>
      </w:divBdr>
    </w:div>
    <w:div w:id="1002009186">
      <w:marLeft w:val="0"/>
      <w:marRight w:val="0"/>
      <w:marTop w:val="0"/>
      <w:marBottom w:val="0"/>
      <w:divBdr>
        <w:top w:val="none" w:sz="0" w:space="0" w:color="auto"/>
        <w:left w:val="none" w:sz="0" w:space="0" w:color="auto"/>
        <w:bottom w:val="none" w:sz="0" w:space="0" w:color="auto"/>
        <w:right w:val="none" w:sz="0" w:space="0" w:color="auto"/>
      </w:divBdr>
    </w:div>
    <w:div w:id="1002009187">
      <w:marLeft w:val="0"/>
      <w:marRight w:val="0"/>
      <w:marTop w:val="0"/>
      <w:marBottom w:val="0"/>
      <w:divBdr>
        <w:top w:val="none" w:sz="0" w:space="0" w:color="auto"/>
        <w:left w:val="none" w:sz="0" w:space="0" w:color="auto"/>
        <w:bottom w:val="none" w:sz="0" w:space="0" w:color="auto"/>
        <w:right w:val="none" w:sz="0" w:space="0" w:color="auto"/>
      </w:divBdr>
    </w:div>
    <w:div w:id="1002009188">
      <w:marLeft w:val="0"/>
      <w:marRight w:val="0"/>
      <w:marTop w:val="0"/>
      <w:marBottom w:val="0"/>
      <w:divBdr>
        <w:top w:val="none" w:sz="0" w:space="0" w:color="auto"/>
        <w:left w:val="none" w:sz="0" w:space="0" w:color="auto"/>
        <w:bottom w:val="none" w:sz="0" w:space="0" w:color="auto"/>
        <w:right w:val="none" w:sz="0" w:space="0" w:color="auto"/>
      </w:divBdr>
    </w:div>
    <w:div w:id="1002009189">
      <w:marLeft w:val="0"/>
      <w:marRight w:val="0"/>
      <w:marTop w:val="0"/>
      <w:marBottom w:val="0"/>
      <w:divBdr>
        <w:top w:val="none" w:sz="0" w:space="0" w:color="auto"/>
        <w:left w:val="none" w:sz="0" w:space="0" w:color="auto"/>
        <w:bottom w:val="none" w:sz="0" w:space="0" w:color="auto"/>
        <w:right w:val="none" w:sz="0" w:space="0" w:color="auto"/>
      </w:divBdr>
    </w:div>
    <w:div w:id="1068772857">
      <w:bodyDiv w:val="1"/>
      <w:marLeft w:val="0"/>
      <w:marRight w:val="0"/>
      <w:marTop w:val="0"/>
      <w:marBottom w:val="0"/>
      <w:divBdr>
        <w:top w:val="none" w:sz="0" w:space="0" w:color="auto"/>
        <w:left w:val="none" w:sz="0" w:space="0" w:color="auto"/>
        <w:bottom w:val="none" w:sz="0" w:space="0" w:color="auto"/>
        <w:right w:val="none" w:sz="0" w:space="0" w:color="auto"/>
      </w:divBdr>
    </w:div>
    <w:div w:id="1219584967">
      <w:bodyDiv w:val="1"/>
      <w:marLeft w:val="0"/>
      <w:marRight w:val="0"/>
      <w:marTop w:val="0"/>
      <w:marBottom w:val="0"/>
      <w:divBdr>
        <w:top w:val="none" w:sz="0" w:space="0" w:color="auto"/>
        <w:left w:val="none" w:sz="0" w:space="0" w:color="auto"/>
        <w:bottom w:val="none" w:sz="0" w:space="0" w:color="auto"/>
        <w:right w:val="none" w:sz="0" w:space="0" w:color="auto"/>
      </w:divBdr>
    </w:div>
    <w:div w:id="1268122592">
      <w:bodyDiv w:val="1"/>
      <w:marLeft w:val="0"/>
      <w:marRight w:val="0"/>
      <w:marTop w:val="0"/>
      <w:marBottom w:val="0"/>
      <w:divBdr>
        <w:top w:val="none" w:sz="0" w:space="0" w:color="auto"/>
        <w:left w:val="none" w:sz="0" w:space="0" w:color="auto"/>
        <w:bottom w:val="none" w:sz="0" w:space="0" w:color="auto"/>
        <w:right w:val="none" w:sz="0" w:space="0" w:color="auto"/>
      </w:divBdr>
    </w:div>
    <w:div w:id="132227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33C78-CDE0-433A-88DE-17E2F6C30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695</Words>
  <Characters>966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11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Melody Parsons</dc:creator>
  <cp:keywords/>
  <dc:description/>
  <cp:lastModifiedBy>Melody Parsons</cp:lastModifiedBy>
  <cp:revision>8</cp:revision>
  <cp:lastPrinted>2018-01-22T20:08:00Z</cp:lastPrinted>
  <dcterms:created xsi:type="dcterms:W3CDTF">2018-01-23T14:20:00Z</dcterms:created>
  <dcterms:modified xsi:type="dcterms:W3CDTF">2018-02-22T13:32:00Z</dcterms:modified>
</cp:coreProperties>
</file>